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FE702F" w14:textId="77777777" w:rsidR="00C73899" w:rsidRPr="006A60F2" w:rsidRDefault="00C73899" w:rsidP="00C73899">
      <w:r w:rsidRPr="006A60F2">
        <w:t xml:space="preserve">Pozdravljeni mladi tekmovalci. </w:t>
      </w:r>
    </w:p>
    <w:p w14:paraId="38228FD2" w14:textId="694F56AF" w:rsidR="00C73899" w:rsidRPr="006A60F2" w:rsidRDefault="00C73899" w:rsidP="00C73899">
      <w:r w:rsidRPr="006A60F2">
        <w:rPr>
          <w:b/>
          <w:noProof/>
          <w:lang w:eastAsia="sl-SI"/>
        </w:rPr>
        <w:drawing>
          <wp:anchor distT="0" distB="0" distL="114300" distR="114300" simplePos="0" relativeHeight="251661312" behindDoc="0" locked="0" layoutInCell="1" allowOverlap="1" wp14:anchorId="2BB54AF0" wp14:editId="65089A60">
            <wp:simplePos x="0" y="0"/>
            <wp:positionH relativeFrom="margin">
              <wp:align>right</wp:align>
            </wp:positionH>
            <wp:positionV relativeFrom="paragraph">
              <wp:posOffset>6985</wp:posOffset>
            </wp:positionV>
            <wp:extent cx="2767330" cy="1963095"/>
            <wp:effectExtent l="0" t="0" r="0" b="0"/>
            <wp:wrapSquare wrapText="bothSides"/>
            <wp:docPr id="4" name="Slik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mrdokavra2colmala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7330" cy="19630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A60F2" w:rsidRPr="006A60F2">
        <w:t>Pred vami je drugi sklop vprašanj Kviza o naravi in človeku</w:t>
      </w:r>
      <w:r w:rsidRPr="006A60F2">
        <w:t xml:space="preserve">. </w:t>
      </w:r>
      <w:r w:rsidR="00617FE0">
        <w:t>Osnovna tema ostajajo DVOŽIVKE.</w:t>
      </w:r>
    </w:p>
    <w:p w14:paraId="20F42F7A" w14:textId="42E2D7DD" w:rsidR="00C73899" w:rsidRPr="006A60F2" w:rsidRDefault="006A60F2" w:rsidP="006A60F2">
      <w:r>
        <w:rPr>
          <w:i/>
        </w:rPr>
        <w:t xml:space="preserve">Podrobneje se boste seznanili </w:t>
      </w:r>
      <w:r w:rsidR="00617FE0">
        <w:rPr>
          <w:i/>
        </w:rPr>
        <w:t>s</w:t>
      </w:r>
      <w:r>
        <w:rPr>
          <w:i/>
        </w:rPr>
        <w:t xml:space="preserve"> posameznimi ukrepi</w:t>
      </w:r>
      <w:r w:rsidR="00617FE0">
        <w:rPr>
          <w:i/>
        </w:rPr>
        <w:t xml:space="preserve">, </w:t>
      </w:r>
      <w:r w:rsidR="00F6782A">
        <w:rPr>
          <w:i/>
        </w:rPr>
        <w:t>s katerimi jim lahko pomagamo.</w:t>
      </w:r>
    </w:p>
    <w:p w14:paraId="52CE1A09" w14:textId="014A2989" w:rsidR="00C73899" w:rsidRPr="007B0451" w:rsidRDefault="00C73899" w:rsidP="00C73899">
      <w:r w:rsidRPr="007B0451">
        <w:t xml:space="preserve">Odgovore na vprašanja Kviza o naravi in človeku boste našli med brskanjem spletne </w:t>
      </w:r>
      <w:r w:rsidRPr="00B733A0">
        <w:t xml:space="preserve">strani </w:t>
      </w:r>
      <w:hyperlink r:id="rId9" w:history="1">
        <w:r w:rsidRPr="00B733A0">
          <w:rPr>
            <w:rStyle w:val="Hiperpovezava"/>
          </w:rPr>
          <w:t>www.park-goricko.org</w:t>
        </w:r>
      </w:hyperlink>
      <w:r w:rsidRPr="007B0451">
        <w:t xml:space="preserve">, v nadaljevanju navedenih spletnih povezav ter literature v vaši knjižnici. </w:t>
      </w:r>
      <w:r w:rsidRPr="007B0451">
        <w:rPr>
          <w:color w:val="000000" w:themeColor="text1"/>
        </w:rPr>
        <w:t xml:space="preserve">Pri nalogah so zapisani kriteriji </w:t>
      </w:r>
      <w:r w:rsidR="006A60F2">
        <w:rPr>
          <w:color w:val="000000" w:themeColor="text1"/>
        </w:rPr>
        <w:t xml:space="preserve">za pridobivanje točk. </w:t>
      </w:r>
      <w:r w:rsidR="006A60F2">
        <w:rPr>
          <w:color w:val="000000" w:themeColor="text1"/>
        </w:rPr>
        <w:br/>
        <w:t xml:space="preserve">V </w:t>
      </w:r>
      <w:r w:rsidR="004F1AAC">
        <w:rPr>
          <w:color w:val="000000" w:themeColor="text1"/>
        </w:rPr>
        <w:t>s</w:t>
      </w:r>
      <w:r w:rsidR="006A60F2">
        <w:rPr>
          <w:color w:val="000000" w:themeColor="text1"/>
        </w:rPr>
        <w:t>klopu 2</w:t>
      </w:r>
      <w:r w:rsidRPr="007B0451">
        <w:rPr>
          <w:color w:val="000000" w:themeColor="text1"/>
        </w:rPr>
        <w:t xml:space="preserve"> lahko zberete največ 30 točk. </w:t>
      </w:r>
    </w:p>
    <w:p w14:paraId="47C9A662" w14:textId="456BBB4A" w:rsidR="00C73899" w:rsidRPr="00F07F20" w:rsidRDefault="006A60F2" w:rsidP="00C73899">
      <w:pPr>
        <w:shd w:val="clear" w:color="auto" w:fill="EAF1DD" w:themeFill="accent3" w:themeFillTint="33"/>
        <w:rPr>
          <w:color w:val="000000" w:themeColor="text1"/>
        </w:rPr>
      </w:pPr>
      <w:r>
        <w:rPr>
          <w:color w:val="000000" w:themeColor="text1"/>
        </w:rPr>
        <w:t xml:space="preserve">Odgovore oddajte do vključno </w:t>
      </w:r>
      <w:r w:rsidR="00A90986">
        <w:rPr>
          <w:color w:val="000000" w:themeColor="text1"/>
        </w:rPr>
        <w:t>30</w:t>
      </w:r>
      <w:r>
        <w:rPr>
          <w:color w:val="000000" w:themeColor="text1"/>
        </w:rPr>
        <w:t>. marca</w:t>
      </w:r>
      <w:r w:rsidR="00617FE0">
        <w:rPr>
          <w:color w:val="000000" w:themeColor="text1"/>
        </w:rPr>
        <w:t xml:space="preserve"> 2022</w:t>
      </w:r>
      <w:r w:rsidR="00C73899" w:rsidRPr="00B733A0">
        <w:rPr>
          <w:color w:val="000000" w:themeColor="text1"/>
        </w:rPr>
        <w:t>.</w:t>
      </w:r>
    </w:p>
    <w:p w14:paraId="1E00D2A6" w14:textId="77777777" w:rsidR="00C73899" w:rsidRPr="007B0451" w:rsidRDefault="00C73899" w:rsidP="00C73899">
      <w:pPr>
        <w:rPr>
          <w:b/>
        </w:rPr>
      </w:pPr>
      <w:r>
        <w:rPr>
          <w:b/>
        </w:rPr>
        <w:t>Veliko uspeha pri reševanju nalog!</w:t>
      </w:r>
    </w:p>
    <w:p w14:paraId="209DE400" w14:textId="77777777" w:rsidR="00C73899" w:rsidRPr="000E602E" w:rsidRDefault="00C73899" w:rsidP="00C73899">
      <w:pPr>
        <w:spacing w:line="240" w:lineRule="auto"/>
      </w:pPr>
      <w:r w:rsidRPr="000E602E">
        <w:t>Navodilo za izpolnjevanje vprašalnika:</w:t>
      </w:r>
    </w:p>
    <w:p w14:paraId="6440A898" w14:textId="77777777" w:rsidR="00C73899" w:rsidRPr="000E602E" w:rsidRDefault="00C73899" w:rsidP="00C73899">
      <w:pPr>
        <w:pStyle w:val="Odstavekseznama"/>
        <w:numPr>
          <w:ilvl w:val="0"/>
          <w:numId w:val="1"/>
        </w:numPr>
      </w:pPr>
      <w:r w:rsidRPr="000E602E">
        <w:t xml:space="preserve">zatem, ko ste vprašalnik odprli, ga shranite na računalnik pod imenom </w:t>
      </w:r>
      <w:r w:rsidRPr="000E602E">
        <w:rPr>
          <w:b/>
        </w:rPr>
        <w:t>Odgovori sklop</w:t>
      </w:r>
      <w:r w:rsidRPr="000E602E">
        <w:t xml:space="preserve"> </w:t>
      </w:r>
      <w:r w:rsidRPr="000E602E">
        <w:rPr>
          <w:b/>
        </w:rPr>
        <w:t xml:space="preserve">x </w:t>
      </w:r>
      <w:r w:rsidRPr="000E602E">
        <w:t xml:space="preserve">(številka sklopa 1, 2 ali 3) in </w:t>
      </w:r>
      <w:r w:rsidRPr="000E602E">
        <w:rPr>
          <w:b/>
        </w:rPr>
        <w:t>ime ekipe</w:t>
      </w:r>
      <w:r w:rsidRPr="000E602E">
        <w:t>,</w:t>
      </w:r>
    </w:p>
    <w:p w14:paraId="1F90ABD5" w14:textId="77777777" w:rsidR="00C73899" w:rsidRPr="000E602E" w:rsidRDefault="00C73899" w:rsidP="00C73899">
      <w:pPr>
        <w:pStyle w:val="Odstavekseznama"/>
        <w:numPr>
          <w:ilvl w:val="0"/>
          <w:numId w:val="1"/>
        </w:numPr>
      </w:pPr>
      <w:r w:rsidRPr="000E602E">
        <w:t>najprej izpolnite okvirček s podatki o ekipi,</w:t>
      </w:r>
    </w:p>
    <w:p w14:paraId="0C1CD157" w14:textId="77777777" w:rsidR="00C73899" w:rsidRPr="000E602E" w:rsidRDefault="00C73899" w:rsidP="00C73899">
      <w:pPr>
        <w:pStyle w:val="Odstavekseznama"/>
        <w:numPr>
          <w:ilvl w:val="0"/>
          <w:numId w:val="1"/>
        </w:numPr>
      </w:pPr>
      <w:r w:rsidRPr="000E602E">
        <w:t>odgovore v celih stavkih zapisujte v elektronsko obliko vprašalnika,</w:t>
      </w:r>
    </w:p>
    <w:p w14:paraId="4897AA9B" w14:textId="77777777" w:rsidR="00C73899" w:rsidRPr="000E602E" w:rsidRDefault="00C73899" w:rsidP="00C73899">
      <w:pPr>
        <w:pStyle w:val="Odstavekseznama"/>
        <w:numPr>
          <w:ilvl w:val="0"/>
          <w:numId w:val="1"/>
        </w:numPr>
      </w:pPr>
      <w:r w:rsidRPr="000E602E">
        <w:t xml:space="preserve">izpolnjen dokument pošljite na </w:t>
      </w:r>
      <w:r w:rsidRPr="00A9089D">
        <w:t xml:space="preserve">naslov </w:t>
      </w:r>
      <w:hyperlink r:id="rId10" w:history="1">
        <w:r w:rsidRPr="00A9089D">
          <w:rPr>
            <w:rStyle w:val="Hiperpovezava"/>
          </w:rPr>
          <w:t>natasa.morsic</w:t>
        </w:r>
        <w:r w:rsidRPr="00A9089D">
          <w:rPr>
            <w:rStyle w:val="Hiperpovezava"/>
            <w:rFonts w:cs="Arial"/>
          </w:rPr>
          <w:t>@g</w:t>
        </w:r>
        <w:r w:rsidRPr="00A9089D">
          <w:rPr>
            <w:rStyle w:val="Hiperpovezava"/>
          </w:rPr>
          <w:t>oricko.info</w:t>
        </w:r>
      </w:hyperlink>
      <w:r w:rsidRPr="000E602E">
        <w:t>,</w:t>
      </w:r>
    </w:p>
    <w:p w14:paraId="7D78D864" w14:textId="77777777" w:rsidR="00C73899" w:rsidRDefault="00C73899" w:rsidP="00C73899">
      <w:pPr>
        <w:pStyle w:val="Odstavekseznama"/>
        <w:numPr>
          <w:ilvl w:val="0"/>
          <w:numId w:val="1"/>
        </w:numPr>
      </w:pPr>
      <w:r w:rsidRPr="000E602E">
        <w:t>pozorni bodite, da odgovore pošljete iz elektronskega naslova, ki ste ga za vašo ekipo navedli v prijavnici.</w:t>
      </w:r>
    </w:p>
    <w:p w14:paraId="20127D99" w14:textId="77777777" w:rsidR="00C73899" w:rsidRDefault="00C73899" w:rsidP="00C73899">
      <w:pPr>
        <w:pStyle w:val="Odstavekseznama"/>
        <w:numPr>
          <w:ilvl w:val="0"/>
          <w:numId w:val="1"/>
        </w:numPr>
      </w:pPr>
      <w:r>
        <w:t>Izpolnite tabelo</w:t>
      </w:r>
    </w:p>
    <w:tbl>
      <w:tblPr>
        <w:tblStyle w:val="Tabelamrea"/>
        <w:tblW w:w="0" w:type="auto"/>
        <w:tblInd w:w="2122" w:type="dxa"/>
        <w:tblLook w:val="04A0" w:firstRow="1" w:lastRow="0" w:firstColumn="1" w:lastColumn="0" w:noHBand="0" w:noVBand="1"/>
      </w:tblPr>
      <w:tblGrid>
        <w:gridCol w:w="2188"/>
        <w:gridCol w:w="4752"/>
      </w:tblGrid>
      <w:tr w:rsidR="00C73899" w14:paraId="5CBDAACB" w14:textId="77777777" w:rsidTr="00773249">
        <w:tc>
          <w:tcPr>
            <w:tcW w:w="2188" w:type="dxa"/>
          </w:tcPr>
          <w:p w14:paraId="0069276F" w14:textId="77777777" w:rsidR="00C73899" w:rsidRDefault="00C73899" w:rsidP="00773249">
            <w:r>
              <w:t>IME EKIPE</w:t>
            </w:r>
          </w:p>
        </w:tc>
        <w:tc>
          <w:tcPr>
            <w:tcW w:w="4752" w:type="dxa"/>
          </w:tcPr>
          <w:p w14:paraId="5D1A806D" w14:textId="77777777" w:rsidR="00C73899" w:rsidRDefault="00C73899" w:rsidP="00773249"/>
        </w:tc>
      </w:tr>
      <w:tr w:rsidR="00C73899" w14:paraId="1895274D" w14:textId="77777777" w:rsidTr="00773249">
        <w:tc>
          <w:tcPr>
            <w:tcW w:w="2188" w:type="dxa"/>
          </w:tcPr>
          <w:p w14:paraId="734E03C3" w14:textId="77777777" w:rsidR="00C73899" w:rsidRDefault="00C73899" w:rsidP="00773249">
            <w:r>
              <w:t>ŠOLA</w:t>
            </w:r>
          </w:p>
        </w:tc>
        <w:tc>
          <w:tcPr>
            <w:tcW w:w="4752" w:type="dxa"/>
          </w:tcPr>
          <w:p w14:paraId="12F33DC3" w14:textId="77777777" w:rsidR="00C73899" w:rsidRDefault="00C73899" w:rsidP="00773249"/>
        </w:tc>
      </w:tr>
      <w:tr w:rsidR="00C73899" w14:paraId="3F0C1ED9" w14:textId="77777777" w:rsidTr="00773249">
        <w:tc>
          <w:tcPr>
            <w:tcW w:w="2188" w:type="dxa"/>
          </w:tcPr>
          <w:p w14:paraId="2D117710" w14:textId="77777777" w:rsidR="00C73899" w:rsidRDefault="00C73899" w:rsidP="00773249">
            <w:r>
              <w:t>MENTOR</w:t>
            </w:r>
          </w:p>
        </w:tc>
        <w:tc>
          <w:tcPr>
            <w:tcW w:w="4752" w:type="dxa"/>
          </w:tcPr>
          <w:p w14:paraId="12115C3C" w14:textId="77777777" w:rsidR="00C73899" w:rsidRDefault="00C73899" w:rsidP="00773249"/>
        </w:tc>
      </w:tr>
    </w:tbl>
    <w:p w14:paraId="4F083563" w14:textId="77777777" w:rsidR="00C73899" w:rsidRDefault="00C73899" w:rsidP="00C73899">
      <w:pPr>
        <w:spacing w:after="0"/>
      </w:pPr>
    </w:p>
    <w:p w14:paraId="08F4E68B" w14:textId="77777777" w:rsidR="00C73899" w:rsidRPr="00F07F20" w:rsidRDefault="00C73899" w:rsidP="00C73899">
      <w:pPr>
        <w:shd w:val="clear" w:color="auto" w:fill="F2F2F2" w:themeFill="background1" w:themeFillShade="F2"/>
        <w:spacing w:after="0"/>
        <w:rPr>
          <w:sz w:val="16"/>
          <w:szCs w:val="16"/>
        </w:rPr>
      </w:pPr>
      <w:r w:rsidRPr="00F07F20">
        <w:rPr>
          <w:sz w:val="16"/>
          <w:szCs w:val="16"/>
        </w:rPr>
        <w:t xml:space="preserve">Literatura in spletni viri, s katero si lahko pomagate pri reševanju nalog: </w:t>
      </w:r>
    </w:p>
    <w:p w14:paraId="363D123A" w14:textId="77777777" w:rsidR="00C73899" w:rsidRPr="00F07F20" w:rsidRDefault="00C73899" w:rsidP="00C73899">
      <w:pPr>
        <w:spacing w:after="0"/>
        <w:rPr>
          <w:sz w:val="16"/>
          <w:szCs w:val="16"/>
        </w:rPr>
      </w:pPr>
      <w:proofErr w:type="spellStart"/>
      <w:r w:rsidRPr="00F07F20">
        <w:rPr>
          <w:sz w:val="16"/>
          <w:szCs w:val="16"/>
        </w:rPr>
        <w:t>Kuštor</w:t>
      </w:r>
      <w:proofErr w:type="spellEnd"/>
      <w:r w:rsidRPr="00F07F20">
        <w:rPr>
          <w:sz w:val="16"/>
          <w:szCs w:val="16"/>
        </w:rPr>
        <w:t xml:space="preserve">, V., 2016. </w:t>
      </w:r>
      <w:r w:rsidRPr="00305412">
        <w:rPr>
          <w:b/>
          <w:sz w:val="16"/>
          <w:szCs w:val="16"/>
        </w:rPr>
        <w:t>Krajinski park Goričko živi z naravo</w:t>
      </w:r>
      <w:r w:rsidRPr="00F07F20">
        <w:rPr>
          <w:sz w:val="16"/>
          <w:szCs w:val="16"/>
        </w:rPr>
        <w:t>. Grad, Javni zavod Krajinski park Goričko</w:t>
      </w:r>
    </w:p>
    <w:p w14:paraId="39C96161" w14:textId="4FF03149" w:rsidR="000E6FDD" w:rsidRDefault="00C0732E" w:rsidP="005621C1">
      <w:pPr>
        <w:spacing w:after="0" w:line="360" w:lineRule="auto"/>
        <w:rPr>
          <w:rStyle w:val="Hiperpovezava"/>
          <w:sz w:val="16"/>
          <w:szCs w:val="16"/>
        </w:rPr>
      </w:pPr>
      <w:hyperlink r:id="rId11" w:history="1">
        <w:r w:rsidR="0081145B" w:rsidRPr="0081145B">
          <w:rPr>
            <w:rStyle w:val="Hiperpovezava"/>
            <w:sz w:val="16"/>
            <w:szCs w:val="16"/>
          </w:rPr>
          <w:t>http://www.natura2000.si/natura-2000/natura-2000-v-sloveniji/</w:t>
        </w:r>
      </w:hyperlink>
      <w:r w:rsidR="006B3832">
        <w:t xml:space="preserve"> </w:t>
      </w:r>
      <w:r w:rsidR="006A60F2" w:rsidRPr="006A60F2">
        <w:rPr>
          <w:sz w:val="16"/>
          <w:szCs w:val="16"/>
        </w:rPr>
        <w:br/>
      </w:r>
      <w:r w:rsidR="00617FE0">
        <w:rPr>
          <w:sz w:val="16"/>
          <w:szCs w:val="16"/>
        </w:rPr>
        <w:t>https://www.park-goricko.org</w:t>
      </w:r>
      <w:r w:rsidR="00617FE0" w:rsidRPr="006A60F2">
        <w:rPr>
          <w:sz w:val="16"/>
          <w:szCs w:val="16"/>
        </w:rPr>
        <w:t xml:space="preserve"> </w:t>
      </w:r>
      <w:r w:rsidR="006A60F2" w:rsidRPr="006A60F2">
        <w:rPr>
          <w:sz w:val="16"/>
          <w:szCs w:val="16"/>
        </w:rPr>
        <w:br/>
      </w:r>
      <w:hyperlink r:id="rId12" w:history="1">
        <w:r w:rsidR="005621C1" w:rsidRPr="00DA7360">
          <w:rPr>
            <w:rStyle w:val="Hiperpovezava"/>
            <w:sz w:val="16"/>
            <w:szCs w:val="16"/>
          </w:rPr>
          <w:t>https://zrsvn-varstvonarave.si</w:t>
        </w:r>
      </w:hyperlink>
    </w:p>
    <w:p w14:paraId="7120FEC4" w14:textId="77777777" w:rsidR="005621C1" w:rsidRDefault="005621C1" w:rsidP="005621C1">
      <w:pPr>
        <w:spacing w:after="0" w:line="360" w:lineRule="auto"/>
        <w:rPr>
          <w:rStyle w:val="Hiperpovezava"/>
          <w:sz w:val="16"/>
          <w:szCs w:val="16"/>
        </w:rPr>
      </w:pPr>
    </w:p>
    <w:p w14:paraId="4C9FA239" w14:textId="77777777" w:rsidR="005621C1" w:rsidRDefault="005621C1" w:rsidP="005621C1">
      <w:pPr>
        <w:spacing w:after="0" w:line="360" w:lineRule="auto"/>
        <w:rPr>
          <w:rStyle w:val="Hiperpovezava"/>
          <w:sz w:val="16"/>
          <w:szCs w:val="16"/>
        </w:rPr>
      </w:pPr>
    </w:p>
    <w:p w14:paraId="231F4358" w14:textId="77777777" w:rsidR="005621C1" w:rsidRDefault="005621C1" w:rsidP="005621C1">
      <w:pPr>
        <w:spacing w:after="0" w:line="360" w:lineRule="auto"/>
        <w:rPr>
          <w:rStyle w:val="Hiperpovezava"/>
          <w:sz w:val="16"/>
          <w:szCs w:val="16"/>
        </w:rPr>
      </w:pPr>
    </w:p>
    <w:p w14:paraId="01674A42" w14:textId="77777777" w:rsidR="005621C1" w:rsidRDefault="005621C1" w:rsidP="005621C1">
      <w:pPr>
        <w:spacing w:after="0" w:line="360" w:lineRule="auto"/>
        <w:rPr>
          <w:rStyle w:val="Hiperpovezava"/>
          <w:sz w:val="16"/>
          <w:szCs w:val="16"/>
        </w:rPr>
      </w:pPr>
    </w:p>
    <w:p w14:paraId="72987DCC" w14:textId="77777777" w:rsidR="005621C1" w:rsidRDefault="005621C1" w:rsidP="005621C1">
      <w:pPr>
        <w:spacing w:after="0" w:line="360" w:lineRule="auto"/>
        <w:rPr>
          <w:rStyle w:val="Hiperpovezava"/>
          <w:sz w:val="16"/>
          <w:szCs w:val="16"/>
        </w:rPr>
      </w:pPr>
    </w:p>
    <w:p w14:paraId="5F1EE150" w14:textId="77777777" w:rsidR="005621C1" w:rsidRDefault="005621C1" w:rsidP="005621C1">
      <w:pPr>
        <w:spacing w:after="0" w:line="360" w:lineRule="auto"/>
        <w:rPr>
          <w:rStyle w:val="Hiperpovezava"/>
          <w:sz w:val="16"/>
          <w:szCs w:val="16"/>
        </w:rPr>
      </w:pPr>
    </w:p>
    <w:p w14:paraId="3EB69626" w14:textId="77777777" w:rsidR="005621C1" w:rsidRDefault="005621C1" w:rsidP="005621C1">
      <w:pPr>
        <w:spacing w:after="0" w:line="360" w:lineRule="auto"/>
        <w:rPr>
          <w:rStyle w:val="Hiperpovezava"/>
          <w:sz w:val="16"/>
          <w:szCs w:val="16"/>
        </w:rPr>
      </w:pPr>
    </w:p>
    <w:p w14:paraId="7DAB12B5" w14:textId="77777777" w:rsidR="005621C1" w:rsidRDefault="005621C1" w:rsidP="005621C1">
      <w:pPr>
        <w:spacing w:after="0" w:line="360" w:lineRule="auto"/>
        <w:rPr>
          <w:rStyle w:val="Hiperpovezava"/>
          <w:sz w:val="16"/>
          <w:szCs w:val="16"/>
        </w:rPr>
      </w:pPr>
    </w:p>
    <w:p w14:paraId="26F9A0F7" w14:textId="77777777" w:rsidR="005621C1" w:rsidRDefault="005621C1" w:rsidP="005621C1">
      <w:pPr>
        <w:spacing w:after="0" w:line="360" w:lineRule="auto"/>
        <w:rPr>
          <w:rStyle w:val="Hiperpovezava"/>
          <w:sz w:val="16"/>
          <w:szCs w:val="16"/>
        </w:rPr>
      </w:pPr>
    </w:p>
    <w:p w14:paraId="51A0FD45" w14:textId="58466B9B" w:rsidR="00860065" w:rsidRDefault="00860065">
      <w:r>
        <w:br w:type="page"/>
      </w:r>
    </w:p>
    <w:p w14:paraId="209B0D60" w14:textId="77777777" w:rsidR="005621C1" w:rsidRPr="005621C1" w:rsidRDefault="005621C1" w:rsidP="005621C1">
      <w:pPr>
        <w:spacing w:after="0" w:line="360" w:lineRule="auto"/>
      </w:pPr>
    </w:p>
    <w:p w14:paraId="2F43D630" w14:textId="77777777" w:rsidR="00747D5A" w:rsidRPr="00747D5A" w:rsidRDefault="00747D5A" w:rsidP="00747D5A">
      <w:pPr>
        <w:spacing w:after="0"/>
        <w:rPr>
          <w:b/>
          <w:szCs w:val="20"/>
        </w:rPr>
      </w:pPr>
      <w:r w:rsidRPr="00747D5A">
        <w:rPr>
          <w:b/>
          <w:szCs w:val="20"/>
        </w:rPr>
        <w:t>Predniki današnjih dvoživk so ribe</w:t>
      </w:r>
    </w:p>
    <w:p w14:paraId="587CACCD" w14:textId="77777777" w:rsidR="00747D5A" w:rsidRPr="00747D5A" w:rsidRDefault="00747D5A" w:rsidP="00747D5A">
      <w:pPr>
        <w:spacing w:after="0"/>
        <w:rPr>
          <w:sz w:val="18"/>
          <w:szCs w:val="20"/>
        </w:rPr>
      </w:pPr>
    </w:p>
    <w:p w14:paraId="41FE2B9C" w14:textId="77777777" w:rsidR="00747D5A" w:rsidRPr="00747D5A" w:rsidRDefault="00747D5A" w:rsidP="00747D5A">
      <w:pPr>
        <w:spacing w:after="0"/>
        <w:rPr>
          <w:sz w:val="20"/>
          <w:szCs w:val="20"/>
        </w:rPr>
      </w:pPr>
      <w:r w:rsidRPr="00747D5A">
        <w:rPr>
          <w:sz w:val="20"/>
          <w:szCs w:val="20"/>
        </w:rPr>
        <w:t>Dvoživke so se razvile v devonu (paleozoik) iz rib in so prvi vretenčarji, ki so se prilagodili življenju na kopnem. Fosil izumrle dvoživke iz triasa so našli tudi v Sloveniji.</w:t>
      </w:r>
    </w:p>
    <w:p w14:paraId="4EDBD22B" w14:textId="77777777" w:rsidR="00747D5A" w:rsidRDefault="00747D5A" w:rsidP="00747D5A">
      <w:pPr>
        <w:spacing w:after="0"/>
        <w:rPr>
          <w:b/>
          <w:sz w:val="20"/>
          <w:szCs w:val="20"/>
        </w:rPr>
      </w:pPr>
    </w:p>
    <w:p w14:paraId="621A94EF" w14:textId="138017C6" w:rsidR="00747D5A" w:rsidRPr="00617FE0" w:rsidRDefault="00747D5A" w:rsidP="00747D5A">
      <w:pPr>
        <w:shd w:val="clear" w:color="auto" w:fill="EAF1DD" w:themeFill="accent3" w:themeFillTint="33"/>
        <w:spacing w:after="0"/>
        <w:rPr>
          <w:i/>
          <w:sz w:val="20"/>
          <w:szCs w:val="20"/>
        </w:rPr>
      </w:pPr>
      <w:r>
        <w:rPr>
          <w:i/>
          <w:sz w:val="20"/>
          <w:szCs w:val="20"/>
        </w:rPr>
        <w:t>1. Odgovori na naslednja vprašanja.</w:t>
      </w:r>
    </w:p>
    <w:p w14:paraId="30D08272" w14:textId="01375D20" w:rsidR="00747D5A" w:rsidRPr="00544D47" w:rsidRDefault="00747D5A" w:rsidP="008D23D7">
      <w:pPr>
        <w:spacing w:after="0"/>
        <w:rPr>
          <w:sz w:val="16"/>
          <w:szCs w:val="16"/>
        </w:rPr>
      </w:pPr>
      <w:r w:rsidRPr="00544D47">
        <w:rPr>
          <w:sz w:val="16"/>
          <w:szCs w:val="16"/>
        </w:rPr>
        <w:t xml:space="preserve">Točkovanje: pravilen odgovor – 1 točka. </w:t>
      </w:r>
    </w:p>
    <w:p w14:paraId="4A291F4A" w14:textId="026F7C84" w:rsidR="00747D5A" w:rsidRDefault="00747D5A" w:rsidP="008D23D7">
      <w:pPr>
        <w:spacing w:after="0"/>
        <w:jc w:val="right"/>
        <w:rPr>
          <w:b/>
          <w:sz w:val="20"/>
          <w:szCs w:val="20"/>
        </w:rPr>
      </w:pPr>
      <w:r>
        <w:rPr>
          <w:b/>
          <w:sz w:val="20"/>
          <w:szCs w:val="20"/>
        </w:rPr>
        <w:t>3</w:t>
      </w:r>
      <w:r w:rsidRPr="00617FE0">
        <w:rPr>
          <w:b/>
          <w:sz w:val="20"/>
          <w:szCs w:val="20"/>
        </w:rPr>
        <w:t>/</w:t>
      </w:r>
    </w:p>
    <w:p w14:paraId="26A2257D" w14:textId="042C398B" w:rsidR="00747D5A" w:rsidRPr="00544D47" w:rsidRDefault="00747D5A" w:rsidP="00747D5A">
      <w:pPr>
        <w:pStyle w:val="Odstavekseznama"/>
        <w:numPr>
          <w:ilvl w:val="0"/>
          <w:numId w:val="15"/>
        </w:numPr>
        <w:spacing w:line="276" w:lineRule="auto"/>
        <w:ind w:left="360"/>
        <w:rPr>
          <w:sz w:val="20"/>
          <w:szCs w:val="20"/>
        </w:rPr>
      </w:pPr>
      <w:r w:rsidRPr="00544D47">
        <w:rPr>
          <w:sz w:val="20"/>
          <w:szCs w:val="20"/>
        </w:rPr>
        <w:t>Ali imajo žabe zobe? _________________________________</w:t>
      </w:r>
    </w:p>
    <w:p w14:paraId="0A0886E8" w14:textId="1DEC20F7" w:rsidR="00747D5A" w:rsidRDefault="00747D5A" w:rsidP="00747D5A">
      <w:pPr>
        <w:pStyle w:val="Odstavekseznama"/>
        <w:numPr>
          <w:ilvl w:val="0"/>
          <w:numId w:val="15"/>
        </w:numPr>
        <w:spacing w:line="276" w:lineRule="auto"/>
        <w:ind w:left="360"/>
        <w:rPr>
          <w:sz w:val="20"/>
          <w:szCs w:val="20"/>
        </w:rPr>
      </w:pPr>
      <w:r w:rsidRPr="00544D47">
        <w:rPr>
          <w:sz w:val="20"/>
          <w:szCs w:val="20"/>
        </w:rPr>
        <w:t xml:space="preserve">Zakaj pravimo, da so žabe vretenčarji? </w:t>
      </w: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61718B" w14:paraId="499BB88A" w14:textId="77777777" w:rsidTr="0061718B">
        <w:tc>
          <w:tcPr>
            <w:tcW w:w="9062" w:type="dxa"/>
          </w:tcPr>
          <w:p w14:paraId="65B0C5A8" w14:textId="77777777" w:rsidR="0061718B" w:rsidRDefault="0061718B" w:rsidP="0061718B">
            <w:pPr>
              <w:rPr>
                <w:sz w:val="20"/>
                <w:szCs w:val="20"/>
              </w:rPr>
            </w:pPr>
          </w:p>
        </w:tc>
      </w:tr>
      <w:tr w:rsidR="0061718B" w14:paraId="7A6BC64A" w14:textId="77777777" w:rsidTr="0061718B">
        <w:tc>
          <w:tcPr>
            <w:tcW w:w="9062" w:type="dxa"/>
          </w:tcPr>
          <w:p w14:paraId="76035F4B" w14:textId="77777777" w:rsidR="0061718B" w:rsidRDefault="0061718B" w:rsidP="0061718B">
            <w:pPr>
              <w:rPr>
                <w:sz w:val="20"/>
                <w:szCs w:val="20"/>
              </w:rPr>
            </w:pPr>
          </w:p>
        </w:tc>
      </w:tr>
    </w:tbl>
    <w:p w14:paraId="6335B1A0" w14:textId="77777777" w:rsidR="0061718B" w:rsidRPr="0061718B" w:rsidRDefault="0061718B" w:rsidP="0025557C">
      <w:pPr>
        <w:spacing w:after="0"/>
        <w:rPr>
          <w:sz w:val="20"/>
          <w:szCs w:val="20"/>
        </w:rPr>
      </w:pPr>
    </w:p>
    <w:p w14:paraId="2D5D3CE3" w14:textId="3CB8FE91" w:rsidR="00747D5A" w:rsidRPr="00544D47" w:rsidRDefault="00747D5A" w:rsidP="00747D5A">
      <w:pPr>
        <w:pStyle w:val="Odstavekseznama"/>
        <w:numPr>
          <w:ilvl w:val="0"/>
          <w:numId w:val="15"/>
        </w:numPr>
        <w:spacing w:line="276" w:lineRule="auto"/>
        <w:ind w:left="360"/>
        <w:rPr>
          <w:sz w:val="20"/>
          <w:szCs w:val="20"/>
        </w:rPr>
      </w:pPr>
      <w:r w:rsidRPr="00544D47">
        <w:rPr>
          <w:sz w:val="20"/>
          <w:szCs w:val="20"/>
        </w:rPr>
        <w:t>Utemelji stavek:</w:t>
      </w:r>
      <w:r w:rsidR="006B055F" w:rsidRPr="00544D47">
        <w:rPr>
          <w:sz w:val="20"/>
          <w:szCs w:val="20"/>
        </w:rPr>
        <w:t xml:space="preserve"> O</w:t>
      </w:r>
      <w:r w:rsidRPr="00544D47">
        <w:rPr>
          <w:sz w:val="20"/>
          <w:szCs w:val="20"/>
        </w:rPr>
        <w:t xml:space="preserve">drasle žabe </w:t>
      </w:r>
      <w:r w:rsidR="006B055F" w:rsidRPr="00544D47">
        <w:rPr>
          <w:sz w:val="20"/>
          <w:szCs w:val="20"/>
        </w:rPr>
        <w:t>so plenilci.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72"/>
      </w:tblGrid>
      <w:tr w:rsidR="002012BC" w14:paraId="6922AE1E" w14:textId="77777777" w:rsidTr="002012BC">
        <w:tc>
          <w:tcPr>
            <w:tcW w:w="9212" w:type="dxa"/>
            <w:tcBorders>
              <w:left w:val="nil"/>
              <w:bottom w:val="single" w:sz="4" w:space="0" w:color="auto"/>
              <w:right w:val="nil"/>
            </w:tcBorders>
          </w:tcPr>
          <w:p w14:paraId="55D86189" w14:textId="77777777" w:rsidR="002012BC" w:rsidRDefault="002012BC" w:rsidP="00747D5A">
            <w:pPr>
              <w:rPr>
                <w:sz w:val="20"/>
                <w:szCs w:val="20"/>
              </w:rPr>
            </w:pPr>
          </w:p>
        </w:tc>
      </w:tr>
      <w:tr w:rsidR="002012BC" w14:paraId="7E6FE0B9" w14:textId="77777777" w:rsidTr="002012BC">
        <w:tc>
          <w:tcPr>
            <w:tcW w:w="9212" w:type="dxa"/>
            <w:tcBorders>
              <w:left w:val="nil"/>
              <w:right w:val="nil"/>
            </w:tcBorders>
          </w:tcPr>
          <w:p w14:paraId="727E9D92" w14:textId="77777777" w:rsidR="002012BC" w:rsidRDefault="002012BC" w:rsidP="00747D5A">
            <w:pPr>
              <w:rPr>
                <w:sz w:val="20"/>
                <w:szCs w:val="20"/>
              </w:rPr>
            </w:pPr>
          </w:p>
        </w:tc>
      </w:tr>
      <w:tr w:rsidR="002012BC" w14:paraId="00F6B585" w14:textId="77777777" w:rsidTr="002012BC">
        <w:tc>
          <w:tcPr>
            <w:tcW w:w="9212" w:type="dxa"/>
            <w:tcBorders>
              <w:left w:val="nil"/>
              <w:right w:val="nil"/>
            </w:tcBorders>
          </w:tcPr>
          <w:p w14:paraId="250D0E9F" w14:textId="77777777" w:rsidR="002012BC" w:rsidRDefault="002012BC" w:rsidP="00747D5A">
            <w:pPr>
              <w:rPr>
                <w:sz w:val="20"/>
                <w:szCs w:val="20"/>
              </w:rPr>
            </w:pPr>
          </w:p>
        </w:tc>
      </w:tr>
    </w:tbl>
    <w:p w14:paraId="472326E7" w14:textId="77777777" w:rsidR="00747D5A" w:rsidRPr="0079073F" w:rsidRDefault="00747D5A" w:rsidP="00747D5A">
      <w:pPr>
        <w:spacing w:after="0"/>
        <w:rPr>
          <w:sz w:val="20"/>
          <w:szCs w:val="20"/>
        </w:rPr>
      </w:pPr>
    </w:p>
    <w:p w14:paraId="2A983FB0" w14:textId="5F502C92" w:rsidR="00747D5A" w:rsidRPr="0079073F" w:rsidRDefault="00747D5A" w:rsidP="00747D5A">
      <w:pPr>
        <w:spacing w:after="0"/>
        <w:rPr>
          <w:sz w:val="20"/>
          <w:szCs w:val="20"/>
        </w:rPr>
      </w:pPr>
      <w:r w:rsidRPr="0079073F">
        <w:rPr>
          <w:sz w:val="20"/>
          <w:szCs w:val="20"/>
        </w:rPr>
        <w:t xml:space="preserve">Vir: </w:t>
      </w:r>
      <w:hyperlink r:id="rId13" w:history="1">
        <w:r w:rsidR="00672B84" w:rsidRPr="0079073F">
          <w:rPr>
            <w:rStyle w:val="Hiperpovezava"/>
            <w:sz w:val="20"/>
            <w:szCs w:val="20"/>
          </w:rPr>
          <w:t>https://www.park-goricko.org/vsebina/620/Dvozivke-in-plazilci</w:t>
        </w:r>
      </w:hyperlink>
      <w:r w:rsidR="00672B84" w:rsidRPr="0079073F">
        <w:rPr>
          <w:sz w:val="20"/>
          <w:szCs w:val="20"/>
        </w:rPr>
        <w:t xml:space="preserve"> </w:t>
      </w:r>
    </w:p>
    <w:p w14:paraId="2D66C7F7" w14:textId="77777777" w:rsidR="00747D5A" w:rsidRDefault="00747D5A" w:rsidP="00747D5A">
      <w:pPr>
        <w:spacing w:after="0"/>
        <w:rPr>
          <w:b/>
          <w:sz w:val="20"/>
          <w:szCs w:val="20"/>
        </w:rPr>
      </w:pPr>
    </w:p>
    <w:p w14:paraId="0D642563" w14:textId="66ED7098" w:rsidR="00747D5A" w:rsidRPr="00617FE0" w:rsidRDefault="00747D5A" w:rsidP="00747D5A">
      <w:pPr>
        <w:shd w:val="clear" w:color="auto" w:fill="EAF1DD" w:themeFill="accent3" w:themeFillTint="33"/>
        <w:spacing w:after="0"/>
        <w:rPr>
          <w:i/>
          <w:sz w:val="20"/>
          <w:szCs w:val="20"/>
        </w:rPr>
      </w:pPr>
      <w:r>
        <w:rPr>
          <w:i/>
          <w:sz w:val="20"/>
          <w:szCs w:val="20"/>
        </w:rPr>
        <w:t>2. Reši križanko. V obarvanih poljih dobiš odgovor, ki ga zapišeš na spodnjo črto.</w:t>
      </w:r>
    </w:p>
    <w:p w14:paraId="55FB1005" w14:textId="1B403AA0" w:rsidR="00747D5A" w:rsidRPr="00544D47" w:rsidRDefault="00747D5A" w:rsidP="000E0740">
      <w:pPr>
        <w:spacing w:after="0"/>
        <w:rPr>
          <w:sz w:val="16"/>
          <w:szCs w:val="16"/>
        </w:rPr>
      </w:pPr>
      <w:r w:rsidRPr="00544D47">
        <w:rPr>
          <w:sz w:val="16"/>
          <w:szCs w:val="16"/>
        </w:rPr>
        <w:t xml:space="preserve">Točkovanje: </w:t>
      </w:r>
      <w:r w:rsidR="00AD5F51">
        <w:rPr>
          <w:sz w:val="16"/>
          <w:szCs w:val="16"/>
        </w:rPr>
        <w:t xml:space="preserve">pravilno rešena križanka – 1 točka; </w:t>
      </w:r>
      <w:r w:rsidRPr="00544D47">
        <w:rPr>
          <w:sz w:val="16"/>
          <w:szCs w:val="16"/>
        </w:rPr>
        <w:t xml:space="preserve">pravilen odgovor – 1 točka. </w:t>
      </w:r>
    </w:p>
    <w:p w14:paraId="1BA26D7B" w14:textId="574326EA" w:rsidR="00747D5A" w:rsidRDefault="00AD5F51" w:rsidP="000E0740">
      <w:pPr>
        <w:spacing w:after="0"/>
        <w:jc w:val="right"/>
        <w:rPr>
          <w:b/>
          <w:sz w:val="20"/>
          <w:szCs w:val="20"/>
        </w:rPr>
      </w:pPr>
      <w:r>
        <w:rPr>
          <w:b/>
          <w:sz w:val="20"/>
          <w:szCs w:val="20"/>
        </w:rPr>
        <w:t>2</w:t>
      </w:r>
      <w:r w:rsidR="00747D5A" w:rsidRPr="00617FE0">
        <w:rPr>
          <w:b/>
          <w:sz w:val="20"/>
          <w:szCs w:val="20"/>
        </w:rPr>
        <w:t>/</w:t>
      </w:r>
    </w:p>
    <w:p w14:paraId="5CCFC35A" w14:textId="65D2B322" w:rsidR="00747D5A" w:rsidRPr="00864130" w:rsidRDefault="006B055F" w:rsidP="00747D5A">
      <w:pPr>
        <w:spacing w:after="0"/>
        <w:rPr>
          <w:sz w:val="20"/>
          <w:szCs w:val="20"/>
        </w:rPr>
      </w:pPr>
      <w:r w:rsidRPr="00864130">
        <w:rPr>
          <w:sz w:val="20"/>
          <w:szCs w:val="20"/>
        </w:rPr>
        <w:t>Vprašanja:</w:t>
      </w:r>
    </w:p>
    <w:p w14:paraId="5F2F1E5A" w14:textId="5133C8B4" w:rsidR="006B055F" w:rsidRPr="00864130" w:rsidRDefault="006B055F" w:rsidP="006B055F">
      <w:pPr>
        <w:pStyle w:val="Odstavekseznama"/>
        <w:numPr>
          <w:ilvl w:val="0"/>
          <w:numId w:val="16"/>
        </w:numPr>
        <w:rPr>
          <w:sz w:val="20"/>
          <w:szCs w:val="20"/>
        </w:rPr>
      </w:pPr>
      <w:r w:rsidRPr="00864130">
        <w:rPr>
          <w:sz w:val="20"/>
          <w:szCs w:val="20"/>
        </w:rPr>
        <w:t xml:space="preserve">Kako imenujemo zadnjično odprtino, iz katere dvoživke izločajo urin, iztrebke, uporabljajo pa jo tudi pri oplojevanju in parjenju; imenujemo jo tudi stok? </w:t>
      </w:r>
    </w:p>
    <w:p w14:paraId="33899FE1" w14:textId="4AA77430" w:rsidR="006B055F" w:rsidRPr="00864130" w:rsidRDefault="006B055F" w:rsidP="006B055F">
      <w:pPr>
        <w:pStyle w:val="Odstavekseznama"/>
        <w:numPr>
          <w:ilvl w:val="0"/>
          <w:numId w:val="16"/>
        </w:numPr>
        <w:rPr>
          <w:sz w:val="20"/>
          <w:szCs w:val="20"/>
        </w:rPr>
      </w:pPr>
      <w:r w:rsidRPr="00864130">
        <w:rPr>
          <w:sz w:val="20"/>
          <w:szCs w:val="20"/>
        </w:rPr>
        <w:t xml:space="preserve">Kako imenujemo jajčeca dvoživk, obdana s sluzjo? </w:t>
      </w:r>
    </w:p>
    <w:p w14:paraId="43CE973E" w14:textId="15212444" w:rsidR="006B055F" w:rsidRPr="00864130" w:rsidRDefault="006B055F" w:rsidP="006B055F">
      <w:pPr>
        <w:pStyle w:val="Odstavekseznama"/>
        <w:numPr>
          <w:ilvl w:val="0"/>
          <w:numId w:val="16"/>
        </w:numPr>
        <w:rPr>
          <w:sz w:val="20"/>
          <w:szCs w:val="20"/>
        </w:rPr>
      </w:pPr>
      <w:r w:rsidRPr="00864130">
        <w:rPr>
          <w:sz w:val="20"/>
          <w:szCs w:val="20"/>
        </w:rPr>
        <w:t>Kako imenujemo osebek, ki je na razvojni stopnji med jajčecem in odraslo žabo</w:t>
      </w:r>
      <w:r w:rsidR="00DC2829" w:rsidRPr="00864130">
        <w:rPr>
          <w:sz w:val="20"/>
          <w:szCs w:val="20"/>
        </w:rPr>
        <w:t xml:space="preserve">? </w:t>
      </w:r>
    </w:p>
    <w:p w14:paraId="75E446D3" w14:textId="3378FB7A" w:rsidR="00DC2829" w:rsidRPr="00864130" w:rsidRDefault="00DC2829" w:rsidP="006B055F">
      <w:pPr>
        <w:pStyle w:val="Odstavekseznama"/>
        <w:numPr>
          <w:ilvl w:val="0"/>
          <w:numId w:val="16"/>
        </w:numPr>
        <w:rPr>
          <w:sz w:val="20"/>
          <w:szCs w:val="20"/>
        </w:rPr>
      </w:pPr>
      <w:r w:rsidRPr="00864130">
        <w:rPr>
          <w:sz w:val="20"/>
          <w:szCs w:val="20"/>
        </w:rPr>
        <w:t xml:space="preserve">Kako s tujko pravimo zimskemu spanju? </w:t>
      </w:r>
    </w:p>
    <w:p w14:paraId="0313DEE6" w14:textId="435448B1" w:rsidR="00DC2829" w:rsidRPr="00864130" w:rsidRDefault="00DC2829" w:rsidP="006B055F">
      <w:pPr>
        <w:pStyle w:val="Odstavekseznama"/>
        <w:numPr>
          <w:ilvl w:val="0"/>
          <w:numId w:val="16"/>
        </w:numPr>
        <w:rPr>
          <w:sz w:val="20"/>
          <w:szCs w:val="20"/>
        </w:rPr>
      </w:pPr>
      <w:r w:rsidRPr="00864130">
        <w:rPr>
          <w:sz w:val="20"/>
          <w:szCs w:val="20"/>
        </w:rPr>
        <w:t xml:space="preserve">Poimenuj skupino dvoživk, katera večino leta preživi na kopnem. </w:t>
      </w:r>
    </w:p>
    <w:p w14:paraId="6450AAD1" w14:textId="7CB46955" w:rsidR="00E7658F" w:rsidRPr="00864130" w:rsidRDefault="00E7658F" w:rsidP="006B055F">
      <w:pPr>
        <w:pStyle w:val="Odstavekseznama"/>
        <w:numPr>
          <w:ilvl w:val="0"/>
          <w:numId w:val="16"/>
        </w:numPr>
        <w:rPr>
          <w:sz w:val="20"/>
          <w:szCs w:val="20"/>
        </w:rPr>
      </w:pPr>
      <w:r w:rsidRPr="00864130">
        <w:rPr>
          <w:sz w:val="20"/>
          <w:szCs w:val="20"/>
        </w:rPr>
        <w:t xml:space="preserve">Kaj je </w:t>
      </w:r>
      <w:proofErr w:type="spellStart"/>
      <w:r w:rsidRPr="00864130">
        <w:rPr>
          <w:sz w:val="20"/>
          <w:szCs w:val="20"/>
        </w:rPr>
        <w:t>Kermit</w:t>
      </w:r>
      <w:proofErr w:type="spellEnd"/>
      <w:r w:rsidRPr="00864130">
        <w:rPr>
          <w:sz w:val="20"/>
          <w:szCs w:val="20"/>
        </w:rPr>
        <w:t xml:space="preserve">, znan Disneyjev lik? </w:t>
      </w:r>
    </w:p>
    <w:p w14:paraId="10DA117D" w14:textId="2075CD6C" w:rsidR="00E7658F" w:rsidRPr="00864130" w:rsidRDefault="00E7658F" w:rsidP="006B055F">
      <w:pPr>
        <w:pStyle w:val="Odstavekseznama"/>
        <w:numPr>
          <w:ilvl w:val="0"/>
          <w:numId w:val="16"/>
        </w:numPr>
        <w:rPr>
          <w:sz w:val="20"/>
          <w:szCs w:val="20"/>
        </w:rPr>
      </w:pPr>
      <w:r w:rsidRPr="00864130">
        <w:rPr>
          <w:sz w:val="20"/>
          <w:szCs w:val="20"/>
        </w:rPr>
        <w:t>Katero je drugo največj</w:t>
      </w:r>
      <w:r w:rsidR="00A57B20" w:rsidRPr="00864130">
        <w:rPr>
          <w:sz w:val="20"/>
          <w:szCs w:val="20"/>
        </w:rPr>
        <w:t xml:space="preserve">e zavarovano območje v Sloveniji? Odgovor je zadnja beseda v besedni zvezi. </w:t>
      </w:r>
    </w:p>
    <w:p w14:paraId="56BE39C6" w14:textId="6256727D" w:rsidR="00A57B20" w:rsidRPr="00864130" w:rsidRDefault="00A57B20" w:rsidP="006B055F">
      <w:pPr>
        <w:pStyle w:val="Odstavekseznama"/>
        <w:numPr>
          <w:ilvl w:val="0"/>
          <w:numId w:val="16"/>
        </w:numPr>
        <w:rPr>
          <w:sz w:val="20"/>
          <w:szCs w:val="20"/>
        </w:rPr>
      </w:pPr>
      <w:r w:rsidRPr="00864130">
        <w:rPr>
          <w:sz w:val="20"/>
          <w:szCs w:val="20"/>
        </w:rPr>
        <w:t xml:space="preserve">Kdaj se razmnožuje večina dvoživk? </w:t>
      </w:r>
    </w:p>
    <w:p w14:paraId="77D5FC4D" w14:textId="023E8F80" w:rsidR="00A57B20" w:rsidRPr="00864130" w:rsidRDefault="000E0740" w:rsidP="00A57B20">
      <w:pPr>
        <w:rPr>
          <w:sz w:val="8"/>
          <w:szCs w:val="20"/>
        </w:rPr>
      </w:pPr>
      <w:r>
        <w:rPr>
          <w:noProof/>
          <w:lang w:eastAsia="sl-SI"/>
        </w:rPr>
        <w:drawing>
          <wp:anchor distT="0" distB="0" distL="114300" distR="114300" simplePos="0" relativeHeight="251667456" behindDoc="1" locked="0" layoutInCell="1" allowOverlap="1" wp14:anchorId="059672E9" wp14:editId="323BEFDB">
            <wp:simplePos x="0" y="0"/>
            <wp:positionH relativeFrom="margin">
              <wp:posOffset>4129606</wp:posOffset>
            </wp:positionH>
            <wp:positionV relativeFrom="margin">
              <wp:posOffset>6841239</wp:posOffset>
            </wp:positionV>
            <wp:extent cx="902525" cy="1114146"/>
            <wp:effectExtent l="0" t="0" r="0" b="0"/>
            <wp:wrapNone/>
            <wp:docPr id="7" name="Slika 7" descr="Free download The Muppets 3D Movie Wallpapers All Characters Cartoon  Wallpapers [1280x1600] for your Desktop, Mobile &amp;amp; Tablet | Explore 48+  Cartoon Frog Desktop Wallpaper | Tree Frog Wallpaper, Animated Frog  Wallpap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ree download The Muppets 3D Movie Wallpapers All Characters Cartoon  Wallpapers [1280x1600] for your Desktop, Mobile &amp;amp; Tablet | Explore 48+  Cartoon Frog Desktop Wallpaper | Tree Frog Wallpaper, Animated Frog  Wallpaper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525" cy="1114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elamre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"/>
        <w:gridCol w:w="534"/>
        <w:gridCol w:w="534"/>
        <w:gridCol w:w="534"/>
        <w:gridCol w:w="534"/>
        <w:gridCol w:w="534"/>
        <w:gridCol w:w="534"/>
        <w:gridCol w:w="534"/>
        <w:gridCol w:w="534"/>
        <w:gridCol w:w="534"/>
        <w:gridCol w:w="534"/>
        <w:gridCol w:w="533"/>
        <w:gridCol w:w="533"/>
        <w:gridCol w:w="533"/>
        <w:gridCol w:w="533"/>
        <w:gridCol w:w="533"/>
        <w:gridCol w:w="533"/>
      </w:tblGrid>
      <w:tr w:rsidR="00CF6EB9" w:rsidRPr="00864130" w14:paraId="52CFC439" w14:textId="77777777" w:rsidTr="00864130">
        <w:tc>
          <w:tcPr>
            <w:tcW w:w="294" w:type="pct"/>
          </w:tcPr>
          <w:p w14:paraId="4210DEBE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</w:tcPr>
          <w:p w14:paraId="1C3DF51E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right w:val="single" w:sz="4" w:space="0" w:color="auto"/>
            </w:tcBorders>
          </w:tcPr>
          <w:p w14:paraId="0FF14E6D" w14:textId="7F6A406E" w:rsidR="00CF6EB9" w:rsidRPr="00864130" w:rsidRDefault="00864130" w:rsidP="00AF2652">
            <w:pPr>
              <w:jc w:val="right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1</w:t>
            </w: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A6CDC" w14:textId="46F80BF9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F15C8" w14:textId="57CBF80E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355AD" w14:textId="687B2875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24BA9448" w14:textId="432473CC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75E1B" w14:textId="3BBFAB89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20460" w14:textId="2972FF7A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left w:val="single" w:sz="4" w:space="0" w:color="auto"/>
              <w:bottom w:val="single" w:sz="4" w:space="0" w:color="auto"/>
            </w:tcBorders>
          </w:tcPr>
          <w:p w14:paraId="00AEDD86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bottom w:val="single" w:sz="4" w:space="0" w:color="auto"/>
            </w:tcBorders>
          </w:tcPr>
          <w:p w14:paraId="4F7520E4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</w:tcPr>
          <w:p w14:paraId="5B7BA20B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</w:tcPr>
          <w:p w14:paraId="310475C9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</w:tcPr>
          <w:p w14:paraId="1327682E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</w:tcPr>
          <w:p w14:paraId="69D45D1D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</w:tcPr>
          <w:p w14:paraId="1305086A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</w:tcPr>
          <w:p w14:paraId="43208D0B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</w:tr>
      <w:tr w:rsidR="00CF6EB9" w:rsidRPr="00864130" w14:paraId="5C2F6F78" w14:textId="77777777" w:rsidTr="00864130">
        <w:tc>
          <w:tcPr>
            <w:tcW w:w="294" w:type="pct"/>
          </w:tcPr>
          <w:p w14:paraId="1254A69A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</w:tcPr>
          <w:p w14:paraId="54882F7F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</w:tcPr>
          <w:p w14:paraId="0792F4E8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</w:tcBorders>
          </w:tcPr>
          <w:p w14:paraId="2BCA0C9F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</w:tcBorders>
          </w:tcPr>
          <w:p w14:paraId="01530D47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right w:val="single" w:sz="4" w:space="0" w:color="auto"/>
            </w:tcBorders>
          </w:tcPr>
          <w:p w14:paraId="6A310447" w14:textId="2A36CAB3" w:rsidR="00CF6EB9" w:rsidRPr="00864130" w:rsidRDefault="00864130" w:rsidP="00AF2652">
            <w:pPr>
              <w:jc w:val="right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2</w:t>
            </w: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757E0D6E" w14:textId="48B786D9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62101" w14:textId="46265C80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D20DE" w14:textId="4D11FD11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2C813" w14:textId="7E52E46C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28287" w14:textId="34F035F6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left w:val="single" w:sz="4" w:space="0" w:color="auto"/>
              <w:bottom w:val="single" w:sz="4" w:space="0" w:color="auto"/>
            </w:tcBorders>
          </w:tcPr>
          <w:p w14:paraId="55B6582C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bottom w:val="single" w:sz="4" w:space="0" w:color="auto"/>
            </w:tcBorders>
          </w:tcPr>
          <w:p w14:paraId="4F6175BD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bottom w:val="single" w:sz="4" w:space="0" w:color="auto"/>
            </w:tcBorders>
          </w:tcPr>
          <w:p w14:paraId="68EEA0C2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</w:tcPr>
          <w:p w14:paraId="259A2F29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</w:tcPr>
          <w:p w14:paraId="270FF4F7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</w:tcPr>
          <w:p w14:paraId="2A355CA2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</w:tr>
      <w:tr w:rsidR="00CF6EB9" w:rsidRPr="00864130" w14:paraId="43D1A814" w14:textId="77777777" w:rsidTr="00864130">
        <w:tc>
          <w:tcPr>
            <w:tcW w:w="294" w:type="pct"/>
          </w:tcPr>
          <w:p w14:paraId="04A613FB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</w:tcPr>
          <w:p w14:paraId="7259484A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</w:tcPr>
          <w:p w14:paraId="6637435B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</w:tcPr>
          <w:p w14:paraId="711FD94A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</w:tcPr>
          <w:p w14:paraId="6DDFE6EA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right w:val="single" w:sz="4" w:space="0" w:color="auto"/>
            </w:tcBorders>
          </w:tcPr>
          <w:p w14:paraId="41AA82BD" w14:textId="130B0FEB" w:rsidR="00CF6EB9" w:rsidRPr="00864130" w:rsidRDefault="00864130" w:rsidP="00AF2652">
            <w:pPr>
              <w:jc w:val="right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3</w:t>
            </w: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45665D82" w14:textId="70750F33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E1DB2" w14:textId="7483698C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5E47F" w14:textId="5A7C7AE4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BA3C6" w14:textId="6D6F1B70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69FEB" w14:textId="117916DF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1F508" w14:textId="3AFCDB62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1F4B7" w14:textId="449C4B2D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61541" w14:textId="43BCFF55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left w:val="single" w:sz="4" w:space="0" w:color="auto"/>
              <w:bottom w:val="single" w:sz="4" w:space="0" w:color="auto"/>
            </w:tcBorders>
          </w:tcPr>
          <w:p w14:paraId="120A335C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bottom w:val="single" w:sz="4" w:space="0" w:color="auto"/>
            </w:tcBorders>
          </w:tcPr>
          <w:p w14:paraId="2C61149C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bottom w:val="single" w:sz="4" w:space="0" w:color="auto"/>
            </w:tcBorders>
          </w:tcPr>
          <w:p w14:paraId="23606364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</w:tr>
      <w:tr w:rsidR="00864130" w:rsidRPr="00864130" w14:paraId="751EC7B5" w14:textId="77777777" w:rsidTr="00864130">
        <w:tc>
          <w:tcPr>
            <w:tcW w:w="294" w:type="pct"/>
          </w:tcPr>
          <w:p w14:paraId="4F71C112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</w:tcPr>
          <w:p w14:paraId="5A08AC26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bottom w:val="single" w:sz="4" w:space="0" w:color="auto"/>
            </w:tcBorders>
          </w:tcPr>
          <w:p w14:paraId="19C11B21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bottom w:val="single" w:sz="4" w:space="0" w:color="auto"/>
            </w:tcBorders>
          </w:tcPr>
          <w:p w14:paraId="203A74FE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bottom w:val="single" w:sz="4" w:space="0" w:color="auto"/>
            </w:tcBorders>
          </w:tcPr>
          <w:p w14:paraId="7DA6E9FE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bottom w:val="single" w:sz="4" w:space="0" w:color="auto"/>
              <w:right w:val="single" w:sz="4" w:space="0" w:color="auto"/>
            </w:tcBorders>
          </w:tcPr>
          <w:p w14:paraId="076BBE8C" w14:textId="2A6E6A83" w:rsidR="00CF6EB9" w:rsidRPr="00864130" w:rsidRDefault="00864130" w:rsidP="00AF2652">
            <w:pPr>
              <w:jc w:val="right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4</w:t>
            </w: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4B79AB58" w14:textId="1E6E6BC5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F2870" w14:textId="0F8FE5C5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EFF84" w14:textId="16A33E0B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D58F4" w14:textId="37DF8FFA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A2EA1" w14:textId="1639863D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BB3DA" w14:textId="23D0A43D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F721B" w14:textId="46E394CF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973B0" w14:textId="3B5BAC08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806C5" w14:textId="2D3091F2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8999F" w14:textId="6A8937DA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A2B60" w14:textId="55D514BB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</w:tr>
      <w:tr w:rsidR="00CF6EB9" w:rsidRPr="00864130" w14:paraId="0784BAC8" w14:textId="77777777" w:rsidTr="00864130">
        <w:tc>
          <w:tcPr>
            <w:tcW w:w="294" w:type="pct"/>
          </w:tcPr>
          <w:p w14:paraId="76AEB7E7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right w:val="single" w:sz="4" w:space="0" w:color="auto"/>
            </w:tcBorders>
          </w:tcPr>
          <w:p w14:paraId="27D21A79" w14:textId="68F8E9A5" w:rsidR="00CF6EB9" w:rsidRPr="00864130" w:rsidRDefault="00864130" w:rsidP="00AF2652">
            <w:pPr>
              <w:jc w:val="right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5</w:t>
            </w: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E49AE" w14:textId="7F2117E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D7B1E" w14:textId="4C76A83D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8FEC0" w14:textId="681A1A7A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1BEDA" w14:textId="7C5871FE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15338664" w14:textId="0D2916B2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4B771F5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</w:tcBorders>
          </w:tcPr>
          <w:p w14:paraId="3C9BB6B8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</w:tcBorders>
          </w:tcPr>
          <w:p w14:paraId="3CBD8E48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</w:tcBorders>
          </w:tcPr>
          <w:p w14:paraId="4F08270A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</w:tcBorders>
          </w:tcPr>
          <w:p w14:paraId="06CE7E08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</w:tcBorders>
          </w:tcPr>
          <w:p w14:paraId="3AC5B2C0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</w:tcBorders>
          </w:tcPr>
          <w:p w14:paraId="4D675248" w14:textId="2A431471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</w:tcBorders>
          </w:tcPr>
          <w:p w14:paraId="0FCC6887" w14:textId="19CB3348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</w:tcBorders>
          </w:tcPr>
          <w:p w14:paraId="2FD2CAC0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</w:tcBorders>
          </w:tcPr>
          <w:p w14:paraId="44B8FB12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</w:tr>
      <w:tr w:rsidR="00CF6EB9" w:rsidRPr="00864130" w14:paraId="5D8766D0" w14:textId="77777777" w:rsidTr="00864130">
        <w:tc>
          <w:tcPr>
            <w:tcW w:w="294" w:type="pct"/>
          </w:tcPr>
          <w:p w14:paraId="10B92AE0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</w:tcPr>
          <w:p w14:paraId="2AAE94F0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</w:tcBorders>
          </w:tcPr>
          <w:p w14:paraId="0694928F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7237C" w14:textId="302858C7" w:rsidR="00CF6EB9" w:rsidRPr="00864130" w:rsidRDefault="00864130" w:rsidP="00AF2652">
            <w:pPr>
              <w:jc w:val="right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6</w:t>
            </w: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913FA" w14:textId="1223AFC8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0460C" w14:textId="24C419EF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393C073D" w14:textId="75ED1ED0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E7092" w14:textId="339F00C4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left w:val="single" w:sz="4" w:space="0" w:color="auto"/>
              <w:bottom w:val="single" w:sz="4" w:space="0" w:color="auto"/>
            </w:tcBorders>
          </w:tcPr>
          <w:p w14:paraId="2C6180D5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bottom w:val="single" w:sz="4" w:space="0" w:color="auto"/>
            </w:tcBorders>
          </w:tcPr>
          <w:p w14:paraId="33984585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</w:tcPr>
          <w:p w14:paraId="73AFC67F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</w:tcPr>
          <w:p w14:paraId="395EE568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</w:tcPr>
          <w:p w14:paraId="08939695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</w:tcPr>
          <w:p w14:paraId="210496C4" w14:textId="7589BD53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</w:tcPr>
          <w:p w14:paraId="48189F5D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</w:tcPr>
          <w:p w14:paraId="73A69B88" w14:textId="21A8CE9D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</w:tcPr>
          <w:p w14:paraId="59A9AE0F" w14:textId="48754FC4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</w:tr>
      <w:tr w:rsidR="00CF6EB9" w:rsidRPr="00864130" w14:paraId="734548BA" w14:textId="77777777" w:rsidTr="00864130">
        <w:tc>
          <w:tcPr>
            <w:tcW w:w="294" w:type="pct"/>
          </w:tcPr>
          <w:p w14:paraId="3D5BF7B7" w14:textId="13AFCE75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bottom w:val="single" w:sz="4" w:space="0" w:color="auto"/>
            </w:tcBorders>
          </w:tcPr>
          <w:p w14:paraId="0C3AF9FB" w14:textId="46A71A7C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bottom w:val="single" w:sz="4" w:space="0" w:color="auto"/>
              <w:right w:val="single" w:sz="4" w:space="0" w:color="auto"/>
            </w:tcBorders>
          </w:tcPr>
          <w:p w14:paraId="4D94C522" w14:textId="16E28B1C" w:rsidR="00CF6EB9" w:rsidRPr="00864130" w:rsidRDefault="00864130" w:rsidP="00AF2652">
            <w:pPr>
              <w:jc w:val="right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7</w:t>
            </w: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B96F8" w14:textId="4EF65039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B9E54" w14:textId="0CC07933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5EE7B" w14:textId="525B1EFC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058AC917" w14:textId="0EB1B435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13A1E" w14:textId="54885F02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F64AC" w14:textId="77ECDA8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5D0CE" w14:textId="7E1B49D8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left w:val="single" w:sz="4" w:space="0" w:color="auto"/>
            </w:tcBorders>
          </w:tcPr>
          <w:p w14:paraId="43986320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</w:tcPr>
          <w:p w14:paraId="481F98DE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</w:tcPr>
          <w:p w14:paraId="7F38591B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</w:tcPr>
          <w:p w14:paraId="2FBF668F" w14:textId="627E8CD0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</w:tcPr>
          <w:p w14:paraId="5CCE3844" w14:textId="0F679140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</w:tcPr>
          <w:p w14:paraId="6E516B02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</w:tcPr>
          <w:p w14:paraId="4483118E" w14:textId="090C953D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</w:tr>
      <w:tr w:rsidR="00CF6EB9" w:rsidRPr="00864130" w14:paraId="1C0D4F89" w14:textId="77777777" w:rsidTr="00864130">
        <w:tc>
          <w:tcPr>
            <w:tcW w:w="294" w:type="pct"/>
            <w:tcBorders>
              <w:right w:val="single" w:sz="4" w:space="0" w:color="auto"/>
            </w:tcBorders>
          </w:tcPr>
          <w:p w14:paraId="0101DC10" w14:textId="0BFF6939" w:rsidR="00CF6EB9" w:rsidRPr="00864130" w:rsidRDefault="00864130" w:rsidP="00AF2652">
            <w:pPr>
              <w:jc w:val="right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8</w:t>
            </w: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4146D" w14:textId="1B09D92F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05F6E" w14:textId="7A72A3FB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9EF5A" w14:textId="18C937E9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03B38" w14:textId="0608C063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C9FED" w14:textId="5EC9FD56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7C6FECA2" w14:textId="2AA388F6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60321" w14:textId="5A708B79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2F003" w14:textId="63DDA36F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</w:tcBorders>
          </w:tcPr>
          <w:p w14:paraId="47FE9A00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</w:tcPr>
          <w:p w14:paraId="0D66D5F5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</w:tcPr>
          <w:p w14:paraId="3D2AD752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</w:tcPr>
          <w:p w14:paraId="2F932AEC" w14:textId="63EF231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</w:tcPr>
          <w:p w14:paraId="3BE27A2C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</w:tcPr>
          <w:p w14:paraId="7A75CD09" w14:textId="2A0B708F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</w:tcPr>
          <w:p w14:paraId="1447D76C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  <w:tc>
          <w:tcPr>
            <w:tcW w:w="294" w:type="pct"/>
          </w:tcPr>
          <w:p w14:paraId="231FF52C" w14:textId="77777777" w:rsidR="00CF6EB9" w:rsidRPr="00864130" w:rsidRDefault="00CF6EB9" w:rsidP="00A57B20">
            <w:pPr>
              <w:rPr>
                <w:sz w:val="24"/>
                <w:szCs w:val="20"/>
              </w:rPr>
            </w:pPr>
          </w:p>
        </w:tc>
      </w:tr>
    </w:tbl>
    <w:p w14:paraId="26A1010F" w14:textId="121D1F18" w:rsidR="00A57B20" w:rsidRPr="00A57B20" w:rsidRDefault="00A57B20" w:rsidP="00A57B20">
      <w:pPr>
        <w:rPr>
          <w:sz w:val="18"/>
          <w:szCs w:val="20"/>
        </w:rPr>
      </w:pPr>
    </w:p>
    <w:p w14:paraId="70F96357" w14:textId="2B233DD8" w:rsidR="008D23D7" w:rsidRDefault="00864130" w:rsidP="0079073F">
      <w:pPr>
        <w:rPr>
          <w:sz w:val="20"/>
          <w:szCs w:val="20"/>
        </w:rPr>
      </w:pPr>
      <w:r w:rsidRPr="00864130">
        <w:rPr>
          <w:sz w:val="20"/>
          <w:szCs w:val="20"/>
        </w:rPr>
        <w:t>Latinski izraz za dvoživke je  ______________</w:t>
      </w:r>
      <w:r>
        <w:rPr>
          <w:sz w:val="20"/>
          <w:szCs w:val="20"/>
        </w:rPr>
        <w:t>___________________________</w:t>
      </w:r>
    </w:p>
    <w:p w14:paraId="74FB2D88" w14:textId="4754CCE0" w:rsidR="00864130" w:rsidRPr="0079073F" w:rsidRDefault="00864130" w:rsidP="00864130">
      <w:pPr>
        <w:spacing w:after="0"/>
        <w:rPr>
          <w:sz w:val="20"/>
          <w:szCs w:val="20"/>
        </w:rPr>
      </w:pPr>
      <w:r w:rsidRPr="0079073F">
        <w:rPr>
          <w:sz w:val="20"/>
          <w:szCs w:val="20"/>
        </w:rPr>
        <w:t>Vir</w:t>
      </w:r>
      <w:r w:rsidR="0079073F">
        <w:rPr>
          <w:sz w:val="20"/>
          <w:szCs w:val="20"/>
        </w:rPr>
        <w:t>a</w:t>
      </w:r>
      <w:r w:rsidRPr="0079073F">
        <w:rPr>
          <w:sz w:val="20"/>
          <w:szCs w:val="20"/>
        </w:rPr>
        <w:t xml:space="preserve">: </w:t>
      </w:r>
      <w:hyperlink r:id="rId15" w:history="1">
        <w:r w:rsidRPr="0079073F">
          <w:rPr>
            <w:rStyle w:val="Hiperpovezava"/>
            <w:sz w:val="20"/>
            <w:szCs w:val="20"/>
          </w:rPr>
          <w:t>https://www.park-goricko.org/go/931/Dvozivke-in-plazilci</w:t>
        </w:r>
      </w:hyperlink>
      <w:r w:rsidRPr="0079073F">
        <w:rPr>
          <w:sz w:val="20"/>
          <w:szCs w:val="20"/>
        </w:rPr>
        <w:t xml:space="preserve"> in </w:t>
      </w:r>
    </w:p>
    <w:p w14:paraId="0BEDC8FF" w14:textId="77777777" w:rsidR="0079073F" w:rsidRDefault="00C0732E" w:rsidP="0079073F">
      <w:pPr>
        <w:spacing w:after="0"/>
        <w:rPr>
          <w:sz w:val="20"/>
          <w:szCs w:val="20"/>
        </w:rPr>
      </w:pPr>
      <w:hyperlink r:id="rId16" w:history="1">
        <w:r w:rsidR="00864130" w:rsidRPr="0079073F">
          <w:rPr>
            <w:rStyle w:val="Hiperpovezava"/>
            <w:sz w:val="20"/>
            <w:szCs w:val="20"/>
          </w:rPr>
          <w:t>http://www.ckff.si/projekti/interreg/dokumenti/kpg_net.pdf</w:t>
        </w:r>
      </w:hyperlink>
    </w:p>
    <w:p w14:paraId="361C22F7" w14:textId="77777777" w:rsidR="006A1629" w:rsidRDefault="006A1629">
      <w:pPr>
        <w:rPr>
          <w:b/>
          <w:szCs w:val="20"/>
        </w:rPr>
      </w:pPr>
      <w:r>
        <w:rPr>
          <w:b/>
          <w:szCs w:val="20"/>
        </w:rPr>
        <w:br w:type="page"/>
      </w:r>
    </w:p>
    <w:p w14:paraId="7F816B0F" w14:textId="3039D7E4" w:rsidR="00424677" w:rsidRPr="0079073F" w:rsidRDefault="007400CF" w:rsidP="0079073F">
      <w:pPr>
        <w:spacing w:after="0"/>
        <w:rPr>
          <w:sz w:val="20"/>
          <w:szCs w:val="20"/>
        </w:rPr>
      </w:pPr>
      <w:r w:rsidRPr="00424677">
        <w:rPr>
          <w:b/>
          <w:szCs w:val="20"/>
        </w:rPr>
        <w:lastRenderedPageBreak/>
        <w:t>Hribski urh</w:t>
      </w:r>
      <w:r w:rsidR="00424677" w:rsidRPr="00424677">
        <w:rPr>
          <w:rFonts w:ascii="Raleway" w:eastAsia="Times New Roman" w:hAnsi="Raleway" w:cs="Times New Roman"/>
          <w:b/>
          <w:bCs/>
          <w:color w:val="000000"/>
          <w:sz w:val="24"/>
          <w:szCs w:val="24"/>
          <w:lang w:eastAsia="sl-SI"/>
        </w:rPr>
        <w:t xml:space="preserve"> </w:t>
      </w:r>
    </w:p>
    <w:p w14:paraId="6D7B7374" w14:textId="47BAEE51" w:rsidR="00617FE0" w:rsidRPr="007A7FB6" w:rsidRDefault="00CB7E24" w:rsidP="00424677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000000"/>
          <w:sz w:val="20"/>
          <w:szCs w:val="24"/>
          <w:lang w:eastAsia="sl-SI"/>
        </w:rPr>
      </w:pPr>
      <w:r w:rsidRPr="007A7FB6">
        <w:rPr>
          <w:rFonts w:eastAsia="Times New Roman" w:cstheme="minorHAnsi"/>
          <w:noProof/>
          <w:color w:val="000000"/>
          <w:sz w:val="20"/>
          <w:szCs w:val="24"/>
          <w:lang w:eastAsia="sl-SI"/>
        </w:rPr>
        <w:drawing>
          <wp:anchor distT="0" distB="0" distL="114300" distR="114300" simplePos="0" relativeHeight="251664384" behindDoc="0" locked="0" layoutInCell="1" allowOverlap="1" wp14:anchorId="16BFD4FD" wp14:editId="6DBDD987">
            <wp:simplePos x="0" y="0"/>
            <wp:positionH relativeFrom="margin">
              <wp:posOffset>-2920</wp:posOffset>
            </wp:positionH>
            <wp:positionV relativeFrom="margin">
              <wp:posOffset>277787</wp:posOffset>
            </wp:positionV>
            <wp:extent cx="2000885" cy="1499870"/>
            <wp:effectExtent l="0" t="0" r="0" b="5080"/>
            <wp:wrapSquare wrapText="bothSides"/>
            <wp:docPr id="6" name="Slika 6" descr="https://www.park-goricko.org/data/galerija/2b5980d966bdb369402980a80ee20ebba0325ac6/21614842501Bombina_variegata_3_Geelbuikvuurpad_Saxifraga_Mark_Zekhui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www.park-goricko.org/data/galerija/2b5980d966bdb369402980a80ee20ebba0325ac6/21614842501Bombina_variegata_3_Geelbuikvuurpad_Saxifraga_Mark_Zekhuis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885" cy="1499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4677" w:rsidRPr="007A7FB6">
        <w:rPr>
          <w:rFonts w:eastAsia="Times New Roman" w:cstheme="minorHAnsi"/>
          <w:b/>
          <w:bCs/>
          <w:color w:val="000000"/>
          <w:sz w:val="20"/>
          <w:szCs w:val="24"/>
          <w:lang w:eastAsia="sl-SI"/>
        </w:rPr>
        <w:t>Hribski urh</w:t>
      </w:r>
      <w:r w:rsidR="00424677" w:rsidRPr="007A7FB6">
        <w:rPr>
          <w:rFonts w:eastAsia="Times New Roman" w:cstheme="minorHAnsi"/>
          <w:color w:val="000000"/>
          <w:sz w:val="20"/>
          <w:szCs w:val="24"/>
          <w:lang w:eastAsia="sl-SI"/>
        </w:rPr>
        <w:t> (</w:t>
      </w:r>
      <w:proofErr w:type="spellStart"/>
      <w:r w:rsidR="00424677" w:rsidRPr="007A7FB6">
        <w:rPr>
          <w:rFonts w:eastAsia="Times New Roman" w:cstheme="minorHAnsi"/>
          <w:i/>
          <w:iCs/>
          <w:color w:val="000000"/>
          <w:sz w:val="20"/>
          <w:szCs w:val="24"/>
          <w:lang w:eastAsia="sl-SI"/>
        </w:rPr>
        <w:t>Bombina</w:t>
      </w:r>
      <w:proofErr w:type="spellEnd"/>
      <w:r w:rsidR="00424677" w:rsidRPr="007A7FB6">
        <w:rPr>
          <w:rFonts w:eastAsia="Times New Roman" w:cstheme="minorHAnsi"/>
          <w:i/>
          <w:iCs/>
          <w:color w:val="000000"/>
          <w:sz w:val="20"/>
          <w:szCs w:val="24"/>
          <w:lang w:eastAsia="sl-SI"/>
        </w:rPr>
        <w:t xml:space="preserve"> </w:t>
      </w:r>
      <w:proofErr w:type="spellStart"/>
      <w:r w:rsidR="00424677" w:rsidRPr="007A7FB6">
        <w:rPr>
          <w:rFonts w:eastAsia="Times New Roman" w:cstheme="minorHAnsi"/>
          <w:i/>
          <w:iCs/>
          <w:color w:val="000000"/>
          <w:sz w:val="20"/>
          <w:szCs w:val="24"/>
          <w:lang w:eastAsia="sl-SI"/>
        </w:rPr>
        <w:t>variegata</w:t>
      </w:r>
      <w:proofErr w:type="spellEnd"/>
      <w:r w:rsidR="00424677" w:rsidRPr="007A7FB6">
        <w:rPr>
          <w:rFonts w:eastAsia="Times New Roman" w:cstheme="minorHAnsi"/>
          <w:color w:val="000000"/>
          <w:sz w:val="20"/>
          <w:szCs w:val="24"/>
          <w:lang w:eastAsia="sl-SI"/>
        </w:rPr>
        <w:t>) je majhna (do 5,5 cm velika in 12 g težka) dvoživka iz reda žab. Zgornja stran telesa je sivo rjave barve, medtem ko značilen rumeno-črn vzorec prekriva trebušno stran. Ta vzorec je unikaten na vsaki živali, podobno kot imamo ljudje unikaten prstni odtis. Urh se prehranjuje z žuželkami, predvsem hrošči in mravljami ter pajki. Živi v odprtih, plitvih vodah z malo vegetacije. Pogosto ga lahko opazimo v gozdnih vlakah z zastalo padavinsko vodo v odprtih gozdovih. Živi do 10 let.</w:t>
      </w:r>
      <w:r w:rsidR="00424677" w:rsidRPr="007A7FB6">
        <w:rPr>
          <w:rFonts w:eastAsia="Times New Roman" w:cstheme="minorHAnsi"/>
          <w:color w:val="000000"/>
          <w:szCs w:val="24"/>
          <w:shd w:val="clear" w:color="auto" w:fill="FFFFFF"/>
          <w:lang w:eastAsia="sl-SI"/>
        </w:rPr>
        <w:t xml:space="preserve"> </w:t>
      </w:r>
      <w:r w:rsidR="00424677" w:rsidRPr="007A7FB6">
        <w:rPr>
          <w:rFonts w:eastAsia="Times New Roman" w:cstheme="minorHAnsi"/>
          <w:color w:val="000000"/>
          <w:sz w:val="20"/>
          <w:szCs w:val="24"/>
          <w:shd w:val="clear" w:color="auto" w:fill="FFFFFF"/>
          <w:lang w:eastAsia="sl-SI"/>
        </w:rPr>
        <w:t>Razširjen je v srednji in južni Evropi. V največji meri ga ogroža izguba življenjskega prostora zaradi izsuševanja mokrišč in zasipavanja mlak ali gozdnih vlak. Urbanizacija, degradacija mokrišč in fizične motnje prav tako prispevajo k njegovi ogroženosti, zato ima status ranljive vrste in je varovan tudi kot kvalifikacijska vrsta Natura 2000.</w:t>
      </w:r>
    </w:p>
    <w:p w14:paraId="340929DE" w14:textId="7284308D" w:rsidR="00617FE0" w:rsidRPr="00617FE0" w:rsidRDefault="000073F8" w:rsidP="00617FE0">
      <w:pPr>
        <w:shd w:val="clear" w:color="auto" w:fill="EAF1DD" w:themeFill="accent3" w:themeFillTint="33"/>
        <w:spacing w:after="0"/>
        <w:rPr>
          <w:i/>
          <w:sz w:val="20"/>
          <w:szCs w:val="20"/>
        </w:rPr>
      </w:pPr>
      <w:r>
        <w:rPr>
          <w:i/>
          <w:sz w:val="20"/>
          <w:szCs w:val="20"/>
        </w:rPr>
        <w:t>3</w:t>
      </w:r>
      <w:r w:rsidR="007400CF">
        <w:rPr>
          <w:i/>
          <w:sz w:val="20"/>
          <w:szCs w:val="20"/>
        </w:rPr>
        <w:t xml:space="preserve"> Poslušaj posnetek in zapiši oglašanje hribskega urha.</w:t>
      </w:r>
      <w:r w:rsidR="00925279">
        <w:rPr>
          <w:i/>
          <w:sz w:val="20"/>
          <w:szCs w:val="20"/>
        </w:rPr>
        <w:t xml:space="preserve"> Posnetek oglašanja najdeš </w:t>
      </w:r>
      <w:hyperlink r:id="rId18" w:history="1">
        <w:r w:rsidR="00925279" w:rsidRPr="00925279">
          <w:rPr>
            <w:rStyle w:val="Hiperpovezava"/>
            <w:rFonts w:eastAsia="Times New Roman" w:cstheme="minorHAnsi"/>
            <w:sz w:val="20"/>
            <w:szCs w:val="20"/>
            <w:lang w:eastAsia="sl-SI"/>
          </w:rPr>
          <w:t>tukaj.</w:t>
        </w:r>
      </w:hyperlink>
    </w:p>
    <w:p w14:paraId="0C6E1947" w14:textId="77777777" w:rsidR="00FE3EC2" w:rsidRDefault="007400CF" w:rsidP="00FE3EC2">
      <w:pPr>
        <w:spacing w:after="0"/>
        <w:rPr>
          <w:sz w:val="16"/>
          <w:szCs w:val="20"/>
        </w:rPr>
      </w:pPr>
      <w:r w:rsidRPr="00292B37">
        <w:rPr>
          <w:sz w:val="16"/>
          <w:szCs w:val="20"/>
        </w:rPr>
        <w:t>Točkovanje:</w:t>
      </w:r>
      <w:r w:rsidR="00617FE0" w:rsidRPr="00292B37">
        <w:rPr>
          <w:sz w:val="16"/>
          <w:szCs w:val="20"/>
        </w:rPr>
        <w:t xml:space="preserve"> pravilen odgovor</w:t>
      </w:r>
      <w:r w:rsidRPr="00292B37">
        <w:rPr>
          <w:sz w:val="16"/>
          <w:szCs w:val="20"/>
        </w:rPr>
        <w:t xml:space="preserve"> – </w:t>
      </w:r>
      <w:r w:rsidR="00424677" w:rsidRPr="00292B37">
        <w:rPr>
          <w:sz w:val="16"/>
          <w:szCs w:val="20"/>
        </w:rPr>
        <w:t>1</w:t>
      </w:r>
      <w:r w:rsidR="00617FE0" w:rsidRPr="00292B37">
        <w:rPr>
          <w:sz w:val="16"/>
          <w:szCs w:val="20"/>
        </w:rPr>
        <w:t xml:space="preserve"> točka. </w:t>
      </w:r>
    </w:p>
    <w:p w14:paraId="44FC9CD6" w14:textId="36F81EF8" w:rsidR="00CB7E24" w:rsidRPr="005E384A" w:rsidRDefault="00FE3EC2" w:rsidP="005E384A">
      <w:pPr>
        <w:spacing w:after="0"/>
        <w:jc w:val="right"/>
        <w:rPr>
          <w:sz w:val="20"/>
          <w:szCs w:val="20"/>
        </w:rPr>
      </w:pPr>
      <w:r>
        <w:rPr>
          <w:sz w:val="16"/>
          <w:szCs w:val="20"/>
        </w:rPr>
        <w:br/>
      </w:r>
      <w:r w:rsidRPr="00FE3EC2">
        <w:rPr>
          <w:b/>
          <w:bCs/>
          <w:sz w:val="20"/>
          <w:szCs w:val="20"/>
        </w:rPr>
        <w:t>3/</w:t>
      </w:r>
    </w:p>
    <w:p w14:paraId="248EC698" w14:textId="32FF02BD" w:rsidR="007400CF" w:rsidRDefault="00424677" w:rsidP="0066590B">
      <w:pPr>
        <w:spacing w:after="0"/>
        <w:jc w:val="both"/>
        <w:rPr>
          <w:sz w:val="16"/>
          <w:szCs w:val="16"/>
        </w:rPr>
      </w:pPr>
      <w:r w:rsidRPr="00CB7E24">
        <w:rPr>
          <w:sz w:val="20"/>
          <w:szCs w:val="16"/>
        </w:rPr>
        <w:t>O</w:t>
      </w:r>
      <w:r w:rsidR="00925279">
        <w:rPr>
          <w:sz w:val="20"/>
          <w:szCs w:val="16"/>
        </w:rPr>
        <w:t>dgovor</w:t>
      </w:r>
      <w:r w:rsidRPr="00CB7E24">
        <w:rPr>
          <w:sz w:val="20"/>
          <w:szCs w:val="16"/>
        </w:rPr>
        <w:t xml:space="preserve">: </w:t>
      </w:r>
      <w:r>
        <w:rPr>
          <w:sz w:val="16"/>
          <w:szCs w:val="16"/>
        </w:rPr>
        <w:t>__________________________________________________________________________________________________</w:t>
      </w:r>
    </w:p>
    <w:p w14:paraId="6CADBD5B" w14:textId="77777777" w:rsidR="00184E4B" w:rsidRDefault="00184E4B" w:rsidP="0066590B">
      <w:pPr>
        <w:spacing w:after="0"/>
        <w:jc w:val="both"/>
        <w:rPr>
          <w:sz w:val="16"/>
          <w:szCs w:val="16"/>
        </w:rPr>
      </w:pPr>
    </w:p>
    <w:p w14:paraId="6071E5B5" w14:textId="77777777" w:rsidR="00184E4B" w:rsidRDefault="00184E4B" w:rsidP="0066590B">
      <w:pPr>
        <w:spacing w:after="0"/>
        <w:jc w:val="both"/>
        <w:rPr>
          <w:sz w:val="16"/>
          <w:szCs w:val="16"/>
        </w:rPr>
      </w:pPr>
    </w:p>
    <w:p w14:paraId="376D2810" w14:textId="70DD71C2" w:rsidR="00A65735" w:rsidRPr="00617FE0" w:rsidRDefault="000073F8" w:rsidP="00A65735">
      <w:pPr>
        <w:shd w:val="clear" w:color="auto" w:fill="EAF1DD" w:themeFill="accent3" w:themeFillTint="33"/>
        <w:spacing w:after="0"/>
        <w:rPr>
          <w:i/>
          <w:sz w:val="20"/>
          <w:szCs w:val="20"/>
        </w:rPr>
      </w:pPr>
      <w:r>
        <w:rPr>
          <w:i/>
          <w:sz w:val="20"/>
          <w:szCs w:val="20"/>
        </w:rPr>
        <w:t>3</w:t>
      </w:r>
      <w:r w:rsidR="008D23D7">
        <w:rPr>
          <w:i/>
          <w:sz w:val="20"/>
          <w:szCs w:val="20"/>
        </w:rPr>
        <w:t>.1</w:t>
      </w:r>
      <w:r>
        <w:rPr>
          <w:i/>
          <w:sz w:val="20"/>
          <w:szCs w:val="20"/>
        </w:rPr>
        <w:t xml:space="preserve"> </w:t>
      </w:r>
      <w:r w:rsidR="00E647C3">
        <w:rPr>
          <w:i/>
          <w:sz w:val="20"/>
          <w:szCs w:val="20"/>
        </w:rPr>
        <w:t>Med urhi, ki so označeni od 1 do 5 najdi tistega, ki je popolnoma enak urhu, ki je na desni strani. Kateri urh je to? Rešitev zapiši na črto.</w:t>
      </w:r>
    </w:p>
    <w:p w14:paraId="71A6C5DA" w14:textId="77777777" w:rsidR="00A65735" w:rsidRPr="00292B37" w:rsidRDefault="00A65735" w:rsidP="00A65735">
      <w:pPr>
        <w:rPr>
          <w:sz w:val="16"/>
          <w:szCs w:val="20"/>
        </w:rPr>
      </w:pPr>
      <w:r w:rsidRPr="00292B37">
        <w:rPr>
          <w:sz w:val="16"/>
          <w:szCs w:val="20"/>
        </w:rPr>
        <w:t xml:space="preserve">Točkovanje: pravilen odgovor – 1 točka. </w:t>
      </w:r>
    </w:p>
    <w:p w14:paraId="6D642F08" w14:textId="7912AD45" w:rsidR="00A65735" w:rsidRDefault="00E647C3" w:rsidP="00E647C3">
      <w:pPr>
        <w:spacing w:after="0"/>
        <w:ind w:firstLine="708"/>
        <w:jc w:val="both"/>
        <w:rPr>
          <w:sz w:val="16"/>
          <w:szCs w:val="16"/>
        </w:rPr>
      </w:pPr>
      <w:r>
        <w:rPr>
          <w:noProof/>
          <w:lang w:eastAsia="sl-SI"/>
        </w:rPr>
        <w:drawing>
          <wp:inline distT="0" distB="0" distL="0" distR="0" wp14:anchorId="2783C17E" wp14:editId="7591240B">
            <wp:extent cx="4388880" cy="2245953"/>
            <wp:effectExtent l="0" t="0" r="0" b="2540"/>
            <wp:docPr id="11" name="Slika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9"/>
                    <a:srcRect l="36907" t="51016" r="19176" b="7174"/>
                    <a:stretch/>
                  </pic:blipFill>
                  <pic:spPr bwMode="auto">
                    <a:xfrm>
                      <a:off x="0" y="0"/>
                      <a:ext cx="4416708" cy="22601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F0C0D8" w14:textId="7C18D33D" w:rsidR="00E973E5" w:rsidRDefault="00E647C3" w:rsidP="0066590B">
      <w:pPr>
        <w:spacing w:after="0"/>
        <w:jc w:val="both"/>
        <w:rPr>
          <w:sz w:val="20"/>
          <w:szCs w:val="16"/>
        </w:rPr>
      </w:pPr>
      <w:r w:rsidRPr="00E647C3">
        <w:rPr>
          <w:sz w:val="20"/>
          <w:szCs w:val="16"/>
        </w:rPr>
        <w:t>Odgovor: _________________________________________________________________</w:t>
      </w:r>
    </w:p>
    <w:p w14:paraId="5F6CCF68" w14:textId="6C5DB98C" w:rsidR="00925279" w:rsidRDefault="00925279" w:rsidP="0066590B">
      <w:pPr>
        <w:spacing w:after="0"/>
        <w:jc w:val="both"/>
        <w:rPr>
          <w:sz w:val="20"/>
          <w:szCs w:val="16"/>
        </w:rPr>
      </w:pPr>
    </w:p>
    <w:p w14:paraId="491E5EEC" w14:textId="18021835" w:rsidR="008A34B6" w:rsidRDefault="00F226DA" w:rsidP="00F226DA">
      <w:pPr>
        <w:shd w:val="clear" w:color="auto" w:fill="EAF1DD" w:themeFill="accent3" w:themeFillTint="33"/>
        <w:spacing w:after="0"/>
        <w:jc w:val="both"/>
        <w:rPr>
          <w:sz w:val="20"/>
          <w:szCs w:val="16"/>
        </w:rPr>
      </w:pPr>
      <w:r>
        <w:rPr>
          <w:sz w:val="20"/>
          <w:szCs w:val="16"/>
        </w:rPr>
        <w:t xml:space="preserve">3.2 </w:t>
      </w:r>
      <w:r w:rsidR="00925279" w:rsidRPr="00F226DA">
        <w:rPr>
          <w:i/>
          <w:iCs/>
          <w:sz w:val="20"/>
          <w:szCs w:val="16"/>
        </w:rPr>
        <w:t xml:space="preserve">Kako se imenuje </w:t>
      </w:r>
      <w:r w:rsidR="008A34B6" w:rsidRPr="00F226DA">
        <w:rPr>
          <w:i/>
          <w:iCs/>
          <w:sz w:val="20"/>
          <w:szCs w:val="16"/>
        </w:rPr>
        <w:t>evropsko omrežje posebnih varstvenih območij, določenih v državah članicah Evropske unije z namenom ohranjanja narave v okviru katerega</w:t>
      </w:r>
      <w:r w:rsidR="006A1629" w:rsidRPr="00F226DA">
        <w:rPr>
          <w:i/>
          <w:iCs/>
          <w:sz w:val="20"/>
          <w:szCs w:val="16"/>
        </w:rPr>
        <w:t xml:space="preserve"> v Krajinskem parku Goričko</w:t>
      </w:r>
      <w:r w:rsidR="008A34B6" w:rsidRPr="00F226DA">
        <w:rPr>
          <w:i/>
          <w:iCs/>
          <w:sz w:val="20"/>
          <w:szCs w:val="16"/>
        </w:rPr>
        <w:t xml:space="preserve"> varujemo tudi hribskega urha?</w:t>
      </w:r>
      <w:r w:rsidR="008A34B6">
        <w:rPr>
          <w:sz w:val="20"/>
          <w:szCs w:val="16"/>
        </w:rPr>
        <w:t xml:space="preserve"> </w:t>
      </w:r>
    </w:p>
    <w:p w14:paraId="5337FCDB" w14:textId="3A7645B2" w:rsidR="008A34B6" w:rsidRPr="00F226DA" w:rsidRDefault="00F226DA" w:rsidP="00F226DA">
      <w:pPr>
        <w:rPr>
          <w:sz w:val="16"/>
          <w:szCs w:val="20"/>
        </w:rPr>
      </w:pPr>
      <w:r w:rsidRPr="00292B37">
        <w:rPr>
          <w:sz w:val="16"/>
          <w:szCs w:val="20"/>
        </w:rPr>
        <w:t xml:space="preserve">Točkovanje: pravilen odgovor – 1 točka. </w:t>
      </w:r>
    </w:p>
    <w:p w14:paraId="38B7E01A" w14:textId="011D1194" w:rsidR="008A34B6" w:rsidRDefault="008A34B6" w:rsidP="008A34B6">
      <w:pPr>
        <w:spacing w:after="0"/>
        <w:jc w:val="both"/>
        <w:rPr>
          <w:sz w:val="20"/>
          <w:szCs w:val="16"/>
        </w:rPr>
      </w:pPr>
      <w:r w:rsidRPr="00E647C3">
        <w:rPr>
          <w:sz w:val="20"/>
          <w:szCs w:val="16"/>
        </w:rPr>
        <w:t>Odgovor: _________________________________________________________________</w:t>
      </w:r>
    </w:p>
    <w:p w14:paraId="09C908D0" w14:textId="7D1C7E18" w:rsidR="008A34B6" w:rsidRDefault="008A34B6" w:rsidP="0066590B">
      <w:pPr>
        <w:spacing w:after="0"/>
        <w:jc w:val="both"/>
        <w:rPr>
          <w:sz w:val="20"/>
          <w:szCs w:val="16"/>
        </w:rPr>
      </w:pPr>
      <w:r>
        <w:rPr>
          <w:sz w:val="20"/>
          <w:szCs w:val="16"/>
        </w:rPr>
        <w:t xml:space="preserve"> </w:t>
      </w:r>
    </w:p>
    <w:p w14:paraId="35E5F121" w14:textId="2DF17F79" w:rsidR="00E647C3" w:rsidRDefault="00E647C3" w:rsidP="0066590B">
      <w:pPr>
        <w:spacing w:after="0"/>
        <w:jc w:val="both"/>
        <w:rPr>
          <w:sz w:val="16"/>
          <w:szCs w:val="16"/>
        </w:rPr>
      </w:pPr>
    </w:p>
    <w:p w14:paraId="24B401BA" w14:textId="28B2FBF6" w:rsidR="0079073F" w:rsidRDefault="0079073F">
      <w:pPr>
        <w:rPr>
          <w:sz w:val="16"/>
          <w:szCs w:val="16"/>
        </w:rPr>
      </w:pPr>
      <w:r>
        <w:rPr>
          <w:sz w:val="16"/>
          <w:szCs w:val="16"/>
        </w:rPr>
        <w:br w:type="page"/>
      </w:r>
    </w:p>
    <w:p w14:paraId="7578D977" w14:textId="77777777" w:rsidR="0079073F" w:rsidRDefault="0079073F" w:rsidP="0066590B">
      <w:pPr>
        <w:spacing w:after="0"/>
        <w:jc w:val="both"/>
        <w:rPr>
          <w:sz w:val="16"/>
          <w:szCs w:val="16"/>
        </w:rPr>
      </w:pPr>
    </w:p>
    <w:p w14:paraId="51604F16" w14:textId="5C20A584" w:rsidR="00E647C3" w:rsidRDefault="008D23D7" w:rsidP="0066590B">
      <w:pPr>
        <w:spacing w:after="0"/>
        <w:jc w:val="both"/>
        <w:rPr>
          <w:b/>
          <w:szCs w:val="16"/>
        </w:rPr>
      </w:pPr>
      <w:r w:rsidRPr="008D23D7">
        <w:rPr>
          <w:b/>
          <w:szCs w:val="16"/>
        </w:rPr>
        <w:t xml:space="preserve">Kaj je tako posebnega pri krastačah? </w:t>
      </w:r>
    </w:p>
    <w:p w14:paraId="27FEE8C3" w14:textId="33D0CE06" w:rsidR="008D23D7" w:rsidRDefault="00ED139F" w:rsidP="0066590B">
      <w:pPr>
        <w:spacing w:after="0"/>
        <w:jc w:val="both"/>
        <w:rPr>
          <w:sz w:val="20"/>
          <w:szCs w:val="16"/>
        </w:rPr>
      </w:pPr>
      <w:r>
        <w:rPr>
          <w:noProof/>
          <w:lang w:eastAsia="sl-SI"/>
        </w:rPr>
        <w:drawing>
          <wp:anchor distT="0" distB="0" distL="114300" distR="114300" simplePos="0" relativeHeight="251668480" behindDoc="0" locked="0" layoutInCell="1" allowOverlap="1" wp14:anchorId="25FCEF70" wp14:editId="6C7C930F">
            <wp:simplePos x="0" y="0"/>
            <wp:positionH relativeFrom="margin">
              <wp:posOffset>-635</wp:posOffset>
            </wp:positionH>
            <wp:positionV relativeFrom="paragraph">
              <wp:posOffset>177165</wp:posOffset>
            </wp:positionV>
            <wp:extent cx="2904490" cy="1930400"/>
            <wp:effectExtent l="0" t="0" r="0" b="0"/>
            <wp:wrapThrough wrapText="bothSides">
              <wp:wrapPolygon edited="0">
                <wp:start x="0" y="0"/>
                <wp:lineTo x="0" y="21316"/>
                <wp:lineTo x="21392" y="21316"/>
                <wp:lineTo x="21392" y="0"/>
                <wp:lineTo x="0" y="0"/>
              </wp:wrapPolygon>
            </wp:wrapThrough>
            <wp:docPr id="9" name="Slika 2" descr="http://notranjski-park.si/upload/filemanager/content-galleries/navadna-krastaca/c_1808_v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notranjski-park.si/upload/filemanager/content-galleries/navadna-krastaca/c_1808_v.jp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4490" cy="193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57E620" w14:textId="2DE13591" w:rsidR="008D23D7" w:rsidRDefault="008D23D7" w:rsidP="0079073F">
      <w:pPr>
        <w:spacing w:after="0"/>
        <w:rPr>
          <w:sz w:val="20"/>
          <w:szCs w:val="16"/>
        </w:rPr>
      </w:pPr>
      <w:r w:rsidRPr="00EF3F64">
        <w:rPr>
          <w:b/>
          <w:sz w:val="20"/>
          <w:szCs w:val="16"/>
        </w:rPr>
        <w:t xml:space="preserve">Navadna krastača </w:t>
      </w:r>
      <w:r>
        <w:rPr>
          <w:sz w:val="20"/>
          <w:szCs w:val="16"/>
        </w:rPr>
        <w:t>(</w:t>
      </w:r>
      <w:proofErr w:type="spellStart"/>
      <w:r w:rsidRPr="008D23D7">
        <w:rPr>
          <w:i/>
          <w:sz w:val="20"/>
          <w:szCs w:val="16"/>
        </w:rPr>
        <w:t>Bufo</w:t>
      </w:r>
      <w:proofErr w:type="spellEnd"/>
      <w:r w:rsidRPr="008D23D7">
        <w:rPr>
          <w:i/>
          <w:sz w:val="20"/>
          <w:szCs w:val="16"/>
        </w:rPr>
        <w:t xml:space="preserve"> </w:t>
      </w:r>
      <w:proofErr w:type="spellStart"/>
      <w:r w:rsidRPr="008D23D7">
        <w:rPr>
          <w:i/>
          <w:sz w:val="20"/>
          <w:szCs w:val="16"/>
        </w:rPr>
        <w:t>bufo</w:t>
      </w:r>
      <w:proofErr w:type="spellEnd"/>
      <w:r>
        <w:rPr>
          <w:sz w:val="20"/>
          <w:szCs w:val="16"/>
        </w:rPr>
        <w:t xml:space="preserve">) je najštevilčnejša vrsta dvoživk v Evropi. S svojim oglašanjem, okornostjo in neprivlačnim izgledom je že od nekdaj pridobivala na pozornosti, ki je bila velikokrat ovita v tančico skrivnosti. </w:t>
      </w:r>
      <w:r w:rsidR="00EF3F64" w:rsidRPr="00EF3F64">
        <w:rPr>
          <w:sz w:val="20"/>
          <w:szCs w:val="16"/>
        </w:rPr>
        <w:t>V evropski kulturi so bile krastače pogosto uporabljene kot prispodoba za hudobna bitja in so jih povezovali s čarovnicami.</w:t>
      </w:r>
      <w:r w:rsidR="00EF3F64">
        <w:rPr>
          <w:sz w:val="20"/>
          <w:szCs w:val="16"/>
        </w:rPr>
        <w:t xml:space="preserve"> Danes vemo, da krastače niso ne hudobne in ne smrtno nevarne, čeprav ob samozaščiti,</w:t>
      </w:r>
      <w:r w:rsidR="00EF3F64" w:rsidRPr="00EF3F64">
        <w:rPr>
          <w:sz w:val="20"/>
          <w:szCs w:val="16"/>
        </w:rPr>
        <w:t xml:space="preserve"> poleg varovalne barve in napihovanja</w:t>
      </w:r>
      <w:r w:rsidR="00EF3F64">
        <w:rPr>
          <w:sz w:val="20"/>
          <w:szCs w:val="16"/>
        </w:rPr>
        <w:t>,</w:t>
      </w:r>
      <w:r w:rsidR="00EF3F64" w:rsidRPr="00EF3F64">
        <w:rPr>
          <w:sz w:val="20"/>
          <w:szCs w:val="16"/>
        </w:rPr>
        <w:t xml:space="preserve"> uporabljajo tudi strup, imenovan </w:t>
      </w:r>
      <w:proofErr w:type="spellStart"/>
      <w:r w:rsidR="00EF3F64" w:rsidRPr="00EF3F64">
        <w:rPr>
          <w:sz w:val="20"/>
          <w:szCs w:val="16"/>
        </w:rPr>
        <w:t>bufagin</w:t>
      </w:r>
      <w:proofErr w:type="spellEnd"/>
      <w:r w:rsidR="00EF3F64">
        <w:rPr>
          <w:sz w:val="20"/>
          <w:szCs w:val="16"/>
        </w:rPr>
        <w:t xml:space="preserve">. </w:t>
      </w:r>
      <w:r w:rsidR="00EF3F64" w:rsidRPr="00EF3F64">
        <w:rPr>
          <w:sz w:val="20"/>
          <w:szCs w:val="16"/>
        </w:rPr>
        <w:t>Strupeni mlečnat izloček lahko manjšim živalim povzroči pekoče vnetje, celo mišične krče, srčne in dihalne težave.</w:t>
      </w:r>
    </w:p>
    <w:p w14:paraId="79344206" w14:textId="684B69F4" w:rsidR="008D23D7" w:rsidRPr="008D23D7" w:rsidRDefault="008D23D7" w:rsidP="0066590B">
      <w:pPr>
        <w:spacing w:after="0"/>
        <w:jc w:val="both"/>
        <w:rPr>
          <w:sz w:val="20"/>
          <w:szCs w:val="16"/>
        </w:rPr>
      </w:pPr>
    </w:p>
    <w:p w14:paraId="2929E317" w14:textId="3A33B687" w:rsidR="00424677" w:rsidRPr="00617FE0" w:rsidRDefault="007A7FB6" w:rsidP="00424677">
      <w:pPr>
        <w:shd w:val="clear" w:color="auto" w:fill="EAF1DD" w:themeFill="accent3" w:themeFillTint="33"/>
        <w:spacing w:after="0"/>
        <w:rPr>
          <w:i/>
          <w:sz w:val="20"/>
          <w:szCs w:val="20"/>
        </w:rPr>
      </w:pPr>
      <w:r w:rsidRPr="000073F8">
        <w:rPr>
          <w:i/>
          <w:sz w:val="20"/>
          <w:szCs w:val="16"/>
        </w:rPr>
        <w:t xml:space="preserve"> </w:t>
      </w:r>
      <w:r w:rsidR="000073F8" w:rsidRPr="000073F8">
        <w:rPr>
          <w:i/>
          <w:sz w:val="20"/>
          <w:szCs w:val="16"/>
        </w:rPr>
        <w:t>4</w:t>
      </w:r>
      <w:r w:rsidR="008D23D7">
        <w:rPr>
          <w:i/>
          <w:sz w:val="24"/>
          <w:szCs w:val="20"/>
        </w:rPr>
        <w:t>.</w:t>
      </w:r>
      <w:r w:rsidR="008D23D7" w:rsidRPr="008D23D7">
        <w:rPr>
          <w:i/>
          <w:sz w:val="20"/>
          <w:szCs w:val="20"/>
        </w:rPr>
        <w:t>1</w:t>
      </w:r>
      <w:r w:rsidR="008D23D7">
        <w:rPr>
          <w:i/>
          <w:sz w:val="24"/>
          <w:szCs w:val="20"/>
        </w:rPr>
        <w:t xml:space="preserve"> </w:t>
      </w:r>
      <w:r w:rsidR="00FD72A8">
        <w:rPr>
          <w:i/>
          <w:sz w:val="20"/>
          <w:szCs w:val="20"/>
        </w:rPr>
        <w:t>Doma na vrtu ste našli krastačo. Kaj naredite</w:t>
      </w:r>
      <w:r w:rsidR="00FE7A36">
        <w:rPr>
          <w:i/>
          <w:sz w:val="20"/>
          <w:szCs w:val="20"/>
        </w:rPr>
        <w:t>?</w:t>
      </w:r>
      <w:r w:rsidR="00C77328">
        <w:rPr>
          <w:i/>
          <w:sz w:val="20"/>
          <w:szCs w:val="20"/>
        </w:rPr>
        <w:t xml:space="preserve"> Obkroži</w:t>
      </w:r>
      <w:r w:rsidR="00FD72A8">
        <w:rPr>
          <w:i/>
          <w:sz w:val="20"/>
          <w:szCs w:val="20"/>
        </w:rPr>
        <w:t>te</w:t>
      </w:r>
      <w:r w:rsidR="00C77328">
        <w:rPr>
          <w:i/>
          <w:sz w:val="20"/>
          <w:szCs w:val="20"/>
        </w:rPr>
        <w:t xml:space="preserve"> črko pred pravilnim odgovorom.</w:t>
      </w:r>
    </w:p>
    <w:p w14:paraId="0F4A4B11" w14:textId="1E339375" w:rsidR="00C77328" w:rsidRPr="00544D47" w:rsidRDefault="00424677" w:rsidP="00C77328">
      <w:pPr>
        <w:rPr>
          <w:sz w:val="16"/>
          <w:szCs w:val="16"/>
        </w:rPr>
      </w:pPr>
      <w:r w:rsidRPr="00544D47">
        <w:rPr>
          <w:sz w:val="16"/>
          <w:szCs w:val="16"/>
        </w:rPr>
        <w:t xml:space="preserve">Točkovanje: pravilen odgovor – 1 točka. </w:t>
      </w:r>
    </w:p>
    <w:p w14:paraId="761E4E34" w14:textId="681DB0DE" w:rsidR="00424677" w:rsidRDefault="00424677" w:rsidP="00424677">
      <w:pPr>
        <w:jc w:val="right"/>
        <w:rPr>
          <w:b/>
          <w:sz w:val="20"/>
          <w:szCs w:val="20"/>
        </w:rPr>
      </w:pPr>
      <w:r>
        <w:rPr>
          <w:b/>
          <w:sz w:val="20"/>
          <w:szCs w:val="20"/>
        </w:rPr>
        <w:t>1</w:t>
      </w:r>
      <w:r w:rsidRPr="00617FE0">
        <w:rPr>
          <w:b/>
          <w:sz w:val="20"/>
          <w:szCs w:val="20"/>
        </w:rPr>
        <w:t>/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531"/>
        <w:gridCol w:w="8531"/>
      </w:tblGrid>
      <w:tr w:rsidR="00EF3F64" w14:paraId="486CD352" w14:textId="77777777" w:rsidTr="00C77328">
        <w:tc>
          <w:tcPr>
            <w:tcW w:w="534" w:type="dxa"/>
          </w:tcPr>
          <w:p w14:paraId="56376B2C" w14:textId="2DAE0794" w:rsidR="00C77328" w:rsidRDefault="00C77328" w:rsidP="007A7FB6">
            <w:pPr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  <w:tc>
          <w:tcPr>
            <w:tcW w:w="8678" w:type="dxa"/>
          </w:tcPr>
          <w:p w14:paraId="27176AE6" w14:textId="1F599DC9" w:rsidR="00C77328" w:rsidRPr="00C77328" w:rsidRDefault="00C77328" w:rsidP="007A7FB6">
            <w:pPr>
              <w:rPr>
                <w:sz w:val="20"/>
                <w:szCs w:val="20"/>
              </w:rPr>
            </w:pPr>
            <w:r w:rsidRPr="00C77328">
              <w:rPr>
                <w:sz w:val="20"/>
                <w:szCs w:val="20"/>
              </w:rPr>
              <w:t>Krastačo previdno poberemo</w:t>
            </w:r>
            <w:r>
              <w:rPr>
                <w:sz w:val="20"/>
                <w:szCs w:val="20"/>
              </w:rPr>
              <w:t xml:space="preserve"> in jo odnesemo v gozd, kjer ima globoko pod zemljo narejeno bivališče.</w:t>
            </w:r>
          </w:p>
        </w:tc>
      </w:tr>
      <w:tr w:rsidR="00EF3F64" w14:paraId="3A66F45F" w14:textId="77777777" w:rsidTr="00C77328">
        <w:tc>
          <w:tcPr>
            <w:tcW w:w="534" w:type="dxa"/>
          </w:tcPr>
          <w:p w14:paraId="11F3BB7F" w14:textId="0865887E" w:rsidR="00C77328" w:rsidRDefault="00C77328" w:rsidP="007A7FB6">
            <w:pPr>
              <w:rPr>
                <w:szCs w:val="20"/>
              </w:rPr>
            </w:pPr>
            <w:r>
              <w:rPr>
                <w:szCs w:val="20"/>
              </w:rPr>
              <w:t>B</w:t>
            </w:r>
          </w:p>
        </w:tc>
        <w:tc>
          <w:tcPr>
            <w:tcW w:w="8678" w:type="dxa"/>
          </w:tcPr>
          <w:p w14:paraId="4E6CAE49" w14:textId="6BB5B082" w:rsidR="00C77328" w:rsidRPr="00C77328" w:rsidRDefault="00C77328" w:rsidP="007A7FB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rastačo previdno poberemo in jo odnesemo na suh travnik, saj tam najde ogromno hrane.</w:t>
            </w:r>
          </w:p>
        </w:tc>
      </w:tr>
      <w:tr w:rsidR="00EF3F64" w14:paraId="7E99FCF3" w14:textId="77777777" w:rsidTr="00C77328">
        <w:tc>
          <w:tcPr>
            <w:tcW w:w="534" w:type="dxa"/>
          </w:tcPr>
          <w:p w14:paraId="1AB9AFCA" w14:textId="3A320771" w:rsidR="00C77328" w:rsidRDefault="00C77328" w:rsidP="007A7FB6">
            <w:pPr>
              <w:rPr>
                <w:szCs w:val="20"/>
              </w:rPr>
            </w:pPr>
            <w:r>
              <w:rPr>
                <w:szCs w:val="20"/>
              </w:rPr>
              <w:t>C</w:t>
            </w:r>
          </w:p>
        </w:tc>
        <w:tc>
          <w:tcPr>
            <w:tcW w:w="8678" w:type="dxa"/>
          </w:tcPr>
          <w:p w14:paraId="6099929A" w14:textId="2F8E8575" w:rsidR="00C77328" w:rsidRPr="00C77328" w:rsidRDefault="00C77328" w:rsidP="00C7732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rastačo poberemo in jo odnesemo k bližnjemu potoku, kjer lahko hitro plava.</w:t>
            </w:r>
          </w:p>
        </w:tc>
      </w:tr>
      <w:tr w:rsidR="00EF3F64" w14:paraId="23039877" w14:textId="77777777" w:rsidTr="00C77328">
        <w:tc>
          <w:tcPr>
            <w:tcW w:w="534" w:type="dxa"/>
          </w:tcPr>
          <w:p w14:paraId="748A02C4" w14:textId="3A8010F8" w:rsidR="00C77328" w:rsidRDefault="00C77328" w:rsidP="007A7FB6">
            <w:pPr>
              <w:rPr>
                <w:szCs w:val="20"/>
              </w:rPr>
            </w:pPr>
            <w:r>
              <w:rPr>
                <w:szCs w:val="20"/>
              </w:rPr>
              <w:t>Č</w:t>
            </w:r>
          </w:p>
        </w:tc>
        <w:tc>
          <w:tcPr>
            <w:tcW w:w="8678" w:type="dxa"/>
          </w:tcPr>
          <w:p w14:paraId="6D990938" w14:textId="125278DB" w:rsidR="00C77328" w:rsidRPr="00C77328" w:rsidRDefault="00C77328" w:rsidP="007A7FB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rastačo pustimo na vrtu, saj tudi tu najde dovolj hrane in je celo koristna za ljudi.</w:t>
            </w:r>
          </w:p>
        </w:tc>
      </w:tr>
      <w:tr w:rsidR="00EF3F64" w14:paraId="2E67E6FF" w14:textId="77777777" w:rsidTr="00C77328">
        <w:tc>
          <w:tcPr>
            <w:tcW w:w="534" w:type="dxa"/>
          </w:tcPr>
          <w:p w14:paraId="5BFCCF17" w14:textId="3734E541" w:rsidR="00C77328" w:rsidRDefault="00C77328" w:rsidP="007A7FB6">
            <w:pPr>
              <w:rPr>
                <w:szCs w:val="20"/>
              </w:rPr>
            </w:pPr>
            <w:r>
              <w:rPr>
                <w:szCs w:val="20"/>
              </w:rPr>
              <w:t>D</w:t>
            </w:r>
          </w:p>
        </w:tc>
        <w:tc>
          <w:tcPr>
            <w:tcW w:w="8678" w:type="dxa"/>
          </w:tcPr>
          <w:p w14:paraId="0CA19899" w14:textId="4E46BB01" w:rsidR="00C77328" w:rsidRPr="00C77328" w:rsidRDefault="00C77328" w:rsidP="007A7FB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rastačo poliješ z mrzlo vodo, saj je na vrtu presuho in se bo verjetno izsušila.</w:t>
            </w:r>
          </w:p>
        </w:tc>
      </w:tr>
      <w:tr w:rsidR="00EF3F64" w14:paraId="6097769B" w14:textId="77777777" w:rsidTr="00C77328">
        <w:tc>
          <w:tcPr>
            <w:tcW w:w="534" w:type="dxa"/>
          </w:tcPr>
          <w:p w14:paraId="63158E11" w14:textId="034BC96E" w:rsidR="00C77328" w:rsidRDefault="00C77328" w:rsidP="007A7FB6">
            <w:pPr>
              <w:rPr>
                <w:szCs w:val="20"/>
              </w:rPr>
            </w:pPr>
            <w:r>
              <w:rPr>
                <w:szCs w:val="20"/>
              </w:rPr>
              <w:t>E</w:t>
            </w:r>
          </w:p>
        </w:tc>
        <w:tc>
          <w:tcPr>
            <w:tcW w:w="8678" w:type="dxa"/>
          </w:tcPr>
          <w:p w14:paraId="4CF7FC50" w14:textId="3F6FB23F" w:rsidR="00C77328" w:rsidRPr="00C77328" w:rsidRDefault="00C77328" w:rsidP="007A7FB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rastačo pustimo pri miru. Na pomoč pokličemo 112, da ustrezno odstranijo to nevarno žival.</w:t>
            </w:r>
          </w:p>
        </w:tc>
      </w:tr>
      <w:tr w:rsidR="00EF3F64" w14:paraId="30341AB0" w14:textId="77777777" w:rsidTr="00C77328">
        <w:tc>
          <w:tcPr>
            <w:tcW w:w="534" w:type="dxa"/>
          </w:tcPr>
          <w:p w14:paraId="6DBEEF81" w14:textId="59F0ABB3" w:rsidR="00C77328" w:rsidRDefault="00C77328" w:rsidP="007A7FB6">
            <w:pPr>
              <w:rPr>
                <w:szCs w:val="20"/>
              </w:rPr>
            </w:pPr>
            <w:r>
              <w:rPr>
                <w:szCs w:val="20"/>
              </w:rPr>
              <w:t>F</w:t>
            </w:r>
          </w:p>
        </w:tc>
        <w:tc>
          <w:tcPr>
            <w:tcW w:w="8678" w:type="dxa"/>
          </w:tcPr>
          <w:p w14:paraId="50F7097F" w14:textId="63ADBEFE" w:rsidR="00C77328" w:rsidRPr="00C77328" w:rsidRDefault="00C77328" w:rsidP="007A7FB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rastačo narahlo pokrijemo s peskom, da se ne izsuši. Ponoči, ko bo hladneje, bo verjetno odšla.</w:t>
            </w:r>
          </w:p>
        </w:tc>
      </w:tr>
      <w:tr w:rsidR="00EF3F64" w14:paraId="60E4A98A" w14:textId="77777777" w:rsidTr="00C77328">
        <w:tc>
          <w:tcPr>
            <w:tcW w:w="534" w:type="dxa"/>
          </w:tcPr>
          <w:p w14:paraId="03CCBE4A" w14:textId="0CE374D2" w:rsidR="00C77328" w:rsidRDefault="00C77328" w:rsidP="007A7FB6">
            <w:pPr>
              <w:rPr>
                <w:szCs w:val="20"/>
              </w:rPr>
            </w:pPr>
            <w:r>
              <w:rPr>
                <w:szCs w:val="20"/>
              </w:rPr>
              <w:t>G</w:t>
            </w:r>
          </w:p>
        </w:tc>
        <w:tc>
          <w:tcPr>
            <w:tcW w:w="8678" w:type="dxa"/>
          </w:tcPr>
          <w:p w14:paraId="60ACD142" w14:textId="112BF9B5" w:rsidR="00C77328" w:rsidRPr="00C77328" w:rsidRDefault="00C77328" w:rsidP="007A7FB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rastačo na human način ubijemo, saj so nevarne za ljudi.</w:t>
            </w:r>
          </w:p>
        </w:tc>
      </w:tr>
    </w:tbl>
    <w:p w14:paraId="2ED1A2EA" w14:textId="04247AC2" w:rsidR="00CB7E24" w:rsidRDefault="00CB7E24" w:rsidP="007A7FB6">
      <w:pPr>
        <w:spacing w:after="0"/>
        <w:rPr>
          <w:sz w:val="20"/>
          <w:szCs w:val="20"/>
        </w:rPr>
      </w:pPr>
    </w:p>
    <w:p w14:paraId="757FAD13" w14:textId="0B1F6119" w:rsidR="00CB7E24" w:rsidRPr="00C11B2E" w:rsidRDefault="00C77328" w:rsidP="007A7FB6">
      <w:pPr>
        <w:spacing w:after="0"/>
        <w:rPr>
          <w:sz w:val="20"/>
          <w:szCs w:val="20"/>
        </w:rPr>
      </w:pPr>
      <w:r w:rsidRPr="00C77328">
        <w:rPr>
          <w:sz w:val="20"/>
          <w:szCs w:val="20"/>
        </w:rPr>
        <w:t>Pravilen odgovor je</w:t>
      </w:r>
      <w:r>
        <w:rPr>
          <w:sz w:val="20"/>
          <w:szCs w:val="20"/>
        </w:rPr>
        <w:t xml:space="preserve"> zapisan pod črko: </w:t>
      </w:r>
      <w:r w:rsidRPr="000073F8">
        <w:rPr>
          <w:sz w:val="20"/>
          <w:szCs w:val="20"/>
          <w:u w:val="single"/>
        </w:rPr>
        <w:t>_______________</w:t>
      </w:r>
    </w:p>
    <w:p w14:paraId="3E1FA704" w14:textId="77777777" w:rsidR="00CB7E24" w:rsidRDefault="00CB7E24" w:rsidP="007A7FB6">
      <w:pPr>
        <w:spacing w:after="0"/>
        <w:rPr>
          <w:b/>
          <w:sz w:val="20"/>
          <w:szCs w:val="20"/>
        </w:rPr>
      </w:pPr>
    </w:p>
    <w:p w14:paraId="5C7536F9" w14:textId="48A4D779" w:rsidR="00CB7E24" w:rsidRPr="002B1E78" w:rsidRDefault="00CB7E24" w:rsidP="007A7FB6">
      <w:pPr>
        <w:spacing w:after="0"/>
        <w:rPr>
          <w:sz w:val="16"/>
          <w:szCs w:val="16"/>
        </w:rPr>
      </w:pPr>
      <w:r w:rsidRPr="002B1E78">
        <w:rPr>
          <w:sz w:val="16"/>
          <w:szCs w:val="16"/>
        </w:rPr>
        <w:t xml:space="preserve">Vir: </w:t>
      </w:r>
      <w:hyperlink r:id="rId21" w:history="1">
        <w:r w:rsidRPr="002B1E78">
          <w:rPr>
            <w:rStyle w:val="Hiperpovezava"/>
            <w:sz w:val="16"/>
            <w:szCs w:val="16"/>
          </w:rPr>
          <w:t>http://www.ckff.si/projekti/interreg/dokumenti/kpg_net.pdf</w:t>
        </w:r>
      </w:hyperlink>
    </w:p>
    <w:p w14:paraId="0145B13C" w14:textId="548357D7" w:rsidR="0061718B" w:rsidRDefault="00ED139F" w:rsidP="006A1629">
      <w:pPr>
        <w:rPr>
          <w:b/>
          <w:szCs w:val="20"/>
        </w:rPr>
      </w:pPr>
      <w:r>
        <w:rPr>
          <w:b/>
          <w:szCs w:val="20"/>
        </w:rPr>
        <w:br w:type="page"/>
      </w:r>
    </w:p>
    <w:p w14:paraId="3AE2DCC3" w14:textId="74308EAB" w:rsidR="00EF3F64" w:rsidRPr="00EF3F64" w:rsidRDefault="00EF3F64" w:rsidP="007A7FB6">
      <w:pPr>
        <w:spacing w:after="0"/>
        <w:rPr>
          <w:b/>
          <w:szCs w:val="20"/>
        </w:rPr>
      </w:pPr>
      <w:r w:rsidRPr="00EF3F64">
        <w:rPr>
          <w:b/>
          <w:szCs w:val="20"/>
        </w:rPr>
        <w:lastRenderedPageBreak/>
        <w:t>Življenjski prostor – varen dom</w:t>
      </w:r>
    </w:p>
    <w:p w14:paraId="7D221F8B" w14:textId="77777777" w:rsidR="00EF3F64" w:rsidRDefault="00EF3F64" w:rsidP="007A7FB6">
      <w:pPr>
        <w:spacing w:after="0"/>
        <w:rPr>
          <w:sz w:val="20"/>
          <w:szCs w:val="20"/>
        </w:rPr>
      </w:pPr>
    </w:p>
    <w:p w14:paraId="0E9C9415" w14:textId="01889944" w:rsidR="00EF3F64" w:rsidRDefault="00384E89" w:rsidP="007A7FB6">
      <w:pPr>
        <w:spacing w:after="0"/>
        <w:rPr>
          <w:sz w:val="20"/>
          <w:szCs w:val="20"/>
        </w:rPr>
      </w:pPr>
      <w:r>
        <w:rPr>
          <w:sz w:val="20"/>
          <w:szCs w:val="20"/>
        </w:rPr>
        <w:t>Na Goričkem imamo kar nekaj ustreznih kopenskih in vodnih habitatov, ki vrvijo od življenja. K</w:t>
      </w:r>
      <w:r w:rsidR="002F19B2">
        <w:rPr>
          <w:sz w:val="20"/>
          <w:szCs w:val="20"/>
        </w:rPr>
        <w:t>l</w:t>
      </w:r>
      <w:r>
        <w:rPr>
          <w:sz w:val="20"/>
          <w:szCs w:val="20"/>
        </w:rPr>
        <w:t xml:space="preserve">jub temu pa smo primorani njihova bivališča obnavljati ali na novo zgraditi. V prejšnjem sklopu nalog je bila ena izmed vaših nalog skica ustrezne mlake. Če ste delo opravili vestno, naslednja naloga ne bo težka. </w:t>
      </w:r>
    </w:p>
    <w:p w14:paraId="27E9B336" w14:textId="77777777" w:rsidR="00EF3F64" w:rsidRPr="00EF3F64" w:rsidRDefault="00EF3F64" w:rsidP="007A7FB6">
      <w:pPr>
        <w:spacing w:after="0"/>
        <w:rPr>
          <w:sz w:val="20"/>
          <w:szCs w:val="20"/>
        </w:rPr>
      </w:pPr>
    </w:p>
    <w:p w14:paraId="51D3E5C8" w14:textId="6570BD18" w:rsidR="007A7FB6" w:rsidRPr="007A7FB6" w:rsidRDefault="006A1629" w:rsidP="00544D47">
      <w:pPr>
        <w:shd w:val="clear" w:color="auto" w:fill="EAF1DD" w:themeFill="accent3" w:themeFillTint="33"/>
        <w:spacing w:after="0"/>
        <w:rPr>
          <w:i/>
          <w:sz w:val="20"/>
          <w:szCs w:val="20"/>
        </w:rPr>
      </w:pPr>
      <w:r>
        <w:rPr>
          <w:i/>
          <w:sz w:val="20"/>
          <w:szCs w:val="20"/>
        </w:rPr>
        <w:t>5</w:t>
      </w:r>
      <w:r w:rsidR="007A7FB6">
        <w:rPr>
          <w:i/>
          <w:sz w:val="20"/>
          <w:szCs w:val="20"/>
        </w:rPr>
        <w:t xml:space="preserve">. </w:t>
      </w:r>
      <w:r w:rsidR="007A7FB6" w:rsidRPr="007A7FB6">
        <w:rPr>
          <w:i/>
          <w:sz w:val="20"/>
          <w:szCs w:val="20"/>
        </w:rPr>
        <w:t>Na spodnjih fotografijah so predstavljeni različni vodni življenjski prostori. Označeni so s črkami od A do Č. Poimenovanja teh življenjskih prostorov so označena s številkami od 1 do 4. Najdite pravilno kombinacijo črke in številke, ki predstavlja življenjski prostor večine dvoživk. Rešitev zapišite na črto.</w:t>
      </w:r>
    </w:p>
    <w:p w14:paraId="0A44C29B" w14:textId="59E059D4" w:rsidR="007A7FB6" w:rsidRPr="00544D47" w:rsidRDefault="007A7FB6" w:rsidP="00544D47">
      <w:pPr>
        <w:spacing w:after="0"/>
        <w:rPr>
          <w:sz w:val="16"/>
          <w:szCs w:val="16"/>
        </w:rPr>
      </w:pPr>
      <w:r w:rsidRPr="00544D47">
        <w:rPr>
          <w:sz w:val="16"/>
          <w:szCs w:val="16"/>
        </w:rPr>
        <w:t>Točkovanje: pravilen odgovor</w:t>
      </w:r>
      <w:r w:rsidR="00AD5F51">
        <w:rPr>
          <w:sz w:val="16"/>
          <w:szCs w:val="16"/>
        </w:rPr>
        <w:t xml:space="preserve"> –</w:t>
      </w:r>
      <w:r w:rsidR="004F1AAC">
        <w:rPr>
          <w:sz w:val="16"/>
          <w:szCs w:val="16"/>
        </w:rPr>
        <w:t xml:space="preserve"> </w:t>
      </w:r>
      <w:r w:rsidR="00AD5F51">
        <w:rPr>
          <w:sz w:val="16"/>
          <w:szCs w:val="16"/>
        </w:rPr>
        <w:t>0,5</w:t>
      </w:r>
      <w:r w:rsidR="0004363F" w:rsidRPr="00544D47">
        <w:rPr>
          <w:sz w:val="16"/>
          <w:szCs w:val="16"/>
        </w:rPr>
        <w:t xml:space="preserve"> točke</w:t>
      </w:r>
      <w:r w:rsidRPr="00544D47">
        <w:rPr>
          <w:sz w:val="16"/>
          <w:szCs w:val="16"/>
        </w:rPr>
        <w:t xml:space="preserve">. </w:t>
      </w:r>
    </w:p>
    <w:p w14:paraId="0AEA5E32" w14:textId="3F240368" w:rsidR="007A7FB6" w:rsidRDefault="00AD5F51" w:rsidP="007A7FB6">
      <w:pPr>
        <w:jc w:val="right"/>
        <w:rPr>
          <w:b/>
          <w:sz w:val="20"/>
          <w:szCs w:val="20"/>
        </w:rPr>
      </w:pPr>
      <w:r>
        <w:rPr>
          <w:b/>
          <w:sz w:val="20"/>
          <w:szCs w:val="20"/>
        </w:rPr>
        <w:t>2</w:t>
      </w:r>
      <w:r w:rsidR="007A7FB6" w:rsidRPr="00617FE0">
        <w:rPr>
          <w:b/>
          <w:sz w:val="20"/>
          <w:szCs w:val="20"/>
        </w:rPr>
        <w:t>/</w:t>
      </w:r>
    </w:p>
    <w:p w14:paraId="1A615300" w14:textId="445DE582" w:rsidR="003C701B" w:rsidRDefault="0004363F" w:rsidP="0004363F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  <w:r w:rsidR="00BD38C7">
        <w:rPr>
          <w:b/>
          <w:sz w:val="20"/>
          <w:szCs w:val="20"/>
        </w:rPr>
        <w:t xml:space="preserve"> </w:t>
      </w:r>
      <w:r w:rsidR="00184E4B">
        <w:rPr>
          <w:b/>
          <w:sz w:val="20"/>
          <w:szCs w:val="20"/>
        </w:rPr>
        <w:tab/>
      </w:r>
      <w:r w:rsidR="00BD38C7">
        <w:rPr>
          <w:b/>
          <w:sz w:val="20"/>
          <w:szCs w:val="20"/>
        </w:rPr>
        <w:t xml:space="preserve"> </w:t>
      </w:r>
      <w:r w:rsidR="00BD38C7">
        <w:rPr>
          <w:noProof/>
          <w:lang w:eastAsia="sl-SI"/>
        </w:rPr>
        <w:drawing>
          <wp:inline distT="0" distB="0" distL="0" distR="0" wp14:anchorId="4F9F91FA" wp14:editId="13429031">
            <wp:extent cx="4613564" cy="3062999"/>
            <wp:effectExtent l="0" t="0" r="0" b="4445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2"/>
                    <a:srcRect l="28969" t="37399" r="33562" b="16322"/>
                    <a:stretch/>
                  </pic:blipFill>
                  <pic:spPr bwMode="auto">
                    <a:xfrm>
                      <a:off x="0" y="0"/>
                      <a:ext cx="4629710" cy="30737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C232CF" w14:textId="045B50ED" w:rsidR="0004363F" w:rsidRPr="0004363F" w:rsidRDefault="0004363F" w:rsidP="0004363F">
      <w:pPr>
        <w:pStyle w:val="Odstavekseznama"/>
        <w:numPr>
          <w:ilvl w:val="0"/>
          <w:numId w:val="14"/>
        </w:numPr>
        <w:rPr>
          <w:sz w:val="20"/>
          <w:szCs w:val="20"/>
        </w:rPr>
      </w:pPr>
      <w:r w:rsidRPr="0004363F">
        <w:rPr>
          <w:sz w:val="20"/>
          <w:szCs w:val="20"/>
        </w:rPr>
        <w:t>Jezero umetnega nastanka</w:t>
      </w:r>
    </w:p>
    <w:p w14:paraId="4663F92F" w14:textId="524D34D6" w:rsidR="0004363F" w:rsidRPr="0004363F" w:rsidRDefault="0004363F" w:rsidP="0004363F">
      <w:pPr>
        <w:pStyle w:val="Odstavekseznama"/>
        <w:numPr>
          <w:ilvl w:val="0"/>
          <w:numId w:val="14"/>
        </w:numPr>
        <w:rPr>
          <w:sz w:val="20"/>
          <w:szCs w:val="20"/>
        </w:rPr>
      </w:pPr>
      <w:r w:rsidRPr="0004363F">
        <w:rPr>
          <w:sz w:val="20"/>
          <w:szCs w:val="20"/>
        </w:rPr>
        <w:t>Reguliran potok</w:t>
      </w:r>
    </w:p>
    <w:p w14:paraId="298444B9" w14:textId="48B6DCA1" w:rsidR="0004363F" w:rsidRPr="0004363F" w:rsidRDefault="0004363F" w:rsidP="0004363F">
      <w:pPr>
        <w:pStyle w:val="Odstavekseznama"/>
        <w:numPr>
          <w:ilvl w:val="0"/>
          <w:numId w:val="14"/>
        </w:numPr>
        <w:rPr>
          <w:sz w:val="20"/>
          <w:szCs w:val="20"/>
        </w:rPr>
      </w:pPr>
      <w:r w:rsidRPr="0004363F">
        <w:rPr>
          <w:sz w:val="20"/>
          <w:szCs w:val="20"/>
        </w:rPr>
        <w:t>Naravni potok z ohranjeno drevesno vegetacijo</w:t>
      </w:r>
    </w:p>
    <w:p w14:paraId="25DA7492" w14:textId="36543714" w:rsidR="0004363F" w:rsidRPr="0004363F" w:rsidRDefault="0004363F" w:rsidP="0004363F">
      <w:pPr>
        <w:pStyle w:val="Odstavekseznama"/>
        <w:numPr>
          <w:ilvl w:val="0"/>
          <w:numId w:val="14"/>
        </w:numPr>
        <w:rPr>
          <w:sz w:val="20"/>
          <w:szCs w:val="20"/>
        </w:rPr>
      </w:pPr>
      <w:r w:rsidRPr="0004363F">
        <w:rPr>
          <w:sz w:val="20"/>
          <w:szCs w:val="20"/>
        </w:rPr>
        <w:t>Vaška mlaka</w:t>
      </w:r>
    </w:p>
    <w:p w14:paraId="0B402190" w14:textId="77777777" w:rsidR="0004363F" w:rsidRPr="0004363F" w:rsidRDefault="0004363F" w:rsidP="0004363F">
      <w:pPr>
        <w:pStyle w:val="Odstavekseznama"/>
        <w:rPr>
          <w:sz w:val="20"/>
          <w:szCs w:val="20"/>
        </w:rPr>
      </w:pPr>
    </w:p>
    <w:p w14:paraId="62C2EBC7" w14:textId="3892BC59" w:rsidR="00FD72A8" w:rsidRDefault="0004363F" w:rsidP="00384E89">
      <w:pPr>
        <w:spacing w:after="0"/>
        <w:rPr>
          <w:sz w:val="20"/>
          <w:szCs w:val="20"/>
          <w:u w:val="single"/>
        </w:rPr>
      </w:pPr>
      <w:r w:rsidRPr="0004363F">
        <w:rPr>
          <w:sz w:val="20"/>
          <w:szCs w:val="20"/>
        </w:rPr>
        <w:t>Pravilne kombinacije:</w:t>
      </w:r>
      <w:r>
        <w:rPr>
          <w:sz w:val="20"/>
          <w:szCs w:val="20"/>
        </w:rPr>
        <w:t xml:space="preserve"> </w:t>
      </w:r>
      <w:r w:rsidRPr="00FD72A8">
        <w:rPr>
          <w:sz w:val="20"/>
          <w:szCs w:val="20"/>
          <w:u w:val="single"/>
        </w:rPr>
        <w:t>________</w:t>
      </w:r>
      <w:r w:rsidR="00FD72A8">
        <w:rPr>
          <w:sz w:val="20"/>
          <w:szCs w:val="20"/>
          <w:u w:val="single"/>
        </w:rPr>
        <w:t>_____</w:t>
      </w:r>
      <w:r w:rsidRPr="00FD72A8">
        <w:rPr>
          <w:sz w:val="20"/>
          <w:szCs w:val="20"/>
          <w:u w:val="single"/>
        </w:rPr>
        <w:t>________</w:t>
      </w:r>
      <w:r w:rsidR="00FD72A8" w:rsidRPr="00FD72A8">
        <w:rPr>
          <w:sz w:val="20"/>
          <w:szCs w:val="20"/>
          <w:u w:val="single"/>
        </w:rPr>
        <w:t>_______________________________</w:t>
      </w:r>
    </w:p>
    <w:p w14:paraId="61748DBF" w14:textId="77777777" w:rsidR="00DC539D" w:rsidRDefault="00DC539D" w:rsidP="00384E89">
      <w:pPr>
        <w:spacing w:after="0"/>
        <w:rPr>
          <w:sz w:val="20"/>
          <w:szCs w:val="20"/>
          <w:u w:val="single"/>
        </w:rPr>
      </w:pPr>
    </w:p>
    <w:p w14:paraId="0962E6BA" w14:textId="77777777" w:rsidR="00384E89" w:rsidRPr="00384E89" w:rsidRDefault="00384E89" w:rsidP="00384E89">
      <w:pPr>
        <w:spacing w:after="0"/>
        <w:rPr>
          <w:sz w:val="8"/>
          <w:szCs w:val="20"/>
          <w:u w:val="single"/>
        </w:rPr>
      </w:pPr>
    </w:p>
    <w:p w14:paraId="3302A9C6" w14:textId="483CCA48" w:rsidR="00FD72A8" w:rsidRPr="007A7FB6" w:rsidRDefault="006A1629" w:rsidP="00FD72A8">
      <w:pPr>
        <w:shd w:val="clear" w:color="auto" w:fill="EAF1DD" w:themeFill="accent3" w:themeFillTint="33"/>
        <w:spacing w:after="0"/>
        <w:rPr>
          <w:i/>
          <w:sz w:val="20"/>
          <w:szCs w:val="20"/>
        </w:rPr>
      </w:pPr>
      <w:r>
        <w:rPr>
          <w:i/>
          <w:sz w:val="20"/>
          <w:szCs w:val="20"/>
        </w:rPr>
        <w:t>5</w:t>
      </w:r>
      <w:r w:rsidR="00DC539D">
        <w:rPr>
          <w:i/>
          <w:sz w:val="20"/>
          <w:szCs w:val="20"/>
        </w:rPr>
        <w:t>.1</w:t>
      </w:r>
      <w:r w:rsidR="00FD72A8">
        <w:rPr>
          <w:i/>
          <w:sz w:val="20"/>
          <w:szCs w:val="20"/>
        </w:rPr>
        <w:t xml:space="preserve"> </w:t>
      </w:r>
      <w:r w:rsidR="00DC539D" w:rsidRPr="00DC539D">
        <w:rPr>
          <w:i/>
          <w:sz w:val="20"/>
          <w:szCs w:val="20"/>
        </w:rPr>
        <w:t>Za katero kombinacijo življenjskega prostora menite, da najbolj ustreza večini dvoživk?</w:t>
      </w:r>
      <w:r w:rsidR="00DC539D">
        <w:rPr>
          <w:i/>
          <w:sz w:val="20"/>
          <w:szCs w:val="20"/>
        </w:rPr>
        <w:t xml:space="preserve"> Svoj odgovor utemeljite.</w:t>
      </w:r>
    </w:p>
    <w:p w14:paraId="0837EC80" w14:textId="1420C318" w:rsidR="00FD72A8" w:rsidRPr="00544D47" w:rsidRDefault="00FD72A8" w:rsidP="00FD72A8">
      <w:pPr>
        <w:spacing w:after="0"/>
        <w:rPr>
          <w:sz w:val="16"/>
          <w:szCs w:val="16"/>
        </w:rPr>
      </w:pPr>
      <w:r w:rsidRPr="00544D47">
        <w:rPr>
          <w:sz w:val="16"/>
          <w:szCs w:val="16"/>
        </w:rPr>
        <w:t>Točkovanje: pravilen odgovor</w:t>
      </w:r>
      <w:r w:rsidR="00DC539D">
        <w:rPr>
          <w:sz w:val="16"/>
          <w:szCs w:val="16"/>
        </w:rPr>
        <w:t xml:space="preserve"> z utemeljitvijo – 1 točka</w:t>
      </w:r>
      <w:r w:rsidRPr="00544D47">
        <w:rPr>
          <w:sz w:val="16"/>
          <w:szCs w:val="16"/>
        </w:rPr>
        <w:t xml:space="preserve">. </w:t>
      </w:r>
    </w:p>
    <w:p w14:paraId="64788D44" w14:textId="205ECDB1" w:rsidR="00FD72A8" w:rsidRDefault="00DC539D" w:rsidP="00ED139F">
      <w:pPr>
        <w:spacing w:after="0"/>
        <w:jc w:val="right"/>
        <w:rPr>
          <w:b/>
          <w:sz w:val="20"/>
          <w:szCs w:val="20"/>
        </w:rPr>
      </w:pPr>
      <w:r>
        <w:rPr>
          <w:b/>
          <w:sz w:val="20"/>
          <w:szCs w:val="20"/>
        </w:rPr>
        <w:t>1</w:t>
      </w:r>
      <w:r w:rsidR="00FD72A8" w:rsidRPr="00617FE0">
        <w:rPr>
          <w:b/>
          <w:sz w:val="20"/>
          <w:szCs w:val="20"/>
        </w:rPr>
        <w:t>/</w:t>
      </w:r>
    </w:p>
    <w:p w14:paraId="31A95326" w14:textId="3C4E2503" w:rsidR="008A404D" w:rsidRPr="00384E89" w:rsidRDefault="00DC539D" w:rsidP="00ED139F">
      <w:pPr>
        <w:rPr>
          <w:sz w:val="20"/>
          <w:szCs w:val="20"/>
        </w:rPr>
      </w:pPr>
      <w:r>
        <w:rPr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44C7DF7" w14:textId="77777777" w:rsidR="002804FB" w:rsidRDefault="002804FB">
      <w:pPr>
        <w:rPr>
          <w:rFonts w:ascii="Calibri" w:eastAsia="Calibri" w:hAnsi="Calibri" w:cs="Times New Roman"/>
          <w:noProof/>
          <w:szCs w:val="16"/>
          <w:lang w:eastAsia="sl-SI"/>
        </w:rPr>
      </w:pPr>
      <w:r>
        <w:rPr>
          <w:rFonts w:ascii="Calibri" w:eastAsia="Calibri" w:hAnsi="Calibri" w:cs="Times New Roman"/>
          <w:noProof/>
          <w:szCs w:val="16"/>
          <w:lang w:eastAsia="sl-SI"/>
        </w:rPr>
        <w:br w:type="page"/>
      </w:r>
    </w:p>
    <w:p w14:paraId="3ED43D67" w14:textId="5D134267" w:rsidR="00672B84" w:rsidRDefault="002804FB" w:rsidP="00672B84">
      <w:pPr>
        <w:jc w:val="both"/>
        <w:rPr>
          <w:b/>
          <w:szCs w:val="20"/>
        </w:rPr>
      </w:pPr>
      <w:r>
        <w:rPr>
          <w:rFonts w:ascii="Calibri" w:eastAsia="Calibri" w:hAnsi="Calibri" w:cs="Times New Roman"/>
          <w:noProof/>
          <w:szCs w:val="16"/>
          <w:lang w:eastAsia="sl-SI"/>
        </w:rPr>
        <w:lastRenderedPageBreak/>
        <w:br/>
      </w:r>
      <w:r>
        <w:rPr>
          <w:b/>
          <w:szCs w:val="20"/>
        </w:rPr>
        <w:t>Pozor, žabe na cesti</w:t>
      </w:r>
    </w:p>
    <w:p w14:paraId="1DF5577A" w14:textId="22EE6AA5" w:rsidR="00384E89" w:rsidRPr="00384E89" w:rsidRDefault="002F19B2" w:rsidP="00672B84">
      <w:pPr>
        <w:jc w:val="both"/>
        <w:rPr>
          <w:sz w:val="20"/>
          <w:szCs w:val="20"/>
        </w:rPr>
      </w:pPr>
      <w:r>
        <w:rPr>
          <w:sz w:val="20"/>
          <w:szCs w:val="20"/>
        </w:rPr>
        <w:t>V Javnem zavodu Krajinski park Goričko v</w:t>
      </w:r>
      <w:r w:rsidR="0052483C">
        <w:rPr>
          <w:sz w:val="20"/>
          <w:szCs w:val="20"/>
        </w:rPr>
        <w:t xml:space="preserve">sako leto v sklopu akcije </w:t>
      </w:r>
      <w:r w:rsidR="0052483C" w:rsidRPr="0052483C">
        <w:rPr>
          <w:sz w:val="20"/>
          <w:szCs w:val="20"/>
        </w:rPr>
        <w:t xml:space="preserve">Pozor, žabe na cesti </w:t>
      </w:r>
      <w:r>
        <w:rPr>
          <w:sz w:val="20"/>
          <w:szCs w:val="20"/>
        </w:rPr>
        <w:t xml:space="preserve">ob </w:t>
      </w:r>
      <w:proofErr w:type="spellStart"/>
      <w:r>
        <w:rPr>
          <w:sz w:val="20"/>
          <w:szCs w:val="20"/>
        </w:rPr>
        <w:t>Ledavskem</w:t>
      </w:r>
      <w:proofErr w:type="spellEnd"/>
      <w:r>
        <w:rPr>
          <w:sz w:val="20"/>
          <w:szCs w:val="20"/>
        </w:rPr>
        <w:t xml:space="preserve"> jezeru </w:t>
      </w:r>
      <w:r w:rsidR="0052483C">
        <w:rPr>
          <w:sz w:val="20"/>
          <w:szCs w:val="20"/>
        </w:rPr>
        <w:t>postavljamo varovalne mreže za dvoživke</w:t>
      </w:r>
      <w:r>
        <w:rPr>
          <w:sz w:val="20"/>
          <w:szCs w:val="20"/>
        </w:rPr>
        <w:t>. Mreža</w:t>
      </w:r>
      <w:r w:rsidR="0052483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jih varuje </w:t>
      </w:r>
      <w:r w:rsidR="0052483C">
        <w:rPr>
          <w:sz w:val="20"/>
          <w:szCs w:val="20"/>
        </w:rPr>
        <w:t>pred smrtnim prečkanjem cest</w:t>
      </w:r>
      <w:r w:rsidR="0052483C" w:rsidRPr="0052483C">
        <w:rPr>
          <w:sz w:val="20"/>
          <w:szCs w:val="20"/>
        </w:rPr>
        <w:t xml:space="preserve">. </w:t>
      </w:r>
      <w:r w:rsidR="0052483C">
        <w:rPr>
          <w:sz w:val="20"/>
          <w:szCs w:val="20"/>
        </w:rPr>
        <w:t>Lani je bila s</w:t>
      </w:r>
      <w:r w:rsidR="0052483C" w:rsidRPr="0052483C">
        <w:rPr>
          <w:sz w:val="20"/>
          <w:szCs w:val="20"/>
        </w:rPr>
        <w:t>k</w:t>
      </w:r>
      <w:r w:rsidR="0052483C">
        <w:rPr>
          <w:sz w:val="20"/>
          <w:szCs w:val="20"/>
        </w:rPr>
        <w:t xml:space="preserve">upna dolžina </w:t>
      </w:r>
      <w:r>
        <w:rPr>
          <w:sz w:val="20"/>
          <w:szCs w:val="20"/>
        </w:rPr>
        <w:t xml:space="preserve">postavljenih </w:t>
      </w:r>
      <w:r w:rsidR="0052483C">
        <w:rPr>
          <w:sz w:val="20"/>
          <w:szCs w:val="20"/>
        </w:rPr>
        <w:t>mrež</w:t>
      </w:r>
      <w:r w:rsidR="0052483C" w:rsidRPr="0052483C">
        <w:rPr>
          <w:sz w:val="20"/>
          <w:szCs w:val="20"/>
        </w:rPr>
        <w:t xml:space="preserve"> približno 1,4 km.</w:t>
      </w:r>
    </w:p>
    <w:p w14:paraId="6F4471BB" w14:textId="42B5865F" w:rsidR="00672B84" w:rsidRPr="00617FE0" w:rsidRDefault="006A1629" w:rsidP="00672B84">
      <w:pPr>
        <w:shd w:val="clear" w:color="auto" w:fill="EAF1DD" w:themeFill="accent3" w:themeFillTint="33"/>
        <w:spacing w:after="0"/>
        <w:rPr>
          <w:i/>
          <w:sz w:val="20"/>
          <w:szCs w:val="20"/>
        </w:rPr>
      </w:pPr>
      <w:r>
        <w:rPr>
          <w:i/>
          <w:sz w:val="20"/>
          <w:szCs w:val="20"/>
        </w:rPr>
        <w:t>6</w:t>
      </w:r>
      <w:r w:rsidR="00672B84" w:rsidRPr="00617FE0">
        <w:rPr>
          <w:i/>
          <w:sz w:val="20"/>
          <w:szCs w:val="20"/>
        </w:rPr>
        <w:t xml:space="preserve">. S pomočjo kratkega filmčka na temo selitve žab odgovorite na spodnja vprašanja. Filmček najdete </w:t>
      </w:r>
      <w:hyperlink r:id="rId23" w:history="1">
        <w:r w:rsidR="00672B84" w:rsidRPr="00617FE0">
          <w:rPr>
            <w:rStyle w:val="Hiperpovezava"/>
            <w:i/>
            <w:sz w:val="20"/>
            <w:szCs w:val="20"/>
          </w:rPr>
          <w:t>tukaj</w:t>
        </w:r>
      </w:hyperlink>
      <w:r w:rsidR="00672B84" w:rsidRPr="00617FE0">
        <w:rPr>
          <w:i/>
          <w:sz w:val="20"/>
          <w:szCs w:val="20"/>
        </w:rPr>
        <w:t>.</w:t>
      </w:r>
    </w:p>
    <w:p w14:paraId="2FCC008E" w14:textId="11816574" w:rsidR="00672B84" w:rsidRPr="00292B37" w:rsidRDefault="00672B84" w:rsidP="00672B84">
      <w:pPr>
        <w:rPr>
          <w:sz w:val="16"/>
          <w:szCs w:val="20"/>
        </w:rPr>
      </w:pPr>
      <w:r>
        <w:rPr>
          <w:sz w:val="16"/>
          <w:szCs w:val="20"/>
        </w:rPr>
        <w:t>T</w:t>
      </w:r>
      <w:r w:rsidRPr="00292B37">
        <w:rPr>
          <w:sz w:val="16"/>
          <w:szCs w:val="20"/>
        </w:rPr>
        <w:t>očkovanje: vsak pravilen odgovor –</w:t>
      </w:r>
      <w:r w:rsidR="008D4213">
        <w:rPr>
          <w:sz w:val="16"/>
          <w:szCs w:val="20"/>
        </w:rPr>
        <w:t xml:space="preserve"> </w:t>
      </w:r>
      <w:r>
        <w:rPr>
          <w:sz w:val="16"/>
          <w:szCs w:val="20"/>
        </w:rPr>
        <w:t xml:space="preserve">1 </w:t>
      </w:r>
      <w:r w:rsidRPr="00292B37">
        <w:rPr>
          <w:sz w:val="16"/>
          <w:szCs w:val="20"/>
        </w:rPr>
        <w:t xml:space="preserve">točka. </w:t>
      </w:r>
    </w:p>
    <w:p w14:paraId="403E1789" w14:textId="77777777" w:rsidR="00672B84" w:rsidRPr="00617FE0" w:rsidRDefault="00672B84" w:rsidP="002804FB">
      <w:pPr>
        <w:spacing w:after="0"/>
        <w:jc w:val="right"/>
        <w:rPr>
          <w:b/>
          <w:sz w:val="20"/>
          <w:szCs w:val="20"/>
        </w:rPr>
      </w:pPr>
      <w:r>
        <w:rPr>
          <w:b/>
          <w:sz w:val="20"/>
          <w:szCs w:val="20"/>
        </w:rPr>
        <w:t>8</w:t>
      </w:r>
      <w:r w:rsidRPr="00617FE0">
        <w:rPr>
          <w:b/>
          <w:sz w:val="20"/>
          <w:szCs w:val="20"/>
        </w:rPr>
        <w:t>/</w:t>
      </w:r>
    </w:p>
    <w:p w14:paraId="2919B558" w14:textId="770F5462" w:rsidR="00672B84" w:rsidRPr="00617FE0" w:rsidRDefault="00672B84" w:rsidP="00672B84">
      <w:pPr>
        <w:jc w:val="right"/>
        <w:rPr>
          <w:b/>
          <w:sz w:val="20"/>
          <w:szCs w:val="20"/>
        </w:rPr>
      </w:pPr>
    </w:p>
    <w:p w14:paraId="5A4EAAE3" w14:textId="77777777" w:rsidR="00672B84" w:rsidRPr="00274DCD" w:rsidRDefault="00672B84" w:rsidP="00672B84">
      <w:pPr>
        <w:pStyle w:val="Odstavekseznama"/>
        <w:numPr>
          <w:ilvl w:val="0"/>
          <w:numId w:val="11"/>
        </w:numPr>
        <w:rPr>
          <w:bCs/>
          <w:color w:val="000000" w:themeColor="text1"/>
          <w:sz w:val="20"/>
          <w:szCs w:val="20"/>
        </w:rPr>
      </w:pPr>
      <w:r w:rsidRPr="00274DCD">
        <w:rPr>
          <w:bCs/>
          <w:color w:val="000000" w:themeColor="text1"/>
          <w:sz w:val="20"/>
          <w:szCs w:val="20"/>
        </w:rPr>
        <w:t>Naštej obvezno opremo selivca – človeka, ki pomaga pri selitvi žab.</w:t>
      </w:r>
    </w:p>
    <w:p w14:paraId="16FEAFF7" w14:textId="77777777" w:rsidR="00672B84" w:rsidRPr="00617FE0" w:rsidRDefault="00672B84" w:rsidP="00672B84">
      <w:pPr>
        <w:pStyle w:val="Odstavekseznama"/>
        <w:ind w:left="360"/>
        <w:rPr>
          <w:b/>
          <w:color w:val="000000" w:themeColor="text1"/>
          <w:sz w:val="20"/>
          <w:szCs w:val="20"/>
        </w:rPr>
      </w:pPr>
    </w:p>
    <w:tbl>
      <w:tblPr>
        <w:tblStyle w:val="Tabelamrea"/>
        <w:tblW w:w="0" w:type="auto"/>
        <w:tblInd w:w="360" w:type="dxa"/>
        <w:tblLook w:val="04A0" w:firstRow="1" w:lastRow="0" w:firstColumn="1" w:lastColumn="0" w:noHBand="0" w:noVBand="1"/>
      </w:tblPr>
      <w:tblGrid>
        <w:gridCol w:w="8712"/>
      </w:tblGrid>
      <w:tr w:rsidR="00F226DA" w14:paraId="7B8879FA" w14:textId="77777777" w:rsidTr="00F226DA">
        <w:tc>
          <w:tcPr>
            <w:tcW w:w="9062" w:type="dxa"/>
            <w:tcBorders>
              <w:top w:val="nil"/>
              <w:left w:val="nil"/>
              <w:right w:val="nil"/>
            </w:tcBorders>
          </w:tcPr>
          <w:p w14:paraId="00CE0AFF" w14:textId="77777777" w:rsidR="00F226DA" w:rsidRDefault="00F226DA" w:rsidP="00672B84">
            <w:pPr>
              <w:pStyle w:val="Odstavekseznama"/>
              <w:ind w:left="0"/>
              <w:rPr>
                <w:b/>
                <w:color w:val="000000" w:themeColor="text1"/>
                <w:sz w:val="20"/>
                <w:szCs w:val="20"/>
              </w:rPr>
            </w:pPr>
            <w:bookmarkStart w:id="0" w:name="_Hlk92362451"/>
          </w:p>
        </w:tc>
      </w:tr>
      <w:bookmarkEnd w:id="0"/>
    </w:tbl>
    <w:p w14:paraId="07C87345" w14:textId="77777777" w:rsidR="00672B84" w:rsidRPr="00617FE0" w:rsidRDefault="00672B84" w:rsidP="00672B84">
      <w:pPr>
        <w:pStyle w:val="Odstavekseznama"/>
        <w:ind w:left="360"/>
        <w:rPr>
          <w:b/>
          <w:color w:val="000000" w:themeColor="text1"/>
          <w:sz w:val="20"/>
          <w:szCs w:val="20"/>
        </w:rPr>
      </w:pPr>
    </w:p>
    <w:p w14:paraId="2FFAC781" w14:textId="77777777" w:rsidR="00672B84" w:rsidRPr="00274DCD" w:rsidRDefault="00672B84" w:rsidP="00672B84">
      <w:pPr>
        <w:pStyle w:val="Odstavekseznama"/>
        <w:numPr>
          <w:ilvl w:val="0"/>
          <w:numId w:val="11"/>
        </w:numPr>
        <w:rPr>
          <w:bCs/>
          <w:color w:val="000000" w:themeColor="text1"/>
          <w:sz w:val="20"/>
          <w:szCs w:val="20"/>
        </w:rPr>
      </w:pPr>
      <w:r w:rsidRPr="00274DCD">
        <w:rPr>
          <w:bCs/>
          <w:color w:val="000000" w:themeColor="text1"/>
          <w:sz w:val="20"/>
          <w:szCs w:val="20"/>
        </w:rPr>
        <w:t>Pojasni zakaj prostovoljci – selivci pomagajo pri selitvi žab?</w:t>
      </w:r>
    </w:p>
    <w:p w14:paraId="42C4647F" w14:textId="77777777" w:rsidR="00672B84" w:rsidRPr="00617FE0" w:rsidRDefault="00672B84" w:rsidP="00672B84">
      <w:pPr>
        <w:pStyle w:val="Odstavekseznama"/>
        <w:ind w:left="360"/>
        <w:rPr>
          <w:b/>
          <w:color w:val="000000" w:themeColor="text1"/>
          <w:sz w:val="20"/>
          <w:szCs w:val="20"/>
        </w:rPr>
      </w:pPr>
    </w:p>
    <w:tbl>
      <w:tblPr>
        <w:tblStyle w:val="Tabelamrea"/>
        <w:tblW w:w="0" w:type="auto"/>
        <w:tblInd w:w="360" w:type="dxa"/>
        <w:tblLook w:val="04A0" w:firstRow="1" w:lastRow="0" w:firstColumn="1" w:lastColumn="0" w:noHBand="0" w:noVBand="1"/>
      </w:tblPr>
      <w:tblGrid>
        <w:gridCol w:w="8712"/>
      </w:tblGrid>
      <w:tr w:rsidR="00F226DA" w14:paraId="44FB500F" w14:textId="77777777" w:rsidTr="0098420B">
        <w:tc>
          <w:tcPr>
            <w:tcW w:w="9062" w:type="dxa"/>
            <w:tcBorders>
              <w:top w:val="nil"/>
              <w:left w:val="nil"/>
              <w:right w:val="nil"/>
            </w:tcBorders>
          </w:tcPr>
          <w:p w14:paraId="2FA76C87" w14:textId="77777777" w:rsidR="00F226DA" w:rsidRDefault="00F226DA" w:rsidP="0098420B">
            <w:pPr>
              <w:pStyle w:val="Odstavekseznama"/>
              <w:ind w:left="0"/>
              <w:rPr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3966F025" w14:textId="77777777" w:rsidR="00672B84" w:rsidRPr="00617FE0" w:rsidRDefault="00672B84" w:rsidP="00672B84">
      <w:pPr>
        <w:pStyle w:val="Odstavekseznama"/>
        <w:ind w:left="360"/>
        <w:rPr>
          <w:color w:val="000000" w:themeColor="text1"/>
          <w:sz w:val="20"/>
          <w:szCs w:val="20"/>
          <w:u w:val="single"/>
        </w:rPr>
      </w:pPr>
    </w:p>
    <w:p w14:paraId="3D1792BC" w14:textId="77777777" w:rsidR="00672B84" w:rsidRPr="00274DCD" w:rsidRDefault="00672B84" w:rsidP="00672B84">
      <w:pPr>
        <w:pStyle w:val="Odstavekseznama"/>
        <w:numPr>
          <w:ilvl w:val="0"/>
          <w:numId w:val="11"/>
        </w:numPr>
        <w:rPr>
          <w:bCs/>
          <w:color w:val="000000" w:themeColor="text1"/>
          <w:sz w:val="20"/>
          <w:szCs w:val="20"/>
        </w:rPr>
      </w:pPr>
      <w:r w:rsidRPr="00274DCD">
        <w:rPr>
          <w:bCs/>
          <w:color w:val="000000" w:themeColor="text1"/>
          <w:sz w:val="20"/>
          <w:szCs w:val="20"/>
        </w:rPr>
        <w:t>Kako žabe preživijo zimo?</w:t>
      </w:r>
    </w:p>
    <w:p w14:paraId="4C65183A" w14:textId="77777777" w:rsidR="00672B84" w:rsidRPr="00617FE0" w:rsidRDefault="00672B84" w:rsidP="00672B84">
      <w:pPr>
        <w:spacing w:after="0"/>
        <w:ind w:left="360"/>
        <w:jc w:val="both"/>
        <w:rPr>
          <w:color w:val="000000" w:themeColor="text1"/>
          <w:sz w:val="20"/>
          <w:szCs w:val="20"/>
        </w:rPr>
      </w:pPr>
    </w:p>
    <w:tbl>
      <w:tblPr>
        <w:tblStyle w:val="Tabelamrea"/>
        <w:tblW w:w="0" w:type="auto"/>
        <w:tblInd w:w="360" w:type="dxa"/>
        <w:tblLook w:val="04A0" w:firstRow="1" w:lastRow="0" w:firstColumn="1" w:lastColumn="0" w:noHBand="0" w:noVBand="1"/>
      </w:tblPr>
      <w:tblGrid>
        <w:gridCol w:w="8712"/>
      </w:tblGrid>
      <w:tr w:rsidR="00F226DA" w14:paraId="0F755B86" w14:textId="77777777" w:rsidTr="0098420B">
        <w:tc>
          <w:tcPr>
            <w:tcW w:w="9062" w:type="dxa"/>
            <w:tcBorders>
              <w:top w:val="nil"/>
              <w:left w:val="nil"/>
              <w:right w:val="nil"/>
            </w:tcBorders>
          </w:tcPr>
          <w:p w14:paraId="783B2131" w14:textId="77777777" w:rsidR="00F226DA" w:rsidRDefault="00F226DA" w:rsidP="0098420B">
            <w:pPr>
              <w:pStyle w:val="Odstavekseznama"/>
              <w:ind w:left="0"/>
              <w:rPr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2CE9BB8C" w14:textId="77777777" w:rsidR="00672B84" w:rsidRPr="00617FE0" w:rsidRDefault="00672B84" w:rsidP="00672B84">
      <w:pPr>
        <w:spacing w:after="0"/>
        <w:ind w:left="360"/>
        <w:jc w:val="both"/>
        <w:rPr>
          <w:b/>
          <w:color w:val="000000" w:themeColor="text1"/>
          <w:sz w:val="20"/>
          <w:szCs w:val="20"/>
        </w:rPr>
      </w:pPr>
    </w:p>
    <w:p w14:paraId="1DCCBA2F" w14:textId="77777777" w:rsidR="00672B84" w:rsidRPr="00274DCD" w:rsidRDefault="00672B84" w:rsidP="00672B84">
      <w:pPr>
        <w:pStyle w:val="Odstavekseznama"/>
        <w:numPr>
          <w:ilvl w:val="0"/>
          <w:numId w:val="11"/>
        </w:numPr>
        <w:rPr>
          <w:bCs/>
          <w:color w:val="000000" w:themeColor="text1"/>
          <w:sz w:val="20"/>
          <w:szCs w:val="20"/>
        </w:rPr>
      </w:pPr>
      <w:r w:rsidRPr="00274DCD">
        <w:rPr>
          <w:bCs/>
          <w:color w:val="000000" w:themeColor="text1"/>
          <w:sz w:val="20"/>
          <w:szCs w:val="20"/>
        </w:rPr>
        <w:t>Kdaj žabe prečkajo prometnice in čemu?</w:t>
      </w:r>
    </w:p>
    <w:tbl>
      <w:tblPr>
        <w:tblStyle w:val="Tabelamrea"/>
        <w:tblW w:w="0" w:type="auto"/>
        <w:tblInd w:w="360" w:type="dxa"/>
        <w:tblLook w:val="04A0" w:firstRow="1" w:lastRow="0" w:firstColumn="1" w:lastColumn="0" w:noHBand="0" w:noVBand="1"/>
      </w:tblPr>
      <w:tblGrid>
        <w:gridCol w:w="8712"/>
      </w:tblGrid>
      <w:tr w:rsidR="00F226DA" w14:paraId="0368C3E4" w14:textId="77777777" w:rsidTr="0098420B">
        <w:tc>
          <w:tcPr>
            <w:tcW w:w="9062" w:type="dxa"/>
            <w:tcBorders>
              <w:top w:val="nil"/>
              <w:left w:val="nil"/>
              <w:right w:val="nil"/>
            </w:tcBorders>
          </w:tcPr>
          <w:p w14:paraId="2444EDF0" w14:textId="77777777" w:rsidR="00F226DA" w:rsidRDefault="00F226DA" w:rsidP="0098420B">
            <w:pPr>
              <w:pStyle w:val="Odstavekseznama"/>
              <w:ind w:left="0"/>
              <w:rPr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71BE1C58" w14:textId="77777777" w:rsidR="00672B84" w:rsidRPr="00617FE0" w:rsidRDefault="00672B84" w:rsidP="00F226DA">
      <w:pPr>
        <w:spacing w:after="0"/>
        <w:jc w:val="both"/>
        <w:rPr>
          <w:b/>
          <w:color w:val="000000" w:themeColor="text1"/>
          <w:sz w:val="20"/>
          <w:szCs w:val="20"/>
        </w:rPr>
      </w:pPr>
    </w:p>
    <w:p w14:paraId="5F93649A" w14:textId="70172528" w:rsidR="00672B84" w:rsidRPr="005E384A" w:rsidRDefault="00672B84" w:rsidP="005E384A">
      <w:pPr>
        <w:pStyle w:val="Odstavekseznama"/>
        <w:numPr>
          <w:ilvl w:val="0"/>
          <w:numId w:val="11"/>
        </w:numPr>
        <w:rPr>
          <w:bCs/>
          <w:color w:val="000000" w:themeColor="text1"/>
          <w:sz w:val="20"/>
          <w:szCs w:val="20"/>
        </w:rPr>
      </w:pPr>
      <w:r w:rsidRPr="00274DCD">
        <w:rPr>
          <w:bCs/>
          <w:color w:val="000000" w:themeColor="text1"/>
          <w:sz w:val="20"/>
          <w:szCs w:val="20"/>
        </w:rPr>
        <w:t>Opiši</w:t>
      </w:r>
      <w:r w:rsidR="005E384A">
        <w:rPr>
          <w:bCs/>
          <w:color w:val="000000" w:themeColor="text1"/>
          <w:sz w:val="20"/>
          <w:szCs w:val="20"/>
        </w:rPr>
        <w:t>,</w:t>
      </w:r>
      <w:r w:rsidRPr="00274DCD">
        <w:rPr>
          <w:bCs/>
          <w:color w:val="000000" w:themeColor="text1"/>
          <w:sz w:val="20"/>
          <w:szCs w:val="20"/>
        </w:rPr>
        <w:t xml:space="preserve"> kako selivci pomagajo pri selitvi žab?</w:t>
      </w:r>
    </w:p>
    <w:tbl>
      <w:tblPr>
        <w:tblStyle w:val="Tabelamrea"/>
        <w:tblW w:w="0" w:type="auto"/>
        <w:tblInd w:w="360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712"/>
      </w:tblGrid>
      <w:tr w:rsidR="00274DCD" w14:paraId="477FFDD9" w14:textId="77777777" w:rsidTr="00274DCD">
        <w:tc>
          <w:tcPr>
            <w:tcW w:w="9062" w:type="dxa"/>
          </w:tcPr>
          <w:p w14:paraId="48B0F3A6" w14:textId="77777777" w:rsidR="00274DCD" w:rsidRDefault="00274DCD" w:rsidP="00672B84">
            <w:pPr>
              <w:pStyle w:val="Odstavekseznama"/>
              <w:ind w:left="0"/>
              <w:rPr>
                <w:b/>
                <w:color w:val="000000" w:themeColor="text1"/>
                <w:sz w:val="20"/>
                <w:szCs w:val="20"/>
              </w:rPr>
            </w:pPr>
            <w:bookmarkStart w:id="1" w:name="_Hlk92362552"/>
          </w:p>
        </w:tc>
      </w:tr>
      <w:tr w:rsidR="00274DCD" w14:paraId="19AE90BD" w14:textId="77777777" w:rsidTr="00274DCD">
        <w:tc>
          <w:tcPr>
            <w:tcW w:w="9062" w:type="dxa"/>
          </w:tcPr>
          <w:p w14:paraId="143A3FCE" w14:textId="77777777" w:rsidR="00274DCD" w:rsidRDefault="00274DCD" w:rsidP="00672B84">
            <w:pPr>
              <w:pStyle w:val="Odstavekseznama"/>
              <w:ind w:left="0"/>
              <w:rPr>
                <w:b/>
                <w:color w:val="000000" w:themeColor="text1"/>
                <w:sz w:val="20"/>
                <w:szCs w:val="20"/>
              </w:rPr>
            </w:pPr>
          </w:p>
        </w:tc>
      </w:tr>
      <w:tr w:rsidR="00274DCD" w14:paraId="0BC61CAC" w14:textId="77777777" w:rsidTr="00274DCD">
        <w:tc>
          <w:tcPr>
            <w:tcW w:w="9062" w:type="dxa"/>
          </w:tcPr>
          <w:p w14:paraId="58F36066" w14:textId="77777777" w:rsidR="00274DCD" w:rsidRDefault="00274DCD" w:rsidP="00672B84">
            <w:pPr>
              <w:pStyle w:val="Odstavekseznama"/>
              <w:ind w:left="0"/>
              <w:rPr>
                <w:b/>
                <w:color w:val="000000" w:themeColor="text1"/>
                <w:sz w:val="20"/>
                <w:szCs w:val="20"/>
              </w:rPr>
            </w:pPr>
          </w:p>
        </w:tc>
      </w:tr>
      <w:bookmarkEnd w:id="1"/>
    </w:tbl>
    <w:p w14:paraId="43D9AEDB" w14:textId="77777777" w:rsidR="00672B84" w:rsidRPr="00617FE0" w:rsidRDefault="00672B84" w:rsidP="00672B84">
      <w:pPr>
        <w:pStyle w:val="Odstavekseznama"/>
        <w:ind w:left="360"/>
        <w:rPr>
          <w:b/>
          <w:color w:val="000000" w:themeColor="text1"/>
          <w:sz w:val="20"/>
          <w:szCs w:val="20"/>
        </w:rPr>
      </w:pPr>
    </w:p>
    <w:p w14:paraId="0F32BAB4" w14:textId="6791C456" w:rsidR="00672B84" w:rsidRPr="00274DCD" w:rsidRDefault="00672B84" w:rsidP="00F226DA">
      <w:pPr>
        <w:pStyle w:val="Odstavekseznama"/>
        <w:numPr>
          <w:ilvl w:val="0"/>
          <w:numId w:val="11"/>
        </w:numPr>
        <w:rPr>
          <w:bCs/>
          <w:color w:val="000000" w:themeColor="text1"/>
          <w:sz w:val="20"/>
          <w:szCs w:val="20"/>
        </w:rPr>
      </w:pPr>
      <w:r w:rsidRPr="00274DCD">
        <w:rPr>
          <w:bCs/>
          <w:color w:val="000000" w:themeColor="text1"/>
          <w:sz w:val="20"/>
          <w:szCs w:val="20"/>
        </w:rPr>
        <w:t>Ali so žabe v Sloveniji strupene?</w:t>
      </w:r>
    </w:p>
    <w:tbl>
      <w:tblPr>
        <w:tblStyle w:val="Tabelamrea"/>
        <w:tblW w:w="0" w:type="auto"/>
        <w:tblInd w:w="360" w:type="dxa"/>
        <w:tblLook w:val="04A0" w:firstRow="1" w:lastRow="0" w:firstColumn="1" w:lastColumn="0" w:noHBand="0" w:noVBand="1"/>
      </w:tblPr>
      <w:tblGrid>
        <w:gridCol w:w="8712"/>
      </w:tblGrid>
      <w:tr w:rsidR="00F226DA" w14:paraId="5DB7F8AB" w14:textId="77777777" w:rsidTr="0098420B">
        <w:tc>
          <w:tcPr>
            <w:tcW w:w="9062" w:type="dxa"/>
            <w:tcBorders>
              <w:top w:val="nil"/>
              <w:left w:val="nil"/>
              <w:right w:val="nil"/>
            </w:tcBorders>
          </w:tcPr>
          <w:p w14:paraId="0718CE88" w14:textId="77777777" w:rsidR="00F226DA" w:rsidRDefault="00F226DA" w:rsidP="0098420B">
            <w:pPr>
              <w:pStyle w:val="Odstavekseznama"/>
              <w:ind w:left="0"/>
              <w:rPr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06E91DEF" w14:textId="77777777" w:rsidR="00672B84" w:rsidRPr="00617FE0" w:rsidRDefault="00672B84" w:rsidP="00672B84">
      <w:pPr>
        <w:pStyle w:val="Odstavekseznama"/>
        <w:ind w:left="360"/>
        <w:rPr>
          <w:b/>
          <w:color w:val="000000" w:themeColor="text1"/>
          <w:sz w:val="20"/>
          <w:szCs w:val="20"/>
        </w:rPr>
      </w:pPr>
    </w:p>
    <w:p w14:paraId="382E037C" w14:textId="77777777" w:rsidR="00672B84" w:rsidRPr="00274DCD" w:rsidRDefault="00672B84" w:rsidP="00672B84">
      <w:pPr>
        <w:pStyle w:val="Odstavekseznama"/>
        <w:numPr>
          <w:ilvl w:val="0"/>
          <w:numId w:val="11"/>
        </w:numPr>
        <w:rPr>
          <w:bCs/>
          <w:color w:val="000000" w:themeColor="text1"/>
          <w:sz w:val="20"/>
          <w:szCs w:val="20"/>
        </w:rPr>
      </w:pPr>
      <w:r w:rsidRPr="00274DCD">
        <w:rPr>
          <w:bCs/>
          <w:color w:val="000000" w:themeColor="text1"/>
          <w:sz w:val="20"/>
          <w:szCs w:val="20"/>
        </w:rPr>
        <w:t>Zadnja leta je število dvoživk močno upadlo. Koliko vseh dvoživk je na seznamu ogroženih živali?</w:t>
      </w:r>
    </w:p>
    <w:p w14:paraId="58488596" w14:textId="77777777" w:rsidR="00672B84" w:rsidRPr="00617FE0" w:rsidRDefault="00672B84" w:rsidP="00672B84">
      <w:pPr>
        <w:pStyle w:val="Odstavekseznama"/>
        <w:ind w:left="360"/>
        <w:rPr>
          <w:b/>
          <w:color w:val="000000" w:themeColor="text1"/>
          <w:sz w:val="20"/>
          <w:szCs w:val="20"/>
        </w:rPr>
      </w:pPr>
    </w:p>
    <w:tbl>
      <w:tblPr>
        <w:tblStyle w:val="Tabelamrea"/>
        <w:tblW w:w="0" w:type="auto"/>
        <w:tblInd w:w="360" w:type="dxa"/>
        <w:tblLook w:val="04A0" w:firstRow="1" w:lastRow="0" w:firstColumn="1" w:lastColumn="0" w:noHBand="0" w:noVBand="1"/>
      </w:tblPr>
      <w:tblGrid>
        <w:gridCol w:w="8712"/>
      </w:tblGrid>
      <w:tr w:rsidR="00F226DA" w14:paraId="608EC56B" w14:textId="77777777" w:rsidTr="0098420B">
        <w:tc>
          <w:tcPr>
            <w:tcW w:w="9062" w:type="dxa"/>
            <w:tcBorders>
              <w:top w:val="nil"/>
              <w:left w:val="nil"/>
              <w:right w:val="nil"/>
            </w:tcBorders>
          </w:tcPr>
          <w:p w14:paraId="40177FCE" w14:textId="77777777" w:rsidR="00F226DA" w:rsidRDefault="00F226DA" w:rsidP="0098420B">
            <w:pPr>
              <w:pStyle w:val="Odstavekseznama"/>
              <w:ind w:left="0"/>
              <w:rPr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2918F04D" w14:textId="77777777" w:rsidR="00672B84" w:rsidRPr="00274DCD" w:rsidRDefault="00672B84" w:rsidP="00AF2652">
      <w:pPr>
        <w:pStyle w:val="Odstavekseznama"/>
        <w:numPr>
          <w:ilvl w:val="0"/>
          <w:numId w:val="11"/>
        </w:numPr>
        <w:jc w:val="left"/>
        <w:rPr>
          <w:bCs/>
          <w:color w:val="000000" w:themeColor="text1"/>
          <w:sz w:val="20"/>
          <w:szCs w:val="20"/>
        </w:rPr>
      </w:pPr>
      <w:r w:rsidRPr="00274DCD">
        <w:rPr>
          <w:bCs/>
          <w:color w:val="000000" w:themeColor="text1"/>
          <w:sz w:val="20"/>
          <w:szCs w:val="20"/>
        </w:rPr>
        <w:t xml:space="preserve">Premisli in razloži zakaj so žabe pomemben del prehranjevalne verige? (odgovor najdeš na </w:t>
      </w:r>
      <w:hyperlink r:id="rId24" w:history="1">
        <w:r w:rsidRPr="00274DCD">
          <w:rPr>
            <w:rStyle w:val="Hiperpovezava"/>
            <w:bCs/>
            <w:sz w:val="20"/>
            <w:szCs w:val="20"/>
          </w:rPr>
          <w:t>http://www.ckff.si/projekti/interreg/dokumenti/kpg_net.pdf</w:t>
        </w:r>
      </w:hyperlink>
      <w:r w:rsidRPr="00274DCD">
        <w:rPr>
          <w:bCs/>
          <w:color w:val="000000" w:themeColor="text1"/>
          <w:sz w:val="20"/>
          <w:szCs w:val="20"/>
        </w:rPr>
        <w:t xml:space="preserve">). </w:t>
      </w:r>
    </w:p>
    <w:p w14:paraId="3CC7746B" w14:textId="77777777" w:rsidR="00672B84" w:rsidRPr="00617FE0" w:rsidRDefault="00672B84" w:rsidP="00672B84">
      <w:pPr>
        <w:pStyle w:val="Odstavekseznama"/>
        <w:ind w:left="360"/>
        <w:rPr>
          <w:b/>
          <w:color w:val="000000" w:themeColor="text1"/>
          <w:sz w:val="20"/>
          <w:szCs w:val="20"/>
        </w:rPr>
      </w:pPr>
    </w:p>
    <w:tbl>
      <w:tblPr>
        <w:tblStyle w:val="Tabelamrea"/>
        <w:tblW w:w="0" w:type="auto"/>
        <w:tblInd w:w="360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712"/>
      </w:tblGrid>
      <w:tr w:rsidR="00274DCD" w14:paraId="2880036D" w14:textId="77777777" w:rsidTr="00274DCD">
        <w:tc>
          <w:tcPr>
            <w:tcW w:w="9062" w:type="dxa"/>
          </w:tcPr>
          <w:p w14:paraId="50460022" w14:textId="77777777" w:rsidR="00274DCD" w:rsidRDefault="00274DCD" w:rsidP="00672B84">
            <w:pPr>
              <w:pStyle w:val="Odstavekseznama"/>
              <w:ind w:left="0"/>
              <w:rPr>
                <w:color w:val="000000" w:themeColor="text1"/>
                <w:sz w:val="20"/>
                <w:szCs w:val="20"/>
                <w:u w:val="single"/>
              </w:rPr>
            </w:pPr>
          </w:p>
        </w:tc>
      </w:tr>
      <w:tr w:rsidR="00274DCD" w14:paraId="52EA0533" w14:textId="77777777" w:rsidTr="00274DCD">
        <w:tc>
          <w:tcPr>
            <w:tcW w:w="9062" w:type="dxa"/>
          </w:tcPr>
          <w:p w14:paraId="521035BA" w14:textId="77777777" w:rsidR="00274DCD" w:rsidRDefault="00274DCD" w:rsidP="00672B84">
            <w:pPr>
              <w:pStyle w:val="Odstavekseznama"/>
              <w:ind w:left="0"/>
              <w:rPr>
                <w:color w:val="000000" w:themeColor="text1"/>
                <w:sz w:val="20"/>
                <w:szCs w:val="20"/>
                <w:u w:val="single"/>
              </w:rPr>
            </w:pPr>
          </w:p>
        </w:tc>
      </w:tr>
      <w:tr w:rsidR="00274DCD" w14:paraId="165C3E93" w14:textId="77777777" w:rsidTr="00274DCD">
        <w:tc>
          <w:tcPr>
            <w:tcW w:w="9062" w:type="dxa"/>
          </w:tcPr>
          <w:p w14:paraId="76D64D31" w14:textId="77777777" w:rsidR="00274DCD" w:rsidRDefault="00274DCD" w:rsidP="00672B84">
            <w:pPr>
              <w:pStyle w:val="Odstavekseznama"/>
              <w:ind w:left="0"/>
              <w:rPr>
                <w:color w:val="000000" w:themeColor="text1"/>
                <w:sz w:val="20"/>
                <w:szCs w:val="20"/>
                <w:u w:val="single"/>
              </w:rPr>
            </w:pPr>
          </w:p>
        </w:tc>
      </w:tr>
    </w:tbl>
    <w:p w14:paraId="4198DB00" w14:textId="77777777" w:rsidR="00672B84" w:rsidRDefault="00672B84" w:rsidP="00672B84">
      <w:pPr>
        <w:pStyle w:val="Odstavekseznama"/>
        <w:ind w:left="360"/>
        <w:rPr>
          <w:color w:val="000000" w:themeColor="text1"/>
          <w:sz w:val="20"/>
          <w:szCs w:val="20"/>
          <w:u w:val="single"/>
        </w:rPr>
      </w:pPr>
    </w:p>
    <w:p w14:paraId="7E6A3081" w14:textId="77777777" w:rsidR="0052483C" w:rsidRPr="00617FE0" w:rsidRDefault="0052483C" w:rsidP="00672B84">
      <w:pPr>
        <w:pStyle w:val="Odstavekseznama"/>
        <w:ind w:left="360"/>
        <w:rPr>
          <w:color w:val="000000" w:themeColor="text1"/>
          <w:sz w:val="20"/>
          <w:szCs w:val="20"/>
          <w:u w:val="single"/>
        </w:rPr>
      </w:pPr>
    </w:p>
    <w:p w14:paraId="201659B5" w14:textId="7FAC798A" w:rsidR="00672B84" w:rsidRDefault="00672B84" w:rsidP="00672B84">
      <w:pPr>
        <w:rPr>
          <w:rStyle w:val="Hiperpovezava"/>
          <w:bCs/>
          <w:color w:val="000000" w:themeColor="text1"/>
          <w:sz w:val="16"/>
          <w:szCs w:val="16"/>
        </w:rPr>
      </w:pPr>
      <w:r w:rsidRPr="00274DCD">
        <w:rPr>
          <w:b/>
          <w:color w:val="000000" w:themeColor="text1"/>
          <w:sz w:val="16"/>
          <w:szCs w:val="16"/>
        </w:rPr>
        <w:t>Vir:</w:t>
      </w:r>
      <w:r w:rsidRPr="002804FB">
        <w:rPr>
          <w:bCs/>
          <w:color w:val="000000" w:themeColor="text1"/>
          <w:sz w:val="16"/>
          <w:szCs w:val="16"/>
        </w:rPr>
        <w:t xml:space="preserve"> </w:t>
      </w:r>
      <w:hyperlink r:id="rId25" w:history="1">
        <w:r w:rsidRPr="00274DCD">
          <w:rPr>
            <w:rStyle w:val="Hiperpovezava"/>
            <w:bCs/>
            <w:color w:val="000000" w:themeColor="text1"/>
            <w:sz w:val="16"/>
            <w:szCs w:val="16"/>
            <w:u w:val="none"/>
          </w:rPr>
          <w:t>https://www.youtube.com/watch?v=kOe5C0IaiJE</w:t>
        </w:r>
      </w:hyperlink>
      <w:r w:rsidR="00795A01" w:rsidRPr="002804FB">
        <w:rPr>
          <w:rStyle w:val="Hiperpovezava"/>
          <w:bCs/>
          <w:color w:val="000000" w:themeColor="text1"/>
          <w:sz w:val="16"/>
          <w:szCs w:val="16"/>
        </w:rPr>
        <w:t xml:space="preserve"> </w:t>
      </w:r>
      <w:r w:rsidRPr="002804FB">
        <w:rPr>
          <w:rStyle w:val="Hiperpovezava"/>
          <w:bCs/>
          <w:color w:val="000000" w:themeColor="text1"/>
          <w:sz w:val="16"/>
          <w:szCs w:val="16"/>
        </w:rPr>
        <w:t xml:space="preserve"> </w:t>
      </w:r>
    </w:p>
    <w:p w14:paraId="1BA2EFC2" w14:textId="16526DEE" w:rsidR="00014704" w:rsidRDefault="00014704">
      <w:pPr>
        <w:rPr>
          <w:rStyle w:val="Hiperpovezava"/>
          <w:b/>
          <w:color w:val="000000" w:themeColor="text1"/>
          <w:sz w:val="20"/>
          <w:szCs w:val="20"/>
        </w:rPr>
      </w:pPr>
      <w:r>
        <w:rPr>
          <w:rStyle w:val="Hiperpovezava"/>
          <w:b/>
          <w:color w:val="000000" w:themeColor="text1"/>
          <w:sz w:val="20"/>
          <w:szCs w:val="20"/>
        </w:rPr>
        <w:br w:type="page"/>
      </w:r>
    </w:p>
    <w:p w14:paraId="734FF549" w14:textId="77777777" w:rsidR="00EC2E1D" w:rsidRDefault="00EC2E1D" w:rsidP="00672B84">
      <w:pPr>
        <w:rPr>
          <w:rStyle w:val="Hiperpovezava"/>
          <w:b/>
          <w:color w:val="000000" w:themeColor="text1"/>
          <w:sz w:val="20"/>
          <w:szCs w:val="20"/>
        </w:rPr>
      </w:pPr>
    </w:p>
    <w:p w14:paraId="650524C8" w14:textId="292ED62C" w:rsidR="006D7CFF" w:rsidRPr="006A1629" w:rsidRDefault="006D7CFF" w:rsidP="006A1629">
      <w:pPr>
        <w:pStyle w:val="Odstavekseznama"/>
        <w:numPr>
          <w:ilvl w:val="0"/>
          <w:numId w:val="20"/>
        </w:numPr>
        <w:shd w:val="clear" w:color="auto" w:fill="EAF1DD" w:themeFill="accent3" w:themeFillTint="33"/>
        <w:ind w:left="360"/>
        <w:rPr>
          <w:i/>
          <w:sz w:val="20"/>
          <w:szCs w:val="20"/>
        </w:rPr>
      </w:pPr>
      <w:r w:rsidRPr="006A1629">
        <w:rPr>
          <w:i/>
          <w:sz w:val="20"/>
          <w:szCs w:val="20"/>
        </w:rPr>
        <w:t>Preberite prispevka</w:t>
      </w:r>
      <w:r w:rsidR="00B767DB" w:rsidRPr="006A1629">
        <w:rPr>
          <w:i/>
          <w:sz w:val="20"/>
          <w:szCs w:val="20"/>
        </w:rPr>
        <w:t xml:space="preserve"> na spletni strani KPG</w:t>
      </w:r>
      <w:r w:rsidRPr="006A1629">
        <w:rPr>
          <w:i/>
          <w:sz w:val="20"/>
          <w:szCs w:val="20"/>
        </w:rPr>
        <w:t xml:space="preserve">, ki opisujeta akciji Pozor, žabe na cesti v letih 2020 in 2021. </w:t>
      </w:r>
    </w:p>
    <w:p w14:paraId="0A0DF4B4" w14:textId="44AE1617" w:rsidR="008A404D" w:rsidRPr="00384E89" w:rsidRDefault="006D7CFF" w:rsidP="006A1629">
      <w:pPr>
        <w:pStyle w:val="Odstavekseznama"/>
        <w:shd w:val="clear" w:color="auto" w:fill="EAF1DD" w:themeFill="accent3" w:themeFillTint="33"/>
        <w:ind w:left="0"/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Najprej </w:t>
      </w:r>
      <w:r w:rsidR="00B767DB" w:rsidRPr="00384E89">
        <w:rPr>
          <w:i/>
          <w:sz w:val="20"/>
          <w:szCs w:val="20"/>
        </w:rPr>
        <w:t>ustvarite tabelo,</w:t>
      </w:r>
      <w:r>
        <w:rPr>
          <w:i/>
          <w:sz w:val="20"/>
          <w:szCs w:val="20"/>
        </w:rPr>
        <w:t xml:space="preserve"> v kateri primerjate </w:t>
      </w:r>
      <w:r w:rsidR="00B767DB" w:rsidRPr="00384E89">
        <w:rPr>
          <w:i/>
          <w:sz w:val="20"/>
          <w:szCs w:val="20"/>
        </w:rPr>
        <w:t>pogostost pojavljanja določenih žab ali pupkov</w:t>
      </w:r>
      <w:r w:rsidR="002804FB">
        <w:rPr>
          <w:i/>
          <w:sz w:val="20"/>
          <w:szCs w:val="20"/>
        </w:rPr>
        <w:t xml:space="preserve"> v </w:t>
      </w:r>
      <w:r>
        <w:rPr>
          <w:i/>
          <w:sz w:val="20"/>
          <w:szCs w:val="20"/>
        </w:rPr>
        <w:t>obeh letih</w:t>
      </w:r>
      <w:r w:rsidR="00B767DB" w:rsidRPr="00384E89">
        <w:rPr>
          <w:i/>
          <w:sz w:val="20"/>
          <w:szCs w:val="20"/>
        </w:rPr>
        <w:t>.</w:t>
      </w:r>
      <w:r w:rsidR="00992294">
        <w:rPr>
          <w:i/>
          <w:sz w:val="20"/>
          <w:szCs w:val="20"/>
        </w:rPr>
        <w:t xml:space="preserve"> Nato odgovorite na vprašanja. </w:t>
      </w:r>
      <w:r w:rsidR="00EC2E1D" w:rsidRPr="00384E89">
        <w:rPr>
          <w:i/>
          <w:sz w:val="20"/>
          <w:szCs w:val="20"/>
        </w:rPr>
        <w:t xml:space="preserve"> </w:t>
      </w:r>
    </w:p>
    <w:p w14:paraId="082629E0" w14:textId="71117608" w:rsidR="008A404D" w:rsidRDefault="00C0732E" w:rsidP="006A1629">
      <w:pPr>
        <w:pStyle w:val="Odstavekseznama"/>
        <w:shd w:val="clear" w:color="auto" w:fill="EAF1DD" w:themeFill="accent3" w:themeFillTint="33"/>
        <w:ind w:left="0"/>
        <w:rPr>
          <w:i/>
          <w:sz w:val="20"/>
          <w:szCs w:val="20"/>
        </w:rPr>
      </w:pPr>
      <w:hyperlink r:id="rId26" w:history="1">
        <w:r w:rsidR="008A404D" w:rsidRPr="006A323E">
          <w:rPr>
            <w:rStyle w:val="Hiperpovezava"/>
            <w:i/>
            <w:sz w:val="20"/>
            <w:szCs w:val="20"/>
          </w:rPr>
          <w:t>https://www.park-goricko.org/vsebina/2010/Zabja-svatba-2021-se-bliza-h-koncu</w:t>
        </w:r>
      </w:hyperlink>
    </w:p>
    <w:p w14:paraId="59BB9F4E" w14:textId="0DEF5197" w:rsidR="008A404D" w:rsidRPr="002950EA" w:rsidRDefault="00C0732E" w:rsidP="006A1629">
      <w:pPr>
        <w:pStyle w:val="Odstavekseznama"/>
        <w:shd w:val="clear" w:color="auto" w:fill="EAF1DD" w:themeFill="accent3" w:themeFillTint="33"/>
        <w:ind w:left="0"/>
        <w:rPr>
          <w:i/>
          <w:sz w:val="20"/>
          <w:szCs w:val="20"/>
        </w:rPr>
      </w:pPr>
      <w:hyperlink r:id="rId27" w:history="1">
        <w:r w:rsidR="008A404D" w:rsidRPr="006A323E">
          <w:rPr>
            <w:rStyle w:val="Hiperpovezava"/>
            <w:i/>
            <w:sz w:val="20"/>
            <w:szCs w:val="20"/>
          </w:rPr>
          <w:t>https://www.park-goricko.org/vsebina/1403/Zabja-svatba-se-zakljucuje</w:t>
        </w:r>
      </w:hyperlink>
    </w:p>
    <w:p w14:paraId="547154C3" w14:textId="0D25AF67" w:rsidR="008A404D" w:rsidRDefault="008A404D" w:rsidP="008A404D">
      <w:pPr>
        <w:rPr>
          <w:sz w:val="16"/>
          <w:szCs w:val="20"/>
        </w:rPr>
      </w:pPr>
      <w:r w:rsidRPr="00544D47">
        <w:rPr>
          <w:sz w:val="16"/>
          <w:szCs w:val="20"/>
        </w:rPr>
        <w:t xml:space="preserve">Točkovanje: </w:t>
      </w:r>
      <w:r w:rsidR="00443F47">
        <w:rPr>
          <w:sz w:val="16"/>
          <w:szCs w:val="20"/>
        </w:rPr>
        <w:t xml:space="preserve">ustrezna tabela – </w:t>
      </w:r>
      <w:r w:rsidR="0061718B">
        <w:rPr>
          <w:sz w:val="16"/>
          <w:szCs w:val="20"/>
        </w:rPr>
        <w:t>2</w:t>
      </w:r>
      <w:r w:rsidR="005B5796">
        <w:rPr>
          <w:sz w:val="16"/>
          <w:szCs w:val="20"/>
        </w:rPr>
        <w:t xml:space="preserve"> točk</w:t>
      </w:r>
      <w:r w:rsidR="0061718B">
        <w:rPr>
          <w:sz w:val="16"/>
          <w:szCs w:val="20"/>
        </w:rPr>
        <w:t>i</w:t>
      </w:r>
      <w:r w:rsidR="005B5796">
        <w:rPr>
          <w:sz w:val="16"/>
          <w:szCs w:val="20"/>
        </w:rPr>
        <w:t>, vsak pravilen odgovor – 1 točka</w:t>
      </w:r>
      <w:r w:rsidR="00443F47">
        <w:rPr>
          <w:sz w:val="16"/>
          <w:szCs w:val="20"/>
        </w:rPr>
        <w:t>.</w:t>
      </w:r>
    </w:p>
    <w:p w14:paraId="0B9B339C" w14:textId="1F82DE95" w:rsidR="000073F8" w:rsidRDefault="0061718B" w:rsidP="00ED139F">
      <w:pPr>
        <w:spacing w:after="0"/>
        <w:jc w:val="right"/>
        <w:rPr>
          <w:b/>
          <w:sz w:val="20"/>
          <w:szCs w:val="20"/>
        </w:rPr>
      </w:pPr>
      <w:r>
        <w:rPr>
          <w:b/>
          <w:sz w:val="20"/>
          <w:szCs w:val="20"/>
        </w:rPr>
        <w:t>8</w:t>
      </w:r>
      <w:r w:rsidR="008A404D" w:rsidRPr="00617FE0">
        <w:rPr>
          <w:b/>
          <w:sz w:val="20"/>
          <w:szCs w:val="20"/>
        </w:rPr>
        <w:t>/</w:t>
      </w:r>
    </w:p>
    <w:p w14:paraId="5F5B39FA" w14:textId="3612A199" w:rsidR="005B5796" w:rsidRDefault="005B5796" w:rsidP="005B5796">
      <w:pPr>
        <w:spacing w:after="0"/>
        <w:rPr>
          <w:rStyle w:val="Hiperpovezava"/>
          <w:b/>
          <w:color w:val="auto"/>
          <w:sz w:val="20"/>
          <w:szCs w:val="20"/>
          <w:u w:val="none"/>
        </w:rPr>
      </w:pPr>
      <w:r w:rsidRPr="005B5796">
        <w:rPr>
          <w:rStyle w:val="Hiperpovezava"/>
          <w:b/>
          <w:color w:val="auto"/>
          <w:sz w:val="20"/>
          <w:szCs w:val="20"/>
          <w:u w:val="none"/>
        </w:rPr>
        <w:t>Tabela</w:t>
      </w:r>
      <w:r>
        <w:rPr>
          <w:rStyle w:val="Hiperpovezava"/>
          <w:b/>
          <w:color w:val="auto"/>
          <w:sz w:val="20"/>
          <w:szCs w:val="20"/>
          <w:u w:val="none"/>
        </w:rPr>
        <w:t>:</w:t>
      </w:r>
    </w:p>
    <w:p w14:paraId="03CE2F98" w14:textId="77777777" w:rsidR="005B5796" w:rsidRPr="005B5796" w:rsidRDefault="005B5796" w:rsidP="005B5796">
      <w:pPr>
        <w:spacing w:after="0"/>
        <w:rPr>
          <w:rStyle w:val="Hiperpovezava"/>
          <w:b/>
          <w:color w:val="auto"/>
          <w:sz w:val="20"/>
          <w:szCs w:val="20"/>
          <w:u w:val="none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3016"/>
        <w:gridCol w:w="3023"/>
        <w:gridCol w:w="3023"/>
      </w:tblGrid>
      <w:tr w:rsidR="00EC2E1D" w:rsidRPr="00EC2E1D" w14:paraId="2174AD1C" w14:textId="77777777" w:rsidTr="00EC2E1D">
        <w:tc>
          <w:tcPr>
            <w:tcW w:w="3070" w:type="dxa"/>
          </w:tcPr>
          <w:p w14:paraId="1498A26B" w14:textId="77777777" w:rsidR="00EC2E1D" w:rsidRPr="00992294" w:rsidRDefault="00EC2E1D" w:rsidP="00672B84">
            <w:pPr>
              <w:rPr>
                <w:rStyle w:val="Hiperpovezava"/>
                <w:bCs/>
                <w:color w:val="000000" w:themeColor="text1"/>
                <w:sz w:val="18"/>
                <w:szCs w:val="20"/>
                <w:u w:val="none"/>
              </w:rPr>
            </w:pPr>
          </w:p>
        </w:tc>
        <w:tc>
          <w:tcPr>
            <w:tcW w:w="3071" w:type="dxa"/>
          </w:tcPr>
          <w:p w14:paraId="3E9BA9FA" w14:textId="5688727E" w:rsidR="00EC2E1D" w:rsidRPr="00992294" w:rsidRDefault="00EC2E1D" w:rsidP="00672B84">
            <w:pPr>
              <w:rPr>
                <w:rStyle w:val="Hiperpovezava"/>
                <w:bCs/>
                <w:color w:val="000000" w:themeColor="text1"/>
                <w:sz w:val="18"/>
                <w:szCs w:val="20"/>
                <w:u w:val="none"/>
              </w:rPr>
            </w:pPr>
            <w:r w:rsidRPr="00992294">
              <w:rPr>
                <w:rStyle w:val="Hiperpovezava"/>
                <w:bCs/>
                <w:color w:val="000000" w:themeColor="text1"/>
                <w:sz w:val="18"/>
                <w:szCs w:val="20"/>
                <w:u w:val="none"/>
              </w:rPr>
              <w:t>Leto 2020</w:t>
            </w:r>
          </w:p>
        </w:tc>
        <w:tc>
          <w:tcPr>
            <w:tcW w:w="3071" w:type="dxa"/>
          </w:tcPr>
          <w:p w14:paraId="74D4C41E" w14:textId="2B2F2A45" w:rsidR="00EC2E1D" w:rsidRPr="00992294" w:rsidRDefault="00EC2E1D" w:rsidP="00672B84">
            <w:pPr>
              <w:rPr>
                <w:rStyle w:val="Hiperpovezava"/>
                <w:bCs/>
                <w:color w:val="000000" w:themeColor="text1"/>
                <w:sz w:val="18"/>
                <w:szCs w:val="20"/>
                <w:u w:val="none"/>
              </w:rPr>
            </w:pPr>
            <w:r w:rsidRPr="00992294">
              <w:rPr>
                <w:rStyle w:val="Hiperpovezava"/>
                <w:bCs/>
                <w:color w:val="000000" w:themeColor="text1"/>
                <w:sz w:val="18"/>
                <w:szCs w:val="20"/>
                <w:u w:val="none"/>
              </w:rPr>
              <w:t>Leto 2021</w:t>
            </w:r>
          </w:p>
        </w:tc>
      </w:tr>
      <w:tr w:rsidR="00EC2E1D" w:rsidRPr="00EC2E1D" w14:paraId="35F2FFAF" w14:textId="77777777" w:rsidTr="005A50B3">
        <w:tc>
          <w:tcPr>
            <w:tcW w:w="3070" w:type="dxa"/>
            <w:tcBorders>
              <w:bottom w:val="single" w:sz="24" w:space="0" w:color="000000" w:themeColor="text1"/>
            </w:tcBorders>
          </w:tcPr>
          <w:p w14:paraId="1421C88B" w14:textId="08646BA9" w:rsidR="00EC2E1D" w:rsidRPr="00992294" w:rsidRDefault="00EC2E1D" w:rsidP="00672B84">
            <w:pPr>
              <w:rPr>
                <w:rStyle w:val="Hiperpovezava"/>
                <w:bCs/>
                <w:color w:val="000000" w:themeColor="text1"/>
                <w:sz w:val="18"/>
                <w:szCs w:val="20"/>
                <w:u w:val="none"/>
              </w:rPr>
            </w:pPr>
            <w:r w:rsidRPr="00992294">
              <w:rPr>
                <w:rStyle w:val="Hiperpovezava"/>
                <w:bCs/>
                <w:color w:val="000000" w:themeColor="text1"/>
                <w:sz w:val="18"/>
                <w:szCs w:val="20"/>
                <w:u w:val="none"/>
              </w:rPr>
              <w:t>Žabe / pupki</w:t>
            </w:r>
          </w:p>
        </w:tc>
        <w:tc>
          <w:tcPr>
            <w:tcW w:w="3071" w:type="dxa"/>
            <w:tcBorders>
              <w:bottom w:val="single" w:sz="24" w:space="0" w:color="000000" w:themeColor="text1"/>
            </w:tcBorders>
          </w:tcPr>
          <w:p w14:paraId="6F1726E7" w14:textId="0AFD54F5" w:rsidR="00EC2E1D" w:rsidRPr="00992294" w:rsidRDefault="00EC2E1D" w:rsidP="00EC2E1D">
            <w:pPr>
              <w:rPr>
                <w:rStyle w:val="Hiperpovezava"/>
                <w:bCs/>
                <w:color w:val="000000" w:themeColor="text1"/>
                <w:sz w:val="18"/>
                <w:szCs w:val="20"/>
                <w:u w:val="none"/>
              </w:rPr>
            </w:pPr>
            <w:r w:rsidRPr="00992294">
              <w:rPr>
                <w:rStyle w:val="Hiperpovezava"/>
                <w:bCs/>
                <w:color w:val="000000" w:themeColor="text1"/>
                <w:sz w:val="18"/>
                <w:szCs w:val="20"/>
                <w:u w:val="none"/>
              </w:rPr>
              <w:t>Številčnost v %</w:t>
            </w:r>
          </w:p>
        </w:tc>
        <w:tc>
          <w:tcPr>
            <w:tcW w:w="3071" w:type="dxa"/>
            <w:tcBorders>
              <w:bottom w:val="single" w:sz="24" w:space="0" w:color="000000" w:themeColor="text1"/>
            </w:tcBorders>
          </w:tcPr>
          <w:p w14:paraId="663C64C6" w14:textId="461ECAF8" w:rsidR="00EC2E1D" w:rsidRPr="00992294" w:rsidRDefault="00EC2E1D" w:rsidP="00672B84">
            <w:pPr>
              <w:rPr>
                <w:rStyle w:val="Hiperpovezava"/>
                <w:bCs/>
                <w:color w:val="000000" w:themeColor="text1"/>
                <w:sz w:val="18"/>
                <w:szCs w:val="20"/>
                <w:u w:val="none"/>
              </w:rPr>
            </w:pPr>
            <w:r w:rsidRPr="00992294">
              <w:rPr>
                <w:rStyle w:val="Hiperpovezava"/>
                <w:bCs/>
                <w:color w:val="000000" w:themeColor="text1"/>
                <w:sz w:val="18"/>
                <w:szCs w:val="20"/>
                <w:u w:val="none"/>
              </w:rPr>
              <w:t>Številčnost v %</w:t>
            </w:r>
          </w:p>
        </w:tc>
      </w:tr>
      <w:tr w:rsidR="00EC2E1D" w:rsidRPr="00EC2E1D" w14:paraId="0E400C3F" w14:textId="77777777" w:rsidTr="005A50B3">
        <w:tc>
          <w:tcPr>
            <w:tcW w:w="3070" w:type="dxa"/>
            <w:tcBorders>
              <w:top w:val="single" w:sz="24" w:space="0" w:color="000000" w:themeColor="text1"/>
            </w:tcBorders>
          </w:tcPr>
          <w:p w14:paraId="4647AACD" w14:textId="0EE9A9D5" w:rsidR="00EC2E1D" w:rsidRPr="00992294" w:rsidRDefault="00EC2E1D" w:rsidP="00672B84">
            <w:pPr>
              <w:rPr>
                <w:rStyle w:val="Hiperpovezava"/>
                <w:bCs/>
                <w:color w:val="000000" w:themeColor="text1"/>
                <w:sz w:val="18"/>
                <w:szCs w:val="20"/>
                <w:u w:val="none"/>
              </w:rPr>
            </w:pPr>
          </w:p>
        </w:tc>
        <w:tc>
          <w:tcPr>
            <w:tcW w:w="3071" w:type="dxa"/>
            <w:tcBorders>
              <w:top w:val="single" w:sz="24" w:space="0" w:color="000000" w:themeColor="text1"/>
            </w:tcBorders>
          </w:tcPr>
          <w:p w14:paraId="4670463A" w14:textId="5BEF85B7" w:rsidR="00EC2E1D" w:rsidRPr="00992294" w:rsidRDefault="00EC2E1D" w:rsidP="00672B84">
            <w:pPr>
              <w:rPr>
                <w:rStyle w:val="Hiperpovezava"/>
                <w:bCs/>
                <w:color w:val="000000" w:themeColor="text1"/>
                <w:sz w:val="18"/>
                <w:szCs w:val="20"/>
                <w:u w:val="none"/>
              </w:rPr>
            </w:pPr>
          </w:p>
        </w:tc>
        <w:tc>
          <w:tcPr>
            <w:tcW w:w="3071" w:type="dxa"/>
            <w:tcBorders>
              <w:top w:val="single" w:sz="24" w:space="0" w:color="000000" w:themeColor="text1"/>
            </w:tcBorders>
          </w:tcPr>
          <w:p w14:paraId="5C42EB0C" w14:textId="5D81E9B4" w:rsidR="00EC2E1D" w:rsidRPr="00992294" w:rsidRDefault="00EC2E1D" w:rsidP="00672B84">
            <w:pPr>
              <w:rPr>
                <w:rStyle w:val="Hiperpovezava"/>
                <w:bCs/>
                <w:color w:val="000000" w:themeColor="text1"/>
                <w:sz w:val="18"/>
                <w:szCs w:val="20"/>
                <w:u w:val="none"/>
              </w:rPr>
            </w:pPr>
          </w:p>
        </w:tc>
      </w:tr>
      <w:tr w:rsidR="00EC2E1D" w:rsidRPr="00EC2E1D" w14:paraId="7B9F2704" w14:textId="77777777" w:rsidTr="00EC2E1D">
        <w:tc>
          <w:tcPr>
            <w:tcW w:w="3070" w:type="dxa"/>
          </w:tcPr>
          <w:p w14:paraId="4A227B0B" w14:textId="5E2CA249" w:rsidR="00EC2E1D" w:rsidRPr="00992294" w:rsidRDefault="00EC2E1D" w:rsidP="00672B84">
            <w:pPr>
              <w:rPr>
                <w:rStyle w:val="Hiperpovezava"/>
                <w:bCs/>
                <w:color w:val="000000" w:themeColor="text1"/>
                <w:sz w:val="18"/>
                <w:szCs w:val="20"/>
                <w:u w:val="none"/>
              </w:rPr>
            </w:pPr>
          </w:p>
        </w:tc>
        <w:tc>
          <w:tcPr>
            <w:tcW w:w="3071" w:type="dxa"/>
          </w:tcPr>
          <w:p w14:paraId="27D72AA4" w14:textId="66121140" w:rsidR="00EC2E1D" w:rsidRPr="00992294" w:rsidRDefault="00EC2E1D" w:rsidP="00672B84">
            <w:pPr>
              <w:rPr>
                <w:rStyle w:val="Hiperpovezava"/>
                <w:bCs/>
                <w:color w:val="000000" w:themeColor="text1"/>
                <w:sz w:val="18"/>
                <w:szCs w:val="20"/>
                <w:u w:val="none"/>
              </w:rPr>
            </w:pPr>
          </w:p>
        </w:tc>
        <w:tc>
          <w:tcPr>
            <w:tcW w:w="3071" w:type="dxa"/>
          </w:tcPr>
          <w:p w14:paraId="048BA0A9" w14:textId="3524F685" w:rsidR="00EC2E1D" w:rsidRPr="00992294" w:rsidRDefault="00EC2E1D" w:rsidP="00672B84">
            <w:pPr>
              <w:rPr>
                <w:rStyle w:val="Hiperpovezava"/>
                <w:bCs/>
                <w:color w:val="000000" w:themeColor="text1"/>
                <w:sz w:val="18"/>
                <w:szCs w:val="20"/>
                <w:u w:val="none"/>
              </w:rPr>
            </w:pPr>
          </w:p>
        </w:tc>
      </w:tr>
      <w:tr w:rsidR="00EC2E1D" w:rsidRPr="00EC2E1D" w14:paraId="2CC9B571" w14:textId="77777777" w:rsidTr="00EC2E1D">
        <w:tc>
          <w:tcPr>
            <w:tcW w:w="3070" w:type="dxa"/>
          </w:tcPr>
          <w:p w14:paraId="7D9F282F" w14:textId="2234D57B" w:rsidR="00EC2E1D" w:rsidRPr="00992294" w:rsidRDefault="00EC2E1D" w:rsidP="00672B84">
            <w:pPr>
              <w:rPr>
                <w:rStyle w:val="Hiperpovezava"/>
                <w:bCs/>
                <w:color w:val="000000" w:themeColor="text1"/>
                <w:sz w:val="18"/>
                <w:szCs w:val="20"/>
                <w:u w:val="none"/>
              </w:rPr>
            </w:pPr>
          </w:p>
        </w:tc>
        <w:tc>
          <w:tcPr>
            <w:tcW w:w="3071" w:type="dxa"/>
          </w:tcPr>
          <w:p w14:paraId="5DD58244" w14:textId="3D23D1CF" w:rsidR="00EC2E1D" w:rsidRPr="00992294" w:rsidRDefault="00EC2E1D" w:rsidP="00672B84">
            <w:pPr>
              <w:rPr>
                <w:rStyle w:val="Hiperpovezava"/>
                <w:bCs/>
                <w:color w:val="000000" w:themeColor="text1"/>
                <w:sz w:val="18"/>
                <w:szCs w:val="20"/>
                <w:u w:val="none"/>
              </w:rPr>
            </w:pPr>
          </w:p>
        </w:tc>
        <w:tc>
          <w:tcPr>
            <w:tcW w:w="3071" w:type="dxa"/>
          </w:tcPr>
          <w:p w14:paraId="62F359D2" w14:textId="715AA2C8" w:rsidR="00EC2E1D" w:rsidRPr="00992294" w:rsidRDefault="00EC2E1D" w:rsidP="00672B84">
            <w:pPr>
              <w:rPr>
                <w:rStyle w:val="Hiperpovezava"/>
                <w:bCs/>
                <w:color w:val="000000" w:themeColor="text1"/>
                <w:sz w:val="18"/>
                <w:szCs w:val="20"/>
                <w:u w:val="none"/>
              </w:rPr>
            </w:pPr>
          </w:p>
        </w:tc>
      </w:tr>
      <w:tr w:rsidR="00EC2E1D" w:rsidRPr="00EC2E1D" w14:paraId="21FEDEED" w14:textId="77777777" w:rsidTr="00EC2E1D">
        <w:tc>
          <w:tcPr>
            <w:tcW w:w="3070" w:type="dxa"/>
          </w:tcPr>
          <w:p w14:paraId="51D4B731" w14:textId="046A8159" w:rsidR="00EC2E1D" w:rsidRPr="00992294" w:rsidRDefault="00EC2E1D" w:rsidP="00672B84">
            <w:pPr>
              <w:rPr>
                <w:rStyle w:val="Hiperpovezava"/>
                <w:bCs/>
                <w:color w:val="000000" w:themeColor="text1"/>
                <w:sz w:val="18"/>
                <w:szCs w:val="20"/>
                <w:u w:val="none"/>
              </w:rPr>
            </w:pPr>
          </w:p>
        </w:tc>
        <w:tc>
          <w:tcPr>
            <w:tcW w:w="3071" w:type="dxa"/>
          </w:tcPr>
          <w:p w14:paraId="6884B58E" w14:textId="600A40F3" w:rsidR="00EC2E1D" w:rsidRPr="00992294" w:rsidRDefault="00EC2E1D" w:rsidP="00672B84">
            <w:pPr>
              <w:rPr>
                <w:rStyle w:val="Hiperpovezava"/>
                <w:bCs/>
                <w:color w:val="000000" w:themeColor="text1"/>
                <w:sz w:val="18"/>
                <w:szCs w:val="20"/>
                <w:u w:val="none"/>
              </w:rPr>
            </w:pPr>
          </w:p>
        </w:tc>
        <w:tc>
          <w:tcPr>
            <w:tcW w:w="3071" w:type="dxa"/>
          </w:tcPr>
          <w:p w14:paraId="463608DD" w14:textId="5FEE9D02" w:rsidR="00EC2E1D" w:rsidRPr="00992294" w:rsidRDefault="00EC2E1D" w:rsidP="00672B84">
            <w:pPr>
              <w:rPr>
                <w:rStyle w:val="Hiperpovezava"/>
                <w:bCs/>
                <w:color w:val="000000" w:themeColor="text1"/>
                <w:sz w:val="18"/>
                <w:szCs w:val="20"/>
                <w:u w:val="none"/>
              </w:rPr>
            </w:pPr>
          </w:p>
        </w:tc>
      </w:tr>
      <w:tr w:rsidR="00EC2E1D" w:rsidRPr="00EC2E1D" w14:paraId="4A07A156" w14:textId="77777777" w:rsidTr="00EC2E1D">
        <w:tc>
          <w:tcPr>
            <w:tcW w:w="3070" w:type="dxa"/>
          </w:tcPr>
          <w:p w14:paraId="1788B2EC" w14:textId="762BA8AE" w:rsidR="00EC2E1D" w:rsidRPr="00992294" w:rsidRDefault="00EC2E1D" w:rsidP="00672B84">
            <w:pPr>
              <w:rPr>
                <w:rStyle w:val="Hiperpovezava"/>
                <w:bCs/>
                <w:color w:val="000000" w:themeColor="text1"/>
                <w:sz w:val="18"/>
                <w:szCs w:val="20"/>
                <w:u w:val="none"/>
              </w:rPr>
            </w:pPr>
          </w:p>
        </w:tc>
        <w:tc>
          <w:tcPr>
            <w:tcW w:w="3071" w:type="dxa"/>
          </w:tcPr>
          <w:p w14:paraId="7244C420" w14:textId="2935207A" w:rsidR="00EC2E1D" w:rsidRPr="00992294" w:rsidRDefault="00EC2E1D" w:rsidP="00672B84">
            <w:pPr>
              <w:rPr>
                <w:rStyle w:val="Hiperpovezava"/>
                <w:bCs/>
                <w:color w:val="000000" w:themeColor="text1"/>
                <w:sz w:val="18"/>
                <w:szCs w:val="20"/>
                <w:u w:val="none"/>
              </w:rPr>
            </w:pPr>
          </w:p>
        </w:tc>
        <w:tc>
          <w:tcPr>
            <w:tcW w:w="3071" w:type="dxa"/>
          </w:tcPr>
          <w:p w14:paraId="5324E8E6" w14:textId="04F0E95C" w:rsidR="00EC2E1D" w:rsidRPr="00992294" w:rsidRDefault="00EC2E1D" w:rsidP="00672B84">
            <w:pPr>
              <w:rPr>
                <w:rStyle w:val="Hiperpovezava"/>
                <w:bCs/>
                <w:color w:val="000000" w:themeColor="text1"/>
                <w:sz w:val="18"/>
                <w:szCs w:val="20"/>
                <w:u w:val="none"/>
              </w:rPr>
            </w:pPr>
          </w:p>
        </w:tc>
      </w:tr>
      <w:tr w:rsidR="00EC2E1D" w:rsidRPr="00EC2E1D" w14:paraId="38E3878A" w14:textId="77777777" w:rsidTr="00EC2E1D">
        <w:tc>
          <w:tcPr>
            <w:tcW w:w="3070" w:type="dxa"/>
          </w:tcPr>
          <w:p w14:paraId="34F95A45" w14:textId="672E4933" w:rsidR="00EC2E1D" w:rsidRPr="00992294" w:rsidRDefault="00EC2E1D" w:rsidP="00672B84">
            <w:pPr>
              <w:rPr>
                <w:rStyle w:val="Hiperpovezava"/>
                <w:bCs/>
                <w:color w:val="000000" w:themeColor="text1"/>
                <w:sz w:val="18"/>
                <w:szCs w:val="20"/>
                <w:u w:val="none"/>
              </w:rPr>
            </w:pPr>
          </w:p>
        </w:tc>
        <w:tc>
          <w:tcPr>
            <w:tcW w:w="3071" w:type="dxa"/>
          </w:tcPr>
          <w:p w14:paraId="5D08D797" w14:textId="209AA164" w:rsidR="00EC2E1D" w:rsidRPr="00992294" w:rsidRDefault="00EC2E1D" w:rsidP="00672B84">
            <w:pPr>
              <w:rPr>
                <w:rStyle w:val="Hiperpovezava"/>
                <w:bCs/>
                <w:color w:val="000000" w:themeColor="text1"/>
                <w:sz w:val="18"/>
                <w:szCs w:val="20"/>
                <w:u w:val="none"/>
              </w:rPr>
            </w:pPr>
          </w:p>
        </w:tc>
        <w:tc>
          <w:tcPr>
            <w:tcW w:w="3071" w:type="dxa"/>
          </w:tcPr>
          <w:p w14:paraId="3743A37B" w14:textId="03F31C8B" w:rsidR="00EC2E1D" w:rsidRPr="00992294" w:rsidRDefault="00EC2E1D" w:rsidP="00672B84">
            <w:pPr>
              <w:rPr>
                <w:rStyle w:val="Hiperpovezava"/>
                <w:bCs/>
                <w:color w:val="000000" w:themeColor="text1"/>
                <w:sz w:val="18"/>
                <w:szCs w:val="20"/>
                <w:u w:val="none"/>
              </w:rPr>
            </w:pPr>
          </w:p>
        </w:tc>
      </w:tr>
      <w:tr w:rsidR="00EC2E1D" w:rsidRPr="00EC2E1D" w14:paraId="44168442" w14:textId="77777777" w:rsidTr="005A50B3">
        <w:tc>
          <w:tcPr>
            <w:tcW w:w="3070" w:type="dxa"/>
            <w:tcBorders>
              <w:bottom w:val="single" w:sz="24" w:space="0" w:color="000000" w:themeColor="text1"/>
            </w:tcBorders>
          </w:tcPr>
          <w:p w14:paraId="6DF4104C" w14:textId="64D9C878" w:rsidR="00EC2E1D" w:rsidRPr="00992294" w:rsidRDefault="00EC2E1D" w:rsidP="00672B84">
            <w:pPr>
              <w:rPr>
                <w:rStyle w:val="Hiperpovezava"/>
                <w:bCs/>
                <w:color w:val="000000" w:themeColor="text1"/>
                <w:sz w:val="18"/>
                <w:szCs w:val="20"/>
                <w:u w:val="none"/>
              </w:rPr>
            </w:pPr>
          </w:p>
        </w:tc>
        <w:tc>
          <w:tcPr>
            <w:tcW w:w="3071" w:type="dxa"/>
            <w:tcBorders>
              <w:bottom w:val="single" w:sz="24" w:space="0" w:color="000000" w:themeColor="text1"/>
            </w:tcBorders>
          </w:tcPr>
          <w:p w14:paraId="47222400" w14:textId="261A952E" w:rsidR="00EC2E1D" w:rsidRPr="00992294" w:rsidRDefault="00EC2E1D" w:rsidP="00672B84">
            <w:pPr>
              <w:rPr>
                <w:rStyle w:val="Hiperpovezava"/>
                <w:bCs/>
                <w:color w:val="000000" w:themeColor="text1"/>
                <w:sz w:val="18"/>
                <w:szCs w:val="20"/>
                <w:u w:val="none"/>
              </w:rPr>
            </w:pPr>
          </w:p>
        </w:tc>
        <w:tc>
          <w:tcPr>
            <w:tcW w:w="3071" w:type="dxa"/>
            <w:tcBorders>
              <w:bottom w:val="single" w:sz="24" w:space="0" w:color="000000" w:themeColor="text1"/>
            </w:tcBorders>
          </w:tcPr>
          <w:p w14:paraId="03CBFF87" w14:textId="75BB1B7E" w:rsidR="00EC2E1D" w:rsidRPr="00992294" w:rsidRDefault="00EC2E1D" w:rsidP="00672B84">
            <w:pPr>
              <w:rPr>
                <w:rStyle w:val="Hiperpovezava"/>
                <w:bCs/>
                <w:color w:val="000000" w:themeColor="text1"/>
                <w:sz w:val="18"/>
                <w:szCs w:val="20"/>
                <w:u w:val="none"/>
              </w:rPr>
            </w:pPr>
          </w:p>
        </w:tc>
      </w:tr>
      <w:tr w:rsidR="005A50B3" w:rsidRPr="00EC2E1D" w14:paraId="336B9ABC" w14:textId="77777777" w:rsidTr="005A50B3">
        <w:tc>
          <w:tcPr>
            <w:tcW w:w="3070" w:type="dxa"/>
            <w:tcBorders>
              <w:top w:val="single" w:sz="24" w:space="0" w:color="000000" w:themeColor="text1"/>
            </w:tcBorders>
          </w:tcPr>
          <w:p w14:paraId="62F086F0" w14:textId="421BFBBC" w:rsidR="005A50B3" w:rsidRPr="00992294" w:rsidRDefault="005A50B3" w:rsidP="00672B84">
            <w:pPr>
              <w:rPr>
                <w:rStyle w:val="Hiperpovezava"/>
                <w:bCs/>
                <w:color w:val="000000" w:themeColor="text1"/>
                <w:sz w:val="18"/>
                <w:szCs w:val="20"/>
                <w:u w:val="none"/>
              </w:rPr>
            </w:pPr>
            <w:r w:rsidRPr="00992294">
              <w:rPr>
                <w:rStyle w:val="Hiperpovezava"/>
                <w:bCs/>
                <w:color w:val="000000" w:themeColor="text1"/>
                <w:sz w:val="18"/>
                <w:szCs w:val="20"/>
                <w:u w:val="none"/>
              </w:rPr>
              <w:t>skupaj</w:t>
            </w:r>
          </w:p>
        </w:tc>
        <w:tc>
          <w:tcPr>
            <w:tcW w:w="3071" w:type="dxa"/>
            <w:tcBorders>
              <w:top w:val="single" w:sz="24" w:space="0" w:color="000000" w:themeColor="text1"/>
            </w:tcBorders>
          </w:tcPr>
          <w:p w14:paraId="407589BE" w14:textId="6A7B42E6" w:rsidR="005A50B3" w:rsidRPr="00992294" w:rsidRDefault="005A50B3" w:rsidP="00672B84">
            <w:pPr>
              <w:rPr>
                <w:rStyle w:val="Hiperpovezava"/>
                <w:rFonts w:cstheme="minorHAnsi"/>
                <w:bCs/>
                <w:color w:val="000000" w:themeColor="text1"/>
                <w:sz w:val="18"/>
                <w:szCs w:val="20"/>
                <w:u w:val="none"/>
              </w:rPr>
            </w:pPr>
          </w:p>
        </w:tc>
        <w:tc>
          <w:tcPr>
            <w:tcW w:w="3071" w:type="dxa"/>
            <w:tcBorders>
              <w:top w:val="single" w:sz="24" w:space="0" w:color="000000" w:themeColor="text1"/>
            </w:tcBorders>
          </w:tcPr>
          <w:p w14:paraId="78320EB8" w14:textId="15C26E2A" w:rsidR="005A50B3" w:rsidRPr="00992294" w:rsidRDefault="005A50B3" w:rsidP="00672B84">
            <w:pPr>
              <w:rPr>
                <w:rStyle w:val="Hiperpovezava"/>
                <w:bCs/>
                <w:color w:val="000000" w:themeColor="text1"/>
                <w:sz w:val="18"/>
                <w:szCs w:val="20"/>
                <w:u w:val="none"/>
              </w:rPr>
            </w:pPr>
          </w:p>
        </w:tc>
      </w:tr>
    </w:tbl>
    <w:p w14:paraId="5C17A09E" w14:textId="78BEBD60" w:rsidR="000073F8" w:rsidRDefault="000073F8" w:rsidP="00672B84">
      <w:pPr>
        <w:rPr>
          <w:rStyle w:val="Hiperpovezava"/>
          <w:b/>
          <w:color w:val="000000" w:themeColor="text1"/>
          <w:sz w:val="20"/>
          <w:szCs w:val="20"/>
        </w:rPr>
      </w:pPr>
    </w:p>
    <w:p w14:paraId="19D5D93A" w14:textId="4873F201" w:rsidR="00EC2E1D" w:rsidRPr="00992294" w:rsidRDefault="00BC73F3" w:rsidP="00014704">
      <w:pPr>
        <w:spacing w:after="0"/>
        <w:rPr>
          <w:rStyle w:val="Hiperpovezava"/>
          <w:b/>
          <w:color w:val="000000" w:themeColor="text1"/>
          <w:sz w:val="20"/>
          <w:szCs w:val="20"/>
          <w:u w:val="none"/>
        </w:rPr>
      </w:pPr>
      <w:r w:rsidRPr="00992294">
        <w:rPr>
          <w:rStyle w:val="Hiperpovezava"/>
          <w:b/>
          <w:color w:val="000000" w:themeColor="text1"/>
          <w:sz w:val="20"/>
          <w:szCs w:val="20"/>
          <w:u w:val="none"/>
        </w:rPr>
        <w:t>Iz tabel</w:t>
      </w:r>
      <w:r w:rsidR="00992294" w:rsidRPr="00992294">
        <w:rPr>
          <w:rStyle w:val="Hiperpovezava"/>
          <w:b/>
          <w:color w:val="000000" w:themeColor="text1"/>
          <w:sz w:val="20"/>
          <w:szCs w:val="20"/>
          <w:u w:val="none"/>
        </w:rPr>
        <w:t>e</w:t>
      </w:r>
      <w:r w:rsidRPr="00992294">
        <w:rPr>
          <w:rStyle w:val="Hiperpovezava"/>
          <w:b/>
          <w:color w:val="000000" w:themeColor="text1"/>
          <w:sz w:val="20"/>
          <w:szCs w:val="20"/>
          <w:u w:val="none"/>
        </w:rPr>
        <w:t xml:space="preserve"> odčitaj:</w:t>
      </w:r>
    </w:p>
    <w:p w14:paraId="4E17F115" w14:textId="3D65280A" w:rsidR="00BC73F3" w:rsidRDefault="00BC73F3" w:rsidP="00672B84">
      <w:pPr>
        <w:rPr>
          <w:rStyle w:val="Hiperpovezava"/>
          <w:bCs/>
          <w:color w:val="000000" w:themeColor="text1"/>
          <w:sz w:val="20"/>
          <w:szCs w:val="20"/>
          <w:u w:val="none"/>
        </w:rPr>
      </w:pPr>
      <w:r w:rsidRPr="00BC73F3">
        <w:rPr>
          <w:rStyle w:val="Hiperpovezava"/>
          <w:bCs/>
          <w:color w:val="000000" w:themeColor="text1"/>
          <w:sz w:val="20"/>
          <w:szCs w:val="20"/>
          <w:u w:val="none"/>
        </w:rPr>
        <w:t>Katera vr</w:t>
      </w:r>
      <w:r w:rsidR="005B5796">
        <w:rPr>
          <w:rStyle w:val="Hiperpovezava"/>
          <w:bCs/>
          <w:color w:val="000000" w:themeColor="text1"/>
          <w:sz w:val="20"/>
          <w:szCs w:val="20"/>
          <w:u w:val="none"/>
        </w:rPr>
        <w:t>s</w:t>
      </w:r>
      <w:r w:rsidRPr="00BC73F3">
        <w:rPr>
          <w:rStyle w:val="Hiperpovezava"/>
          <w:bCs/>
          <w:color w:val="000000" w:themeColor="text1"/>
          <w:sz w:val="20"/>
          <w:szCs w:val="20"/>
          <w:u w:val="none"/>
        </w:rPr>
        <w:t>ta dvoživk prevladuje ob mrežah</w:t>
      </w:r>
      <w:r w:rsidR="005B5796">
        <w:rPr>
          <w:rStyle w:val="Hiperpovezava"/>
          <w:bCs/>
          <w:color w:val="000000" w:themeColor="text1"/>
          <w:sz w:val="20"/>
          <w:szCs w:val="20"/>
          <w:u w:val="none"/>
        </w:rPr>
        <w:t xml:space="preserve"> v obeh letih</w:t>
      </w:r>
      <w:r w:rsidRPr="00BC73F3">
        <w:rPr>
          <w:rStyle w:val="Hiperpovezava"/>
          <w:bCs/>
          <w:color w:val="000000" w:themeColor="text1"/>
          <w:sz w:val="20"/>
          <w:szCs w:val="20"/>
          <w:u w:val="none"/>
        </w:rPr>
        <w:t>?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92294" w14:paraId="6ADB92CD" w14:textId="77777777" w:rsidTr="00992294">
        <w:tc>
          <w:tcPr>
            <w:tcW w:w="9062" w:type="dxa"/>
            <w:tcBorders>
              <w:top w:val="nil"/>
              <w:left w:val="nil"/>
              <w:right w:val="nil"/>
            </w:tcBorders>
          </w:tcPr>
          <w:p w14:paraId="46028CAD" w14:textId="77777777" w:rsidR="00992294" w:rsidRDefault="00992294" w:rsidP="00672B84">
            <w:pPr>
              <w:rPr>
                <w:rStyle w:val="Hiperpovezava"/>
                <w:bCs/>
                <w:color w:val="000000" w:themeColor="text1"/>
                <w:sz w:val="20"/>
                <w:szCs w:val="20"/>
                <w:u w:val="none"/>
              </w:rPr>
            </w:pPr>
            <w:bookmarkStart w:id="2" w:name="_Hlk92359028"/>
          </w:p>
        </w:tc>
      </w:tr>
      <w:bookmarkEnd w:id="2"/>
    </w:tbl>
    <w:p w14:paraId="7D1E8599" w14:textId="77777777" w:rsidR="0004640B" w:rsidRDefault="0004640B" w:rsidP="00014704">
      <w:pPr>
        <w:spacing w:after="0"/>
        <w:rPr>
          <w:rStyle w:val="Hiperpovezava"/>
          <w:bCs/>
          <w:color w:val="000000" w:themeColor="text1"/>
          <w:sz w:val="20"/>
          <w:szCs w:val="20"/>
          <w:u w:val="none"/>
        </w:rPr>
      </w:pPr>
    </w:p>
    <w:p w14:paraId="33B4C6C7" w14:textId="334B8FBF" w:rsidR="00BC73F3" w:rsidRDefault="0004640B" w:rsidP="00672B84">
      <w:pPr>
        <w:rPr>
          <w:rStyle w:val="Hiperpovezava"/>
          <w:bCs/>
          <w:color w:val="000000" w:themeColor="text1"/>
          <w:sz w:val="20"/>
          <w:szCs w:val="20"/>
          <w:u w:val="none"/>
        </w:rPr>
      </w:pPr>
      <w:r>
        <w:rPr>
          <w:rStyle w:val="Hiperpovezava"/>
          <w:bCs/>
          <w:color w:val="000000" w:themeColor="text1"/>
          <w:sz w:val="20"/>
          <w:szCs w:val="20"/>
          <w:u w:val="none"/>
        </w:rPr>
        <w:t>Pri kateri vrsti je razlika številčnosti v obeh letih največja?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92294" w14:paraId="0D809DF8" w14:textId="77777777" w:rsidTr="0098420B">
        <w:tc>
          <w:tcPr>
            <w:tcW w:w="9062" w:type="dxa"/>
            <w:tcBorders>
              <w:top w:val="nil"/>
              <w:left w:val="nil"/>
              <w:right w:val="nil"/>
            </w:tcBorders>
          </w:tcPr>
          <w:p w14:paraId="3922F793" w14:textId="77777777" w:rsidR="00992294" w:rsidRDefault="00992294" w:rsidP="0098420B">
            <w:pPr>
              <w:rPr>
                <w:rStyle w:val="Hiperpovezava"/>
                <w:bCs/>
                <w:color w:val="000000" w:themeColor="text1"/>
                <w:sz w:val="20"/>
                <w:szCs w:val="20"/>
                <w:u w:val="none"/>
              </w:rPr>
            </w:pPr>
          </w:p>
        </w:tc>
      </w:tr>
    </w:tbl>
    <w:p w14:paraId="74D66CBF" w14:textId="77777777" w:rsidR="00992294" w:rsidRDefault="00992294" w:rsidP="00014704">
      <w:pPr>
        <w:spacing w:after="0"/>
        <w:rPr>
          <w:rStyle w:val="Hiperpovezava"/>
          <w:bCs/>
          <w:color w:val="000000" w:themeColor="text1"/>
          <w:sz w:val="20"/>
          <w:szCs w:val="20"/>
          <w:u w:val="none"/>
        </w:rPr>
      </w:pPr>
    </w:p>
    <w:p w14:paraId="494BC630" w14:textId="1B409B56" w:rsidR="0004640B" w:rsidRDefault="0004640B" w:rsidP="00672B84">
      <w:pPr>
        <w:rPr>
          <w:rStyle w:val="Hiperpovezava"/>
          <w:bCs/>
          <w:color w:val="000000" w:themeColor="text1"/>
          <w:sz w:val="20"/>
          <w:szCs w:val="20"/>
          <w:u w:val="none"/>
        </w:rPr>
      </w:pPr>
      <w:r>
        <w:rPr>
          <w:rStyle w:val="Hiperpovezava"/>
          <w:bCs/>
          <w:color w:val="000000" w:themeColor="text1"/>
          <w:sz w:val="20"/>
          <w:szCs w:val="20"/>
          <w:u w:val="none"/>
        </w:rPr>
        <w:t>Pri kateri vrsti je bil zabeležen porast</w:t>
      </w:r>
      <w:r w:rsidR="005B5796">
        <w:rPr>
          <w:rStyle w:val="Hiperpovezava"/>
          <w:bCs/>
          <w:color w:val="000000" w:themeColor="text1"/>
          <w:sz w:val="20"/>
          <w:szCs w:val="20"/>
          <w:u w:val="none"/>
        </w:rPr>
        <w:t xml:space="preserve"> v letu 2021</w:t>
      </w:r>
      <w:r>
        <w:rPr>
          <w:rStyle w:val="Hiperpovezava"/>
          <w:bCs/>
          <w:color w:val="000000" w:themeColor="text1"/>
          <w:sz w:val="20"/>
          <w:szCs w:val="20"/>
          <w:u w:val="none"/>
        </w:rPr>
        <w:t xml:space="preserve">? 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92294" w14:paraId="486E71E5" w14:textId="77777777" w:rsidTr="0098420B">
        <w:tc>
          <w:tcPr>
            <w:tcW w:w="9062" w:type="dxa"/>
            <w:tcBorders>
              <w:top w:val="nil"/>
              <w:left w:val="nil"/>
              <w:right w:val="nil"/>
            </w:tcBorders>
          </w:tcPr>
          <w:p w14:paraId="0F519930" w14:textId="77777777" w:rsidR="00992294" w:rsidRDefault="00992294" w:rsidP="0098420B">
            <w:pPr>
              <w:rPr>
                <w:rStyle w:val="Hiperpovezava"/>
                <w:bCs/>
                <w:color w:val="000000" w:themeColor="text1"/>
                <w:sz w:val="20"/>
                <w:szCs w:val="20"/>
                <w:u w:val="none"/>
              </w:rPr>
            </w:pPr>
          </w:p>
        </w:tc>
      </w:tr>
    </w:tbl>
    <w:p w14:paraId="40F26BF3" w14:textId="77777777" w:rsidR="00992294" w:rsidRPr="00BC73F3" w:rsidRDefault="00992294" w:rsidP="00014704">
      <w:pPr>
        <w:spacing w:after="0"/>
        <w:rPr>
          <w:rStyle w:val="Hiperpovezava"/>
          <w:bCs/>
          <w:color w:val="000000" w:themeColor="text1"/>
          <w:sz w:val="20"/>
          <w:szCs w:val="20"/>
          <w:u w:val="none"/>
        </w:rPr>
      </w:pPr>
    </w:p>
    <w:p w14:paraId="2718C207" w14:textId="406D8298" w:rsidR="00BC73F3" w:rsidRPr="005B5796" w:rsidRDefault="00992294" w:rsidP="00672B84">
      <w:pPr>
        <w:rPr>
          <w:rStyle w:val="Hiperpovezava"/>
          <w:bCs/>
          <w:color w:val="000000" w:themeColor="text1"/>
          <w:sz w:val="20"/>
          <w:szCs w:val="20"/>
          <w:u w:val="none"/>
        </w:rPr>
      </w:pPr>
      <w:r w:rsidRPr="005B5796">
        <w:rPr>
          <w:rStyle w:val="Hiperpovezava"/>
          <w:bCs/>
          <w:color w:val="000000" w:themeColor="text1"/>
          <w:sz w:val="20"/>
          <w:szCs w:val="20"/>
          <w:u w:val="none"/>
        </w:rPr>
        <w:t xml:space="preserve">Kateri dejavniki, poleg </w:t>
      </w:r>
      <w:proofErr w:type="spellStart"/>
      <w:r w:rsidRPr="005B5796">
        <w:rPr>
          <w:rStyle w:val="Hiperpovezava"/>
          <w:bCs/>
          <w:color w:val="000000" w:themeColor="text1"/>
          <w:sz w:val="20"/>
          <w:szCs w:val="20"/>
          <w:u w:val="none"/>
        </w:rPr>
        <w:t>povozov</w:t>
      </w:r>
      <w:proofErr w:type="spellEnd"/>
      <w:r w:rsidR="00DD589C">
        <w:rPr>
          <w:rStyle w:val="Hiperpovezava"/>
          <w:bCs/>
          <w:color w:val="000000" w:themeColor="text1"/>
          <w:sz w:val="20"/>
          <w:szCs w:val="20"/>
          <w:u w:val="none"/>
        </w:rPr>
        <w:t>,</w:t>
      </w:r>
      <w:r w:rsidRPr="005B5796">
        <w:rPr>
          <w:rStyle w:val="Hiperpovezava"/>
          <w:bCs/>
          <w:color w:val="000000" w:themeColor="text1"/>
          <w:sz w:val="20"/>
          <w:szCs w:val="20"/>
          <w:u w:val="none"/>
        </w:rPr>
        <w:t xml:space="preserve"> v času odlaganja jajčec, še ogrožajo dvoživke? Naštejte vsaj 3. </w:t>
      </w: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5B5796" w14:paraId="0B19669D" w14:textId="77777777" w:rsidTr="005B5796">
        <w:tc>
          <w:tcPr>
            <w:tcW w:w="9062" w:type="dxa"/>
          </w:tcPr>
          <w:p w14:paraId="49F30526" w14:textId="4F480F3D" w:rsidR="005B5796" w:rsidRPr="005B5796" w:rsidRDefault="005B5796" w:rsidP="005B5796">
            <w:pPr>
              <w:pStyle w:val="Odstavekseznama"/>
              <w:numPr>
                <w:ilvl w:val="0"/>
                <w:numId w:val="18"/>
              </w:numPr>
              <w:rPr>
                <w:rStyle w:val="Hiperpovezava"/>
                <w:b/>
                <w:color w:val="000000" w:themeColor="text1"/>
                <w:sz w:val="20"/>
                <w:szCs w:val="20"/>
              </w:rPr>
            </w:pPr>
          </w:p>
        </w:tc>
      </w:tr>
      <w:tr w:rsidR="005B5796" w14:paraId="6A8BEB18" w14:textId="77777777" w:rsidTr="005B5796">
        <w:tc>
          <w:tcPr>
            <w:tcW w:w="9062" w:type="dxa"/>
          </w:tcPr>
          <w:p w14:paraId="688251E0" w14:textId="4ED37CE5" w:rsidR="005B5796" w:rsidRPr="005B5796" w:rsidRDefault="005B5796" w:rsidP="005B5796">
            <w:pPr>
              <w:pStyle w:val="Odstavekseznama"/>
              <w:numPr>
                <w:ilvl w:val="0"/>
                <w:numId w:val="18"/>
              </w:numPr>
              <w:rPr>
                <w:rStyle w:val="Hiperpovezava"/>
                <w:b/>
                <w:color w:val="000000" w:themeColor="text1"/>
                <w:sz w:val="20"/>
                <w:szCs w:val="20"/>
              </w:rPr>
            </w:pPr>
          </w:p>
        </w:tc>
      </w:tr>
      <w:tr w:rsidR="005B5796" w14:paraId="2D9B2782" w14:textId="77777777" w:rsidTr="005B5796">
        <w:tc>
          <w:tcPr>
            <w:tcW w:w="9062" w:type="dxa"/>
          </w:tcPr>
          <w:p w14:paraId="14C6E711" w14:textId="25B1FEC4" w:rsidR="005B5796" w:rsidRPr="005B5796" w:rsidRDefault="005B5796" w:rsidP="005B5796">
            <w:pPr>
              <w:pStyle w:val="Odstavekseznama"/>
              <w:numPr>
                <w:ilvl w:val="0"/>
                <w:numId w:val="18"/>
              </w:numPr>
              <w:rPr>
                <w:rStyle w:val="Hiperpovezava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0DA72E79" w14:textId="77777777" w:rsidR="00EC2E1D" w:rsidRDefault="00EC2E1D" w:rsidP="00014704">
      <w:pPr>
        <w:spacing w:after="0"/>
        <w:rPr>
          <w:rStyle w:val="Hiperpovezava"/>
          <w:b/>
          <w:color w:val="000000" w:themeColor="text1"/>
          <w:sz w:val="20"/>
          <w:szCs w:val="20"/>
        </w:rPr>
      </w:pPr>
    </w:p>
    <w:p w14:paraId="0BBE9C83" w14:textId="3D5C4BA5" w:rsidR="000073F8" w:rsidRDefault="006A1629" w:rsidP="000073F8">
      <w:pPr>
        <w:shd w:val="clear" w:color="auto" w:fill="EAF1DD" w:themeFill="accent3" w:themeFillTint="33"/>
        <w:spacing w:after="0"/>
        <w:rPr>
          <w:i/>
          <w:sz w:val="16"/>
          <w:szCs w:val="20"/>
        </w:rPr>
      </w:pPr>
      <w:r>
        <w:rPr>
          <w:i/>
          <w:sz w:val="20"/>
          <w:szCs w:val="20"/>
        </w:rPr>
        <w:t>8</w:t>
      </w:r>
      <w:r w:rsidR="000073F8" w:rsidRPr="000073F8">
        <w:rPr>
          <w:i/>
          <w:sz w:val="20"/>
          <w:szCs w:val="20"/>
        </w:rPr>
        <w:t>.</w:t>
      </w:r>
      <w:r w:rsidR="000073F8">
        <w:rPr>
          <w:i/>
          <w:sz w:val="20"/>
          <w:szCs w:val="20"/>
        </w:rPr>
        <w:t xml:space="preserve"> Žabica, žaba, žabon … žabji, bolj žabji, najbolj žabji – kateri bo pa tvoj najbolj žabji pregovor, rek ali frazem? Zapiši 2 primera, ne pozabi </w:t>
      </w:r>
      <w:r w:rsidR="000073F8" w:rsidRPr="000073F8">
        <w:rPr>
          <w:i/>
          <w:sz w:val="20"/>
          <w:szCs w:val="20"/>
        </w:rPr>
        <w:t>dopisati</w:t>
      </w:r>
      <w:r w:rsidR="000073F8">
        <w:rPr>
          <w:i/>
          <w:sz w:val="20"/>
          <w:szCs w:val="20"/>
        </w:rPr>
        <w:t xml:space="preserve"> svojega vira informacij (ali splet ali pomoč sorodnikov, znancev …</w:t>
      </w:r>
      <w:r w:rsidR="000073F8" w:rsidRPr="000073F8">
        <w:rPr>
          <w:i/>
          <w:sz w:val="16"/>
          <w:szCs w:val="20"/>
        </w:rPr>
        <w:t xml:space="preserve"> </w:t>
      </w:r>
      <w:r w:rsidR="000073F8">
        <w:rPr>
          <w:i/>
          <w:sz w:val="16"/>
          <w:szCs w:val="20"/>
        </w:rPr>
        <w:t xml:space="preserve">). </w:t>
      </w:r>
    </w:p>
    <w:p w14:paraId="2A871273" w14:textId="77777777" w:rsidR="000073F8" w:rsidRPr="00617FE0" w:rsidRDefault="000073F8" w:rsidP="000073F8">
      <w:pPr>
        <w:shd w:val="clear" w:color="auto" w:fill="EAF1DD" w:themeFill="accent3" w:themeFillTint="33"/>
        <w:spacing w:after="0"/>
        <w:rPr>
          <w:i/>
          <w:sz w:val="20"/>
          <w:szCs w:val="20"/>
        </w:rPr>
      </w:pPr>
      <w:r w:rsidRPr="00544D47">
        <w:rPr>
          <w:i/>
          <w:sz w:val="18"/>
          <w:szCs w:val="20"/>
        </w:rPr>
        <w:t>Pomoč: biti zelen kot žaba od zavisti</w:t>
      </w:r>
      <w:r>
        <w:rPr>
          <w:i/>
          <w:sz w:val="18"/>
          <w:szCs w:val="20"/>
        </w:rPr>
        <w:t>.</w:t>
      </w:r>
    </w:p>
    <w:p w14:paraId="1ADB9CD9" w14:textId="1AFDE333" w:rsidR="000073F8" w:rsidRPr="00544D47" w:rsidRDefault="000073F8" w:rsidP="00014704">
      <w:pPr>
        <w:spacing w:after="0"/>
        <w:rPr>
          <w:sz w:val="16"/>
          <w:szCs w:val="20"/>
        </w:rPr>
      </w:pPr>
      <w:r w:rsidRPr="00544D47">
        <w:rPr>
          <w:sz w:val="16"/>
          <w:szCs w:val="20"/>
        </w:rPr>
        <w:t xml:space="preserve">Točkovanje: </w:t>
      </w:r>
      <w:r>
        <w:rPr>
          <w:sz w:val="16"/>
          <w:szCs w:val="20"/>
        </w:rPr>
        <w:t xml:space="preserve">vsak </w:t>
      </w:r>
      <w:r w:rsidRPr="00544D47">
        <w:rPr>
          <w:sz w:val="16"/>
          <w:szCs w:val="20"/>
        </w:rPr>
        <w:t>pravilen odgovor</w:t>
      </w:r>
      <w:r>
        <w:rPr>
          <w:sz w:val="16"/>
          <w:szCs w:val="20"/>
        </w:rPr>
        <w:t xml:space="preserve"> – 1 točk</w:t>
      </w:r>
      <w:r w:rsidR="008D4213">
        <w:rPr>
          <w:sz w:val="16"/>
          <w:szCs w:val="20"/>
        </w:rPr>
        <w:t>a</w:t>
      </w:r>
      <w:r w:rsidRPr="00544D47">
        <w:rPr>
          <w:sz w:val="16"/>
          <w:szCs w:val="20"/>
        </w:rPr>
        <w:t xml:space="preserve">. </w:t>
      </w:r>
    </w:p>
    <w:p w14:paraId="761CE6DA" w14:textId="2D9F42D7" w:rsidR="000073F8" w:rsidRDefault="000073F8" w:rsidP="00014704">
      <w:pPr>
        <w:spacing w:after="0"/>
        <w:jc w:val="right"/>
        <w:rPr>
          <w:b/>
          <w:sz w:val="20"/>
          <w:szCs w:val="20"/>
        </w:rPr>
      </w:pPr>
      <w:r>
        <w:rPr>
          <w:b/>
          <w:sz w:val="20"/>
          <w:szCs w:val="20"/>
        </w:rPr>
        <w:t>2</w:t>
      </w:r>
      <w:r w:rsidRPr="00617FE0">
        <w:rPr>
          <w:b/>
          <w:sz w:val="20"/>
          <w:szCs w:val="20"/>
        </w:rPr>
        <w:t>/</w:t>
      </w:r>
    </w:p>
    <w:p w14:paraId="51D3EEF2" w14:textId="77777777" w:rsidR="00DD589C" w:rsidRDefault="00DD589C" w:rsidP="00DD589C">
      <w:pPr>
        <w:spacing w:after="0"/>
        <w:rPr>
          <w:b/>
          <w:sz w:val="20"/>
          <w:szCs w:val="20"/>
        </w:rPr>
      </w:pPr>
    </w:p>
    <w:sectPr w:rsidR="00DD589C" w:rsidSect="00CF32DC">
      <w:headerReference w:type="default" r:id="rId28"/>
      <w:footerReference w:type="default" r:id="rId2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AEBB73" w14:textId="77777777" w:rsidR="00C0732E" w:rsidRDefault="00C0732E" w:rsidP="007B0451">
      <w:pPr>
        <w:spacing w:after="0" w:line="240" w:lineRule="auto"/>
      </w:pPr>
      <w:r>
        <w:separator/>
      </w:r>
    </w:p>
  </w:endnote>
  <w:endnote w:type="continuationSeparator" w:id="0">
    <w:p w14:paraId="030A271B" w14:textId="77777777" w:rsidR="00C0732E" w:rsidRDefault="00C0732E" w:rsidP="007B04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Raleway">
    <w:altName w:val="Raleway"/>
    <w:charset w:val="EE"/>
    <w:family w:val="auto"/>
    <w:pitch w:val="variable"/>
    <w:sig w:usb0="A00002FF" w:usb1="5000205B" w:usb2="00000000" w:usb3="00000000" w:csb0="00000197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</w:rPr>
      <w:id w:val="367590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  <w:sz w:val="22"/>
        <w:szCs w:val="22"/>
      </w:rPr>
    </w:sdtEndPr>
    <w:sdtContent>
      <w:p w14:paraId="5D2B9811" w14:textId="77777777" w:rsidR="00A93AFA" w:rsidRPr="00014704" w:rsidRDefault="00A93AFA" w:rsidP="00C43513">
        <w:pPr>
          <w:pStyle w:val="Noga"/>
          <w:pBdr>
            <w:top w:val="single" w:sz="4" w:space="1" w:color="D9D9D9" w:themeColor="background1" w:themeShade="D9"/>
          </w:pBdr>
          <w:jc w:val="right"/>
          <w:rPr>
            <w:color w:val="7F7F7F" w:themeColor="background1" w:themeShade="7F"/>
            <w:spacing w:val="60"/>
            <w:sz w:val="20"/>
            <w:szCs w:val="20"/>
          </w:rPr>
        </w:pPr>
        <w:r w:rsidRPr="00014704">
          <w:rPr>
            <w:sz w:val="20"/>
            <w:szCs w:val="20"/>
          </w:rPr>
          <w:t xml:space="preserve">6 | </w:t>
        </w:r>
        <w:r w:rsidRPr="00014704">
          <w:rPr>
            <w:color w:val="7F7F7F" w:themeColor="background1" w:themeShade="7F"/>
            <w:spacing w:val="60"/>
            <w:sz w:val="20"/>
            <w:szCs w:val="20"/>
          </w:rPr>
          <w:t>Kviz o naravi in človeku 2020/21</w:t>
        </w:r>
      </w:p>
      <w:p w14:paraId="52C5786B" w14:textId="6569FB25" w:rsidR="00A93AFA" w:rsidRDefault="00A93AFA" w:rsidP="00014704">
        <w:pPr>
          <w:pStyle w:val="Noga"/>
          <w:pBdr>
            <w:top w:val="single" w:sz="4" w:space="1" w:color="D9D9D9" w:themeColor="background1" w:themeShade="D9"/>
          </w:pBdr>
          <w:jc w:val="right"/>
        </w:pPr>
        <w:r>
          <w:rPr>
            <w:color w:val="7F7F7F" w:themeColor="background1" w:themeShade="7F"/>
            <w:spacing w:val="60"/>
          </w:rPr>
          <w:t xml:space="preserve">           SKLOP </w:t>
        </w:r>
        <w:r w:rsidR="00FF4021">
          <w:rPr>
            <w:color w:val="7F7F7F" w:themeColor="background1" w:themeShade="7F"/>
            <w:spacing w:val="60"/>
          </w:rPr>
          <w:t>2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FF12D5" w14:textId="77777777" w:rsidR="00C0732E" w:rsidRDefault="00C0732E" w:rsidP="007B0451">
      <w:pPr>
        <w:spacing w:after="0" w:line="240" w:lineRule="auto"/>
      </w:pPr>
      <w:r>
        <w:separator/>
      </w:r>
    </w:p>
  </w:footnote>
  <w:footnote w:type="continuationSeparator" w:id="0">
    <w:p w14:paraId="0EED19A5" w14:textId="77777777" w:rsidR="00C0732E" w:rsidRDefault="00C0732E" w:rsidP="007B04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27F497" w14:textId="4274856F" w:rsidR="00A93AFA" w:rsidRPr="00C03360" w:rsidRDefault="000E0740" w:rsidP="00C03360">
    <w:pPr>
      <w:jc w:val="right"/>
      <w:rPr>
        <w:bCs/>
        <w:sz w:val="28"/>
        <w:szCs w:val="28"/>
      </w:rPr>
    </w:pPr>
    <w:r w:rsidRPr="00C03360">
      <w:rPr>
        <w:bCs/>
        <w:sz w:val="28"/>
        <w:szCs w:val="28"/>
      </w:rPr>
      <w:t xml:space="preserve">SKLOP 2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B6761"/>
    <w:multiLevelType w:val="hybridMultilevel"/>
    <w:tmpl w:val="16CC03AA"/>
    <w:lvl w:ilvl="0" w:tplc="0424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7D5B89"/>
    <w:multiLevelType w:val="hybridMultilevel"/>
    <w:tmpl w:val="E5B63300"/>
    <w:lvl w:ilvl="0" w:tplc="E1F8AA5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381B49"/>
    <w:multiLevelType w:val="hybridMultilevel"/>
    <w:tmpl w:val="B9E294D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3752E3"/>
    <w:multiLevelType w:val="hybridMultilevel"/>
    <w:tmpl w:val="7D8611AA"/>
    <w:lvl w:ilvl="0" w:tplc="04240019">
      <w:start w:val="1"/>
      <w:numFmt w:val="lowerLetter"/>
      <w:lvlText w:val="%1."/>
      <w:lvlJc w:val="left"/>
      <w:pPr>
        <w:ind w:left="927" w:hanging="360"/>
      </w:pPr>
    </w:lvl>
    <w:lvl w:ilvl="1" w:tplc="04240019" w:tentative="1">
      <w:start w:val="1"/>
      <w:numFmt w:val="lowerLetter"/>
      <w:lvlText w:val="%2."/>
      <w:lvlJc w:val="left"/>
      <w:pPr>
        <w:ind w:left="1647" w:hanging="360"/>
      </w:pPr>
    </w:lvl>
    <w:lvl w:ilvl="2" w:tplc="0424001B" w:tentative="1">
      <w:start w:val="1"/>
      <w:numFmt w:val="lowerRoman"/>
      <w:lvlText w:val="%3."/>
      <w:lvlJc w:val="right"/>
      <w:pPr>
        <w:ind w:left="2367" w:hanging="180"/>
      </w:pPr>
    </w:lvl>
    <w:lvl w:ilvl="3" w:tplc="0424000F" w:tentative="1">
      <w:start w:val="1"/>
      <w:numFmt w:val="decimal"/>
      <w:lvlText w:val="%4."/>
      <w:lvlJc w:val="left"/>
      <w:pPr>
        <w:ind w:left="3087" w:hanging="360"/>
      </w:pPr>
    </w:lvl>
    <w:lvl w:ilvl="4" w:tplc="04240019" w:tentative="1">
      <w:start w:val="1"/>
      <w:numFmt w:val="lowerLetter"/>
      <w:lvlText w:val="%5."/>
      <w:lvlJc w:val="left"/>
      <w:pPr>
        <w:ind w:left="3807" w:hanging="360"/>
      </w:pPr>
    </w:lvl>
    <w:lvl w:ilvl="5" w:tplc="0424001B" w:tentative="1">
      <w:start w:val="1"/>
      <w:numFmt w:val="lowerRoman"/>
      <w:lvlText w:val="%6."/>
      <w:lvlJc w:val="right"/>
      <w:pPr>
        <w:ind w:left="4527" w:hanging="180"/>
      </w:pPr>
    </w:lvl>
    <w:lvl w:ilvl="6" w:tplc="0424000F" w:tentative="1">
      <w:start w:val="1"/>
      <w:numFmt w:val="decimal"/>
      <w:lvlText w:val="%7."/>
      <w:lvlJc w:val="left"/>
      <w:pPr>
        <w:ind w:left="5247" w:hanging="360"/>
      </w:pPr>
    </w:lvl>
    <w:lvl w:ilvl="7" w:tplc="04240019" w:tentative="1">
      <w:start w:val="1"/>
      <w:numFmt w:val="lowerLetter"/>
      <w:lvlText w:val="%8."/>
      <w:lvlJc w:val="left"/>
      <w:pPr>
        <w:ind w:left="5967" w:hanging="360"/>
      </w:pPr>
    </w:lvl>
    <w:lvl w:ilvl="8" w:tplc="0424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2FA7662A"/>
    <w:multiLevelType w:val="hybridMultilevel"/>
    <w:tmpl w:val="B6381FF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8C4B03"/>
    <w:multiLevelType w:val="hybridMultilevel"/>
    <w:tmpl w:val="6DD876AE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59A0A74"/>
    <w:multiLevelType w:val="hybridMultilevel"/>
    <w:tmpl w:val="10FE1CC8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CD41DB"/>
    <w:multiLevelType w:val="hybridMultilevel"/>
    <w:tmpl w:val="C4F0E59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0B7495"/>
    <w:multiLevelType w:val="hybridMultilevel"/>
    <w:tmpl w:val="768C4094"/>
    <w:lvl w:ilvl="0" w:tplc="04240019">
      <w:start w:val="1"/>
      <w:numFmt w:val="lowerLetter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172072"/>
    <w:multiLevelType w:val="hybridMultilevel"/>
    <w:tmpl w:val="57D03484"/>
    <w:lvl w:ilvl="0" w:tplc="2F589808">
      <w:start w:val="1"/>
      <w:numFmt w:val="decimal"/>
      <w:lvlText w:val="%1."/>
      <w:lvlJc w:val="left"/>
      <w:pPr>
        <w:ind w:left="1210" w:hanging="360"/>
      </w:pPr>
      <w:rPr>
        <w:sz w:val="18"/>
      </w:rPr>
    </w:lvl>
    <w:lvl w:ilvl="1" w:tplc="04240019" w:tentative="1">
      <w:start w:val="1"/>
      <w:numFmt w:val="lowerLetter"/>
      <w:lvlText w:val="%2."/>
      <w:lvlJc w:val="left"/>
      <w:pPr>
        <w:ind w:left="1966" w:hanging="360"/>
      </w:pPr>
    </w:lvl>
    <w:lvl w:ilvl="2" w:tplc="0424001B" w:tentative="1">
      <w:start w:val="1"/>
      <w:numFmt w:val="lowerRoman"/>
      <w:lvlText w:val="%3."/>
      <w:lvlJc w:val="right"/>
      <w:pPr>
        <w:ind w:left="2686" w:hanging="180"/>
      </w:pPr>
    </w:lvl>
    <w:lvl w:ilvl="3" w:tplc="0424000F" w:tentative="1">
      <w:start w:val="1"/>
      <w:numFmt w:val="decimal"/>
      <w:lvlText w:val="%4."/>
      <w:lvlJc w:val="left"/>
      <w:pPr>
        <w:ind w:left="3406" w:hanging="360"/>
      </w:pPr>
    </w:lvl>
    <w:lvl w:ilvl="4" w:tplc="04240019" w:tentative="1">
      <w:start w:val="1"/>
      <w:numFmt w:val="lowerLetter"/>
      <w:lvlText w:val="%5."/>
      <w:lvlJc w:val="left"/>
      <w:pPr>
        <w:ind w:left="4126" w:hanging="360"/>
      </w:pPr>
    </w:lvl>
    <w:lvl w:ilvl="5" w:tplc="0424001B" w:tentative="1">
      <w:start w:val="1"/>
      <w:numFmt w:val="lowerRoman"/>
      <w:lvlText w:val="%6."/>
      <w:lvlJc w:val="right"/>
      <w:pPr>
        <w:ind w:left="4846" w:hanging="180"/>
      </w:pPr>
    </w:lvl>
    <w:lvl w:ilvl="6" w:tplc="0424000F" w:tentative="1">
      <w:start w:val="1"/>
      <w:numFmt w:val="decimal"/>
      <w:lvlText w:val="%7."/>
      <w:lvlJc w:val="left"/>
      <w:pPr>
        <w:ind w:left="5566" w:hanging="360"/>
      </w:pPr>
    </w:lvl>
    <w:lvl w:ilvl="7" w:tplc="04240019" w:tentative="1">
      <w:start w:val="1"/>
      <w:numFmt w:val="lowerLetter"/>
      <w:lvlText w:val="%8."/>
      <w:lvlJc w:val="left"/>
      <w:pPr>
        <w:ind w:left="6286" w:hanging="360"/>
      </w:pPr>
    </w:lvl>
    <w:lvl w:ilvl="8" w:tplc="0424001B" w:tentative="1">
      <w:start w:val="1"/>
      <w:numFmt w:val="lowerRoman"/>
      <w:lvlText w:val="%9."/>
      <w:lvlJc w:val="right"/>
      <w:pPr>
        <w:ind w:left="7006" w:hanging="180"/>
      </w:pPr>
    </w:lvl>
  </w:abstractNum>
  <w:abstractNum w:abstractNumId="10" w15:restartNumberingAfterBreak="0">
    <w:nsid w:val="52597203"/>
    <w:multiLevelType w:val="hybridMultilevel"/>
    <w:tmpl w:val="7CA67174"/>
    <w:lvl w:ilvl="0" w:tplc="EFD8B930">
      <w:start w:val="3"/>
      <w:numFmt w:val="lowerLetter"/>
      <w:lvlText w:val="%1."/>
      <w:lvlJc w:val="left"/>
      <w:pPr>
        <w:ind w:left="720" w:hanging="360"/>
      </w:pPr>
      <w:rPr>
        <w:rFonts w:hint="default"/>
        <w:sz w:val="18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CF609F"/>
    <w:multiLevelType w:val="hybridMultilevel"/>
    <w:tmpl w:val="5120D010"/>
    <w:lvl w:ilvl="0" w:tplc="0424000F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D5D078F"/>
    <w:multiLevelType w:val="hybridMultilevel"/>
    <w:tmpl w:val="EFF2A36E"/>
    <w:lvl w:ilvl="0" w:tplc="0424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3D5E97"/>
    <w:multiLevelType w:val="hybridMultilevel"/>
    <w:tmpl w:val="D88E734A"/>
    <w:lvl w:ilvl="0" w:tplc="340C2A50">
      <w:start w:val="1"/>
      <w:numFmt w:val="lowerLetter"/>
      <w:lvlText w:val="%1."/>
      <w:lvlJc w:val="left"/>
      <w:pPr>
        <w:ind w:left="644" w:hanging="360"/>
      </w:pPr>
      <w:rPr>
        <w:sz w:val="18"/>
      </w:rPr>
    </w:lvl>
    <w:lvl w:ilvl="1" w:tplc="04240019" w:tentative="1">
      <w:start w:val="1"/>
      <w:numFmt w:val="lowerLetter"/>
      <w:lvlText w:val="%2."/>
      <w:lvlJc w:val="left"/>
      <w:pPr>
        <w:ind w:left="1364" w:hanging="360"/>
      </w:pPr>
    </w:lvl>
    <w:lvl w:ilvl="2" w:tplc="0424001B" w:tentative="1">
      <w:start w:val="1"/>
      <w:numFmt w:val="lowerRoman"/>
      <w:lvlText w:val="%3."/>
      <w:lvlJc w:val="right"/>
      <w:pPr>
        <w:ind w:left="2084" w:hanging="180"/>
      </w:pPr>
    </w:lvl>
    <w:lvl w:ilvl="3" w:tplc="0424000F" w:tentative="1">
      <w:start w:val="1"/>
      <w:numFmt w:val="decimal"/>
      <w:lvlText w:val="%4."/>
      <w:lvlJc w:val="left"/>
      <w:pPr>
        <w:ind w:left="2804" w:hanging="360"/>
      </w:pPr>
    </w:lvl>
    <w:lvl w:ilvl="4" w:tplc="04240019" w:tentative="1">
      <w:start w:val="1"/>
      <w:numFmt w:val="lowerLetter"/>
      <w:lvlText w:val="%5."/>
      <w:lvlJc w:val="left"/>
      <w:pPr>
        <w:ind w:left="3524" w:hanging="360"/>
      </w:pPr>
    </w:lvl>
    <w:lvl w:ilvl="5" w:tplc="0424001B" w:tentative="1">
      <w:start w:val="1"/>
      <w:numFmt w:val="lowerRoman"/>
      <w:lvlText w:val="%6."/>
      <w:lvlJc w:val="right"/>
      <w:pPr>
        <w:ind w:left="4244" w:hanging="180"/>
      </w:pPr>
    </w:lvl>
    <w:lvl w:ilvl="6" w:tplc="0424000F" w:tentative="1">
      <w:start w:val="1"/>
      <w:numFmt w:val="decimal"/>
      <w:lvlText w:val="%7."/>
      <w:lvlJc w:val="left"/>
      <w:pPr>
        <w:ind w:left="4964" w:hanging="360"/>
      </w:pPr>
    </w:lvl>
    <w:lvl w:ilvl="7" w:tplc="04240019" w:tentative="1">
      <w:start w:val="1"/>
      <w:numFmt w:val="lowerLetter"/>
      <w:lvlText w:val="%8."/>
      <w:lvlJc w:val="left"/>
      <w:pPr>
        <w:ind w:left="5684" w:hanging="360"/>
      </w:pPr>
    </w:lvl>
    <w:lvl w:ilvl="8" w:tplc="0424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71A811AC"/>
    <w:multiLevelType w:val="hybridMultilevel"/>
    <w:tmpl w:val="7F1E1A24"/>
    <w:lvl w:ilvl="0" w:tplc="0424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3B94BC4"/>
    <w:multiLevelType w:val="hybridMultilevel"/>
    <w:tmpl w:val="9912AEF6"/>
    <w:lvl w:ilvl="0" w:tplc="A4560286">
      <w:start w:val="1"/>
      <w:numFmt w:val="lowerLetter"/>
      <w:lvlText w:val="%1."/>
      <w:lvlJc w:val="left"/>
      <w:pPr>
        <w:ind w:left="720" w:hanging="360"/>
      </w:pPr>
      <w:rPr>
        <w:b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2A0E72"/>
    <w:multiLevelType w:val="hybridMultilevel"/>
    <w:tmpl w:val="622C8588"/>
    <w:lvl w:ilvl="0" w:tplc="0424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5B150ED"/>
    <w:multiLevelType w:val="hybridMultilevel"/>
    <w:tmpl w:val="D0EC965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036A30"/>
    <w:multiLevelType w:val="hybridMultilevel"/>
    <w:tmpl w:val="EBAA6A50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9267FA1"/>
    <w:multiLevelType w:val="hybridMultilevel"/>
    <w:tmpl w:val="F6025E3E"/>
    <w:lvl w:ilvl="0" w:tplc="32C0450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7"/>
  </w:num>
  <w:num w:numId="2">
    <w:abstractNumId w:val="6"/>
  </w:num>
  <w:num w:numId="3">
    <w:abstractNumId w:val="19"/>
  </w:num>
  <w:num w:numId="4">
    <w:abstractNumId w:val="7"/>
  </w:num>
  <w:num w:numId="5">
    <w:abstractNumId w:val="3"/>
  </w:num>
  <w:num w:numId="6">
    <w:abstractNumId w:val="15"/>
  </w:num>
  <w:num w:numId="7">
    <w:abstractNumId w:val="9"/>
  </w:num>
  <w:num w:numId="8">
    <w:abstractNumId w:val="8"/>
  </w:num>
  <w:num w:numId="9">
    <w:abstractNumId w:val="10"/>
  </w:num>
  <w:num w:numId="10">
    <w:abstractNumId w:val="13"/>
  </w:num>
  <w:num w:numId="11">
    <w:abstractNumId w:val="14"/>
  </w:num>
  <w:num w:numId="12">
    <w:abstractNumId w:val="5"/>
  </w:num>
  <w:num w:numId="13">
    <w:abstractNumId w:val="16"/>
  </w:num>
  <w:num w:numId="14">
    <w:abstractNumId w:val="2"/>
  </w:num>
  <w:num w:numId="15">
    <w:abstractNumId w:val="4"/>
  </w:num>
  <w:num w:numId="16">
    <w:abstractNumId w:val="18"/>
  </w:num>
  <w:num w:numId="17">
    <w:abstractNumId w:val="11"/>
  </w:num>
  <w:num w:numId="18">
    <w:abstractNumId w:val="1"/>
  </w:num>
  <w:num w:numId="19">
    <w:abstractNumId w:val="12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gZiIxMzY1NTCyUdpeDU4uLM/DyQAtNaAO7TAP4sAAAA"/>
  </w:docVars>
  <w:rsids>
    <w:rsidRoot w:val="00A83301"/>
    <w:rsid w:val="00000596"/>
    <w:rsid w:val="00002712"/>
    <w:rsid w:val="000073F8"/>
    <w:rsid w:val="00014704"/>
    <w:rsid w:val="0002705A"/>
    <w:rsid w:val="000425FC"/>
    <w:rsid w:val="000432FF"/>
    <w:rsid w:val="0004363F"/>
    <w:rsid w:val="0004640B"/>
    <w:rsid w:val="00060684"/>
    <w:rsid w:val="00062F80"/>
    <w:rsid w:val="000672DC"/>
    <w:rsid w:val="00070E1A"/>
    <w:rsid w:val="00073FCD"/>
    <w:rsid w:val="00093DB5"/>
    <w:rsid w:val="000A648C"/>
    <w:rsid w:val="000B2601"/>
    <w:rsid w:val="000B5C85"/>
    <w:rsid w:val="000E0740"/>
    <w:rsid w:val="000E4168"/>
    <w:rsid w:val="000E4225"/>
    <w:rsid w:val="000E6FDD"/>
    <w:rsid w:val="0010530F"/>
    <w:rsid w:val="00105CAC"/>
    <w:rsid w:val="001102D9"/>
    <w:rsid w:val="00124B30"/>
    <w:rsid w:val="00130644"/>
    <w:rsid w:val="0013434E"/>
    <w:rsid w:val="00136152"/>
    <w:rsid w:val="001515A7"/>
    <w:rsid w:val="00157BBF"/>
    <w:rsid w:val="0016202B"/>
    <w:rsid w:val="00175F44"/>
    <w:rsid w:val="0018000D"/>
    <w:rsid w:val="00184E4B"/>
    <w:rsid w:val="001A6CAC"/>
    <w:rsid w:val="001A7A0B"/>
    <w:rsid w:val="001B5AC7"/>
    <w:rsid w:val="001B5ACB"/>
    <w:rsid w:val="001E3E37"/>
    <w:rsid w:val="001F62EC"/>
    <w:rsid w:val="002012BC"/>
    <w:rsid w:val="00202199"/>
    <w:rsid w:val="002111A2"/>
    <w:rsid w:val="00211CCC"/>
    <w:rsid w:val="00240033"/>
    <w:rsid w:val="00252FD9"/>
    <w:rsid w:val="0025557C"/>
    <w:rsid w:val="002627A1"/>
    <w:rsid w:val="00274DCD"/>
    <w:rsid w:val="002804FB"/>
    <w:rsid w:val="00282FFA"/>
    <w:rsid w:val="00290FB7"/>
    <w:rsid w:val="00292B37"/>
    <w:rsid w:val="002950EA"/>
    <w:rsid w:val="002B1E78"/>
    <w:rsid w:val="002C34D3"/>
    <w:rsid w:val="002D1016"/>
    <w:rsid w:val="002D6BCA"/>
    <w:rsid w:val="002E01D3"/>
    <w:rsid w:val="002F19B2"/>
    <w:rsid w:val="002F575F"/>
    <w:rsid w:val="00301500"/>
    <w:rsid w:val="00314AC3"/>
    <w:rsid w:val="00317C88"/>
    <w:rsid w:val="0033280C"/>
    <w:rsid w:val="003339B5"/>
    <w:rsid w:val="00336652"/>
    <w:rsid w:val="0034080E"/>
    <w:rsid w:val="00342E58"/>
    <w:rsid w:val="003571A2"/>
    <w:rsid w:val="003578EE"/>
    <w:rsid w:val="00360DB1"/>
    <w:rsid w:val="00363CE4"/>
    <w:rsid w:val="0037670F"/>
    <w:rsid w:val="003836DB"/>
    <w:rsid w:val="00383746"/>
    <w:rsid w:val="00384742"/>
    <w:rsid w:val="00384CBE"/>
    <w:rsid w:val="00384E89"/>
    <w:rsid w:val="00395436"/>
    <w:rsid w:val="003A294E"/>
    <w:rsid w:val="003B0AD8"/>
    <w:rsid w:val="003B69B5"/>
    <w:rsid w:val="003C701B"/>
    <w:rsid w:val="003D3BE3"/>
    <w:rsid w:val="003E28CC"/>
    <w:rsid w:val="003E3400"/>
    <w:rsid w:val="00410A4A"/>
    <w:rsid w:val="00424677"/>
    <w:rsid w:val="00427364"/>
    <w:rsid w:val="00437B99"/>
    <w:rsid w:val="00443F47"/>
    <w:rsid w:val="00451D23"/>
    <w:rsid w:val="00457D5B"/>
    <w:rsid w:val="00461248"/>
    <w:rsid w:val="00466624"/>
    <w:rsid w:val="00475217"/>
    <w:rsid w:val="00484E0F"/>
    <w:rsid w:val="004A6BFE"/>
    <w:rsid w:val="004B0288"/>
    <w:rsid w:val="004B08E8"/>
    <w:rsid w:val="004B7B3F"/>
    <w:rsid w:val="004C5408"/>
    <w:rsid w:val="004E5C00"/>
    <w:rsid w:val="004E77C9"/>
    <w:rsid w:val="004F1AAC"/>
    <w:rsid w:val="004F2186"/>
    <w:rsid w:val="004F5DA9"/>
    <w:rsid w:val="00515B1E"/>
    <w:rsid w:val="0052483C"/>
    <w:rsid w:val="005248E0"/>
    <w:rsid w:val="005300B8"/>
    <w:rsid w:val="00544D47"/>
    <w:rsid w:val="005621C1"/>
    <w:rsid w:val="0056738B"/>
    <w:rsid w:val="00582841"/>
    <w:rsid w:val="0059056E"/>
    <w:rsid w:val="00590B4F"/>
    <w:rsid w:val="0059190D"/>
    <w:rsid w:val="005A50B3"/>
    <w:rsid w:val="005B5796"/>
    <w:rsid w:val="005C55CA"/>
    <w:rsid w:val="005C7397"/>
    <w:rsid w:val="005C7C38"/>
    <w:rsid w:val="005D4FE8"/>
    <w:rsid w:val="005D5781"/>
    <w:rsid w:val="005D6B69"/>
    <w:rsid w:val="005D6CB4"/>
    <w:rsid w:val="005E2F5B"/>
    <w:rsid w:val="005E384A"/>
    <w:rsid w:val="005F41AE"/>
    <w:rsid w:val="005F451A"/>
    <w:rsid w:val="006004FC"/>
    <w:rsid w:val="006115D6"/>
    <w:rsid w:val="00614CC3"/>
    <w:rsid w:val="00616A79"/>
    <w:rsid w:val="0061718B"/>
    <w:rsid w:val="00617FE0"/>
    <w:rsid w:val="00632504"/>
    <w:rsid w:val="0063333E"/>
    <w:rsid w:val="0063432F"/>
    <w:rsid w:val="00634E38"/>
    <w:rsid w:val="00635E25"/>
    <w:rsid w:val="00636ABE"/>
    <w:rsid w:val="006542A3"/>
    <w:rsid w:val="00661F2F"/>
    <w:rsid w:val="006628C9"/>
    <w:rsid w:val="006643EC"/>
    <w:rsid w:val="0066590B"/>
    <w:rsid w:val="0067147C"/>
    <w:rsid w:val="00672B84"/>
    <w:rsid w:val="00676934"/>
    <w:rsid w:val="00694A59"/>
    <w:rsid w:val="006A1629"/>
    <w:rsid w:val="006A5113"/>
    <w:rsid w:val="006A60F2"/>
    <w:rsid w:val="006B055F"/>
    <w:rsid w:val="006B2D87"/>
    <w:rsid w:val="006B3832"/>
    <w:rsid w:val="006B3ECC"/>
    <w:rsid w:val="006C45FA"/>
    <w:rsid w:val="006C6B7F"/>
    <w:rsid w:val="006D7CFF"/>
    <w:rsid w:val="006E47C1"/>
    <w:rsid w:val="006F73A7"/>
    <w:rsid w:val="00700211"/>
    <w:rsid w:val="00705955"/>
    <w:rsid w:val="00712811"/>
    <w:rsid w:val="00712CB6"/>
    <w:rsid w:val="00722DDD"/>
    <w:rsid w:val="00736146"/>
    <w:rsid w:val="007400CF"/>
    <w:rsid w:val="00747D5A"/>
    <w:rsid w:val="007714F1"/>
    <w:rsid w:val="00775823"/>
    <w:rsid w:val="00775EBD"/>
    <w:rsid w:val="007805C8"/>
    <w:rsid w:val="0079073F"/>
    <w:rsid w:val="00795A01"/>
    <w:rsid w:val="007A4636"/>
    <w:rsid w:val="007A4E21"/>
    <w:rsid w:val="007A672F"/>
    <w:rsid w:val="007A7FB6"/>
    <w:rsid w:val="007B0451"/>
    <w:rsid w:val="007E6A41"/>
    <w:rsid w:val="007F71C3"/>
    <w:rsid w:val="00810AD1"/>
    <w:rsid w:val="0081145B"/>
    <w:rsid w:val="00812CD0"/>
    <w:rsid w:val="00824CD0"/>
    <w:rsid w:val="00830628"/>
    <w:rsid w:val="00833F1A"/>
    <w:rsid w:val="00847B37"/>
    <w:rsid w:val="00851335"/>
    <w:rsid w:val="0085265D"/>
    <w:rsid w:val="00860065"/>
    <w:rsid w:val="00864130"/>
    <w:rsid w:val="00874DB5"/>
    <w:rsid w:val="008807A4"/>
    <w:rsid w:val="0089173F"/>
    <w:rsid w:val="008A34B6"/>
    <w:rsid w:val="008A404D"/>
    <w:rsid w:val="008B2CAD"/>
    <w:rsid w:val="008B5241"/>
    <w:rsid w:val="008C5F0E"/>
    <w:rsid w:val="008C75AE"/>
    <w:rsid w:val="008D1F90"/>
    <w:rsid w:val="008D23D7"/>
    <w:rsid w:val="008D4213"/>
    <w:rsid w:val="008E0FAE"/>
    <w:rsid w:val="008E411A"/>
    <w:rsid w:val="008F7CEF"/>
    <w:rsid w:val="009044AF"/>
    <w:rsid w:val="009101D1"/>
    <w:rsid w:val="00925279"/>
    <w:rsid w:val="00926CDA"/>
    <w:rsid w:val="00934ACB"/>
    <w:rsid w:val="00953CCE"/>
    <w:rsid w:val="0095789F"/>
    <w:rsid w:val="00992294"/>
    <w:rsid w:val="009B7FC6"/>
    <w:rsid w:val="009C28CB"/>
    <w:rsid w:val="009E26EF"/>
    <w:rsid w:val="009F0979"/>
    <w:rsid w:val="009F76D1"/>
    <w:rsid w:val="00A0708C"/>
    <w:rsid w:val="00A11C43"/>
    <w:rsid w:val="00A157C2"/>
    <w:rsid w:val="00A270E9"/>
    <w:rsid w:val="00A4486A"/>
    <w:rsid w:val="00A57B20"/>
    <w:rsid w:val="00A65735"/>
    <w:rsid w:val="00A81F8E"/>
    <w:rsid w:val="00A83301"/>
    <w:rsid w:val="00A90986"/>
    <w:rsid w:val="00A92E1B"/>
    <w:rsid w:val="00A93AFA"/>
    <w:rsid w:val="00A95067"/>
    <w:rsid w:val="00AA0916"/>
    <w:rsid w:val="00AA7C68"/>
    <w:rsid w:val="00AC43D4"/>
    <w:rsid w:val="00AC6ED9"/>
    <w:rsid w:val="00AD5F51"/>
    <w:rsid w:val="00AE1DBC"/>
    <w:rsid w:val="00AE448B"/>
    <w:rsid w:val="00AF2652"/>
    <w:rsid w:val="00AF428C"/>
    <w:rsid w:val="00B05157"/>
    <w:rsid w:val="00B07742"/>
    <w:rsid w:val="00B13FE8"/>
    <w:rsid w:val="00B40292"/>
    <w:rsid w:val="00B44CF2"/>
    <w:rsid w:val="00B44D91"/>
    <w:rsid w:val="00B52A3D"/>
    <w:rsid w:val="00B52EA9"/>
    <w:rsid w:val="00B6355E"/>
    <w:rsid w:val="00B767DB"/>
    <w:rsid w:val="00B80688"/>
    <w:rsid w:val="00B84419"/>
    <w:rsid w:val="00BA16EC"/>
    <w:rsid w:val="00BA5E8F"/>
    <w:rsid w:val="00BC2BD7"/>
    <w:rsid w:val="00BC73F3"/>
    <w:rsid w:val="00BD38C7"/>
    <w:rsid w:val="00C03360"/>
    <w:rsid w:val="00C0732E"/>
    <w:rsid w:val="00C079A9"/>
    <w:rsid w:val="00C11B2E"/>
    <w:rsid w:val="00C165D4"/>
    <w:rsid w:val="00C178E2"/>
    <w:rsid w:val="00C24F8C"/>
    <w:rsid w:val="00C263CC"/>
    <w:rsid w:val="00C43513"/>
    <w:rsid w:val="00C569B4"/>
    <w:rsid w:val="00C73899"/>
    <w:rsid w:val="00C77328"/>
    <w:rsid w:val="00C8434F"/>
    <w:rsid w:val="00C93DA3"/>
    <w:rsid w:val="00CB4F63"/>
    <w:rsid w:val="00CB6092"/>
    <w:rsid w:val="00CB7E24"/>
    <w:rsid w:val="00CF32DC"/>
    <w:rsid w:val="00CF4503"/>
    <w:rsid w:val="00CF6EB9"/>
    <w:rsid w:val="00CF7FA8"/>
    <w:rsid w:val="00D13675"/>
    <w:rsid w:val="00D175EA"/>
    <w:rsid w:val="00D30E51"/>
    <w:rsid w:val="00D31FE7"/>
    <w:rsid w:val="00D33B38"/>
    <w:rsid w:val="00D60F8A"/>
    <w:rsid w:val="00D6525F"/>
    <w:rsid w:val="00D75C35"/>
    <w:rsid w:val="00D829C4"/>
    <w:rsid w:val="00D9026D"/>
    <w:rsid w:val="00DA2A2F"/>
    <w:rsid w:val="00DA65EB"/>
    <w:rsid w:val="00DC2829"/>
    <w:rsid w:val="00DC539D"/>
    <w:rsid w:val="00DD589C"/>
    <w:rsid w:val="00DE0EE5"/>
    <w:rsid w:val="00DE6945"/>
    <w:rsid w:val="00DE6CE6"/>
    <w:rsid w:val="00E14A54"/>
    <w:rsid w:val="00E2430F"/>
    <w:rsid w:val="00E24590"/>
    <w:rsid w:val="00E3246B"/>
    <w:rsid w:val="00E353FA"/>
    <w:rsid w:val="00E5107F"/>
    <w:rsid w:val="00E54A79"/>
    <w:rsid w:val="00E616D9"/>
    <w:rsid w:val="00E647C3"/>
    <w:rsid w:val="00E7658F"/>
    <w:rsid w:val="00E76965"/>
    <w:rsid w:val="00E76FF1"/>
    <w:rsid w:val="00E802D7"/>
    <w:rsid w:val="00E973E5"/>
    <w:rsid w:val="00EA58EA"/>
    <w:rsid w:val="00EC2E1D"/>
    <w:rsid w:val="00EC4A47"/>
    <w:rsid w:val="00EC62FC"/>
    <w:rsid w:val="00ED139F"/>
    <w:rsid w:val="00EE08CA"/>
    <w:rsid w:val="00EE1910"/>
    <w:rsid w:val="00EF31DA"/>
    <w:rsid w:val="00EF3294"/>
    <w:rsid w:val="00EF371A"/>
    <w:rsid w:val="00EF3F64"/>
    <w:rsid w:val="00F10890"/>
    <w:rsid w:val="00F226DA"/>
    <w:rsid w:val="00F240D8"/>
    <w:rsid w:val="00F27701"/>
    <w:rsid w:val="00F6782A"/>
    <w:rsid w:val="00F74013"/>
    <w:rsid w:val="00F81373"/>
    <w:rsid w:val="00F85248"/>
    <w:rsid w:val="00F96E82"/>
    <w:rsid w:val="00FA1A2A"/>
    <w:rsid w:val="00FB1C34"/>
    <w:rsid w:val="00FD6555"/>
    <w:rsid w:val="00FD72A8"/>
    <w:rsid w:val="00FE2EF3"/>
    <w:rsid w:val="00FE3EC2"/>
    <w:rsid w:val="00FE7A36"/>
    <w:rsid w:val="00FF3B9D"/>
    <w:rsid w:val="00FF40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B504330"/>
  <w15:docId w15:val="{DB48FB74-53AD-4D3F-9A55-4C6BBB717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992294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39"/>
    <w:rsid w:val="00EE19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A16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A16E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uiPriority w:val="99"/>
    <w:unhideWhenUsed/>
    <w:rsid w:val="000432FF"/>
    <w:rPr>
      <w:color w:val="0000FF" w:themeColor="hyperlink"/>
      <w:u w:val="single"/>
    </w:rPr>
  </w:style>
  <w:style w:type="paragraph" w:styleId="Napis">
    <w:name w:val="caption"/>
    <w:basedOn w:val="Navaden"/>
    <w:next w:val="Navaden"/>
    <w:uiPriority w:val="35"/>
    <w:unhideWhenUsed/>
    <w:qFormat/>
    <w:rsid w:val="00410A4A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Glava">
    <w:name w:val="header"/>
    <w:basedOn w:val="Navaden"/>
    <w:link w:val="GlavaZnak"/>
    <w:uiPriority w:val="99"/>
    <w:unhideWhenUsed/>
    <w:rsid w:val="007B04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7B0451"/>
  </w:style>
  <w:style w:type="paragraph" w:styleId="Noga">
    <w:name w:val="footer"/>
    <w:basedOn w:val="Navaden"/>
    <w:link w:val="NogaZnak"/>
    <w:uiPriority w:val="99"/>
    <w:unhideWhenUsed/>
    <w:rsid w:val="007B04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7B0451"/>
  </w:style>
  <w:style w:type="paragraph" w:styleId="Odstavekseznama">
    <w:name w:val="List Paragraph"/>
    <w:basedOn w:val="Navaden"/>
    <w:uiPriority w:val="34"/>
    <w:qFormat/>
    <w:rsid w:val="007B0451"/>
    <w:pPr>
      <w:spacing w:after="0" w:line="240" w:lineRule="auto"/>
      <w:ind w:left="720"/>
      <w:contextualSpacing/>
      <w:jc w:val="both"/>
    </w:pPr>
  </w:style>
  <w:style w:type="character" w:styleId="Poudarek">
    <w:name w:val="Emphasis"/>
    <w:basedOn w:val="Privzetapisavaodstavka"/>
    <w:uiPriority w:val="20"/>
    <w:qFormat/>
    <w:rsid w:val="00BC2BD7"/>
    <w:rPr>
      <w:i/>
      <w:iCs/>
    </w:rPr>
  </w:style>
  <w:style w:type="character" w:styleId="SledenaHiperpovezava">
    <w:name w:val="FollowedHyperlink"/>
    <w:basedOn w:val="Privzetapisavaodstavka"/>
    <w:uiPriority w:val="99"/>
    <w:semiHidden/>
    <w:unhideWhenUsed/>
    <w:rsid w:val="00C079A9"/>
    <w:rPr>
      <w:color w:val="800080" w:themeColor="followedHyperlink"/>
      <w:u w:val="single"/>
    </w:rPr>
  </w:style>
  <w:style w:type="character" w:styleId="Pripombasklic">
    <w:name w:val="annotation reference"/>
    <w:basedOn w:val="Privzetapisavaodstavka"/>
    <w:uiPriority w:val="99"/>
    <w:semiHidden/>
    <w:unhideWhenUsed/>
    <w:rsid w:val="00DE6CE6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DE6CE6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DE6CE6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DE6CE6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DE6CE6"/>
    <w:rPr>
      <w:b/>
      <w:bCs/>
      <w:sz w:val="20"/>
      <w:szCs w:val="20"/>
    </w:rPr>
  </w:style>
  <w:style w:type="paragraph" w:styleId="Revizija">
    <w:name w:val="Revision"/>
    <w:hidden/>
    <w:uiPriority w:val="99"/>
    <w:semiHidden/>
    <w:rsid w:val="00437B99"/>
    <w:pPr>
      <w:spacing w:after="0" w:line="240" w:lineRule="auto"/>
    </w:pPr>
  </w:style>
  <w:style w:type="character" w:styleId="Krepko">
    <w:name w:val="Strong"/>
    <w:basedOn w:val="Privzetapisavaodstavka"/>
    <w:uiPriority w:val="22"/>
    <w:qFormat/>
    <w:rsid w:val="002C34D3"/>
    <w:rPr>
      <w:b/>
      <w:bCs/>
    </w:rPr>
  </w:style>
  <w:style w:type="character" w:styleId="Nerazreenaomemba">
    <w:name w:val="Unresolved Mention"/>
    <w:basedOn w:val="Privzetapisavaodstavka"/>
    <w:uiPriority w:val="99"/>
    <w:semiHidden/>
    <w:unhideWhenUsed/>
    <w:rsid w:val="007907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155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0412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33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park-goricko.org/vsebina/620/Dvozivke-in-plazilci" TargetMode="External"/><Relationship Id="rId18" Type="http://schemas.openxmlformats.org/officeDocument/2006/relationships/hyperlink" Target="https://www.park-goricko.org/go/931/Dvozivke-in-plazilci" TargetMode="External"/><Relationship Id="rId26" Type="http://schemas.openxmlformats.org/officeDocument/2006/relationships/hyperlink" Target="https://www.park-goricko.org/vsebina/2010/Zabja-svatba-2021-se-bliza-h-koncu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ckff.si/projekti/interreg/dokumenti/kpg_net.pdf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zrsvn-varstvonarave.si" TargetMode="External"/><Relationship Id="rId17" Type="http://schemas.openxmlformats.org/officeDocument/2006/relationships/image" Target="media/image3.jpeg"/><Relationship Id="rId25" Type="http://schemas.openxmlformats.org/officeDocument/2006/relationships/hyperlink" Target="https://www.youtube.com/watch?v=kOe5C0IaiJE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ckff.si/projekti/interreg/dokumenti/kpg_net.pdf" TargetMode="External"/><Relationship Id="rId20" Type="http://schemas.openxmlformats.org/officeDocument/2006/relationships/image" Target="media/image5.jpe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atura2000.si/" TargetMode="External"/><Relationship Id="rId24" Type="http://schemas.openxmlformats.org/officeDocument/2006/relationships/hyperlink" Target="http://www.ckff.si/projekti/interreg/dokumenti/kpg_net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park-goricko.org/go/931/Dvozivke-in-plazilci" TargetMode="External"/><Relationship Id="rId23" Type="http://schemas.openxmlformats.org/officeDocument/2006/relationships/hyperlink" Target="https://www.youtube.com/watch?v=kOe5C0IaiJE" TargetMode="External"/><Relationship Id="rId28" Type="http://schemas.openxmlformats.org/officeDocument/2006/relationships/header" Target="header1.xml"/><Relationship Id="rId10" Type="http://schemas.openxmlformats.org/officeDocument/2006/relationships/hyperlink" Target="mailto:natasa.morsic@goricko.info" TargetMode="External"/><Relationship Id="rId19" Type="http://schemas.openxmlformats.org/officeDocument/2006/relationships/image" Target="media/image4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park-goricko.org" TargetMode="External"/><Relationship Id="rId14" Type="http://schemas.openxmlformats.org/officeDocument/2006/relationships/image" Target="media/image2.jpeg"/><Relationship Id="rId22" Type="http://schemas.openxmlformats.org/officeDocument/2006/relationships/image" Target="media/image6.png"/><Relationship Id="rId27" Type="http://schemas.openxmlformats.org/officeDocument/2006/relationships/hyperlink" Target="https://www.park-goricko.org/vsebina/1403/Zabja-svatba-se-zakljucuje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8FB3D72-6BD0-490D-8201-7551076120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621</Words>
  <Characters>9246</Characters>
  <Application>Microsoft Office Word</Application>
  <DocSecurity>0</DocSecurity>
  <Lines>77</Lines>
  <Paragraphs>2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10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jca</dc:creator>
  <cp:lastModifiedBy>uporabnik</cp:lastModifiedBy>
  <cp:revision>2</cp:revision>
  <cp:lastPrinted>2022-01-06T09:02:00Z</cp:lastPrinted>
  <dcterms:created xsi:type="dcterms:W3CDTF">2022-03-14T12:12:00Z</dcterms:created>
  <dcterms:modified xsi:type="dcterms:W3CDTF">2022-03-14T12:12:00Z</dcterms:modified>
</cp:coreProperties>
</file>